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57694" w14:textId="1FF5C28C" w:rsidR="00A237E4" w:rsidRPr="001865C3" w:rsidRDefault="007428C1" w:rsidP="00A237E4">
      <w:pPr>
        <w:widowControl/>
        <w:jc w:val="center"/>
        <w:rPr>
          <w:rFonts w:ascii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  <w:t xml:space="preserve">  </w:t>
      </w:r>
      <w:r w:rsidR="00A237E4" w:rsidRPr="001865C3">
        <w:rPr>
          <w:rFonts w:ascii="Times New Roman" w:eastAsia="Times New Roman" w:hAnsi="Times New Roman" w:cs="Times New Roman"/>
          <w:b/>
          <w:lang w:eastAsia="en-CA"/>
        </w:rPr>
        <w:t>APPENDIX E</w:t>
      </w:r>
      <w:r w:rsidR="00CD5B15" w:rsidRPr="001865C3">
        <w:rPr>
          <w:rFonts w:ascii="Times New Roman" w:eastAsia="Times New Roman" w:hAnsi="Times New Roman" w:cs="Times New Roman"/>
          <w:b/>
          <w:lang w:eastAsia="en-CA"/>
        </w:rPr>
        <w:t>- Program</w:t>
      </w:r>
      <w:r w:rsidR="00A237E4" w:rsidRPr="001865C3">
        <w:rPr>
          <w:rFonts w:ascii="Times New Roman" w:eastAsia="Times New Roman" w:hAnsi="Times New Roman" w:cs="Times New Roman"/>
          <w:b/>
          <w:lang w:eastAsia="en-CA"/>
        </w:rPr>
        <w:t xml:space="preserve"> Schedule and Rates</w:t>
      </w:r>
    </w:p>
    <w:p w14:paraId="21189923" w14:textId="4789E7ED" w:rsidR="008378AA" w:rsidRDefault="002E4A30" w:rsidP="00CF7B6E">
      <w:pPr>
        <w:ind w:left="686"/>
        <w:jc w:val="center"/>
        <w:rPr>
          <w:rFonts w:ascii="Times New Roman"/>
          <w:sz w:val="20"/>
        </w:rPr>
      </w:pPr>
      <w:r>
        <w:rPr>
          <w:rFonts w:ascii="Times New Roman"/>
          <w:sz w:val="20"/>
        </w:rPr>
        <w:t>Implemented January 2023</w:t>
      </w:r>
    </w:p>
    <w:p w14:paraId="64887129" w14:textId="77777777" w:rsidR="008378AA" w:rsidRPr="001865C3" w:rsidRDefault="008378AA" w:rsidP="008378AA">
      <w:pPr>
        <w:spacing w:before="56"/>
        <w:ind w:left="120"/>
        <w:rPr>
          <w:rFonts w:asciiTheme="minorHAnsi" w:hAnsiTheme="minorHAnsi" w:cstheme="minorHAnsi"/>
        </w:rPr>
      </w:pPr>
      <w:bookmarkStart w:id="0" w:name="_Hlk104651139"/>
      <w:r w:rsidRPr="001865C3">
        <w:rPr>
          <w:rFonts w:asciiTheme="minorHAnsi" w:hAnsiTheme="minorHAnsi" w:cstheme="minorHAnsi"/>
        </w:rPr>
        <w:t>NOTES:</w:t>
      </w:r>
    </w:p>
    <w:p w14:paraId="616A21E9" w14:textId="77777777" w:rsidR="008378AA" w:rsidRPr="001865C3" w:rsidRDefault="008378AA" w:rsidP="008378AA">
      <w:pPr>
        <w:widowControl/>
        <w:numPr>
          <w:ilvl w:val="0"/>
          <w:numId w:val="1"/>
        </w:numPr>
        <w:tabs>
          <w:tab w:val="left" w:pos="841"/>
        </w:tabs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>Fees may change subject to board and parent approval but not without prior written notice to all</w:t>
      </w:r>
      <w:r w:rsidRPr="001865C3">
        <w:rPr>
          <w:rFonts w:asciiTheme="minorHAnsi" w:hAnsiTheme="minorHAnsi" w:cstheme="minorHAnsi"/>
          <w:spacing w:val="-30"/>
        </w:rPr>
        <w:t xml:space="preserve"> </w:t>
      </w:r>
      <w:r w:rsidRPr="001865C3">
        <w:rPr>
          <w:rFonts w:asciiTheme="minorHAnsi" w:hAnsiTheme="minorHAnsi" w:cstheme="minorHAnsi"/>
        </w:rPr>
        <w:t>parents.</w:t>
      </w:r>
    </w:p>
    <w:p w14:paraId="3FA3D6B0" w14:textId="77777777" w:rsidR="008378AA" w:rsidRPr="001865C3" w:rsidRDefault="008378AA" w:rsidP="008378AA">
      <w:pPr>
        <w:widowControl/>
        <w:numPr>
          <w:ilvl w:val="0"/>
          <w:numId w:val="1"/>
        </w:numPr>
        <w:tabs>
          <w:tab w:val="left" w:pos="841"/>
        </w:tabs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>There is no fee discount for families with multiple children registered in the</w:t>
      </w:r>
      <w:r w:rsidRPr="001865C3">
        <w:rPr>
          <w:rFonts w:asciiTheme="minorHAnsi" w:hAnsiTheme="minorHAnsi" w:cstheme="minorHAnsi"/>
          <w:spacing w:val="-30"/>
        </w:rPr>
        <w:t xml:space="preserve"> </w:t>
      </w:r>
      <w:r w:rsidRPr="001865C3">
        <w:rPr>
          <w:rFonts w:asciiTheme="minorHAnsi" w:hAnsiTheme="minorHAnsi" w:cstheme="minorHAnsi"/>
        </w:rPr>
        <w:t>program.</w:t>
      </w:r>
    </w:p>
    <w:p w14:paraId="0B6FFF1F" w14:textId="77777777" w:rsidR="008378AA" w:rsidRPr="001865C3" w:rsidRDefault="008378AA" w:rsidP="008378AA">
      <w:pPr>
        <w:pStyle w:val="BodyText"/>
        <w:numPr>
          <w:ilvl w:val="0"/>
          <w:numId w:val="1"/>
        </w:numPr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>All fees include snacks and lunch unless otherwise</w:t>
      </w:r>
      <w:r w:rsidRPr="001865C3">
        <w:rPr>
          <w:rFonts w:asciiTheme="minorHAnsi" w:hAnsiTheme="minorHAnsi" w:cstheme="minorHAnsi"/>
          <w:spacing w:val="-18"/>
        </w:rPr>
        <w:t xml:space="preserve"> </w:t>
      </w:r>
      <w:r w:rsidRPr="001865C3">
        <w:rPr>
          <w:rFonts w:asciiTheme="minorHAnsi" w:hAnsiTheme="minorHAnsi" w:cstheme="minorHAnsi"/>
        </w:rPr>
        <w:t>indicated.</w:t>
      </w:r>
    </w:p>
    <w:p w14:paraId="629B124A" w14:textId="07A57931" w:rsidR="008378AA" w:rsidRPr="001865C3" w:rsidRDefault="008378AA" w:rsidP="008378AA">
      <w:pPr>
        <w:widowControl/>
        <w:numPr>
          <w:ilvl w:val="0"/>
          <w:numId w:val="1"/>
        </w:numPr>
        <w:tabs>
          <w:tab w:val="left" w:pos="841"/>
        </w:tabs>
        <w:spacing w:before="38"/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 xml:space="preserve">No discounts for early </w:t>
      </w:r>
      <w:r w:rsidR="00580FEB" w:rsidRPr="001865C3">
        <w:rPr>
          <w:rFonts w:asciiTheme="minorHAnsi" w:hAnsiTheme="minorHAnsi" w:cstheme="minorHAnsi"/>
        </w:rPr>
        <w:t>pick</w:t>
      </w:r>
      <w:r w:rsidR="00580FEB" w:rsidRPr="001865C3">
        <w:rPr>
          <w:rFonts w:asciiTheme="minorHAnsi" w:hAnsiTheme="minorHAnsi" w:cstheme="minorHAnsi"/>
          <w:spacing w:val="-14"/>
        </w:rPr>
        <w:t>u</w:t>
      </w:r>
      <w:r w:rsidR="00580FEB" w:rsidRPr="001865C3">
        <w:rPr>
          <w:rFonts w:asciiTheme="minorHAnsi" w:hAnsiTheme="minorHAnsi" w:cstheme="minorHAnsi"/>
        </w:rPr>
        <w:t>ps</w:t>
      </w:r>
      <w:r w:rsidRPr="001865C3">
        <w:rPr>
          <w:rFonts w:asciiTheme="minorHAnsi" w:hAnsiTheme="minorHAnsi" w:cstheme="minorHAnsi"/>
        </w:rPr>
        <w:t>.</w:t>
      </w:r>
    </w:p>
    <w:p w14:paraId="72198C67" w14:textId="3D79205E" w:rsidR="008378AA" w:rsidRPr="001865C3" w:rsidRDefault="008378AA" w:rsidP="008378AA">
      <w:pPr>
        <w:widowControl/>
        <w:numPr>
          <w:ilvl w:val="0"/>
          <w:numId w:val="1"/>
        </w:numPr>
        <w:tabs>
          <w:tab w:val="left" w:pos="841"/>
        </w:tabs>
        <w:spacing w:before="41"/>
        <w:ind w:right="104"/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>There is</w:t>
      </w:r>
      <w:r w:rsidRPr="001865C3">
        <w:rPr>
          <w:rFonts w:asciiTheme="minorHAnsi" w:hAnsiTheme="minorHAnsi" w:cstheme="minorHAnsi"/>
          <w:spacing w:val="-4"/>
        </w:rPr>
        <w:t xml:space="preserve"> </w:t>
      </w:r>
      <w:r w:rsidRPr="001865C3">
        <w:rPr>
          <w:rFonts w:asciiTheme="minorHAnsi" w:hAnsiTheme="minorHAnsi" w:cstheme="minorHAnsi"/>
        </w:rPr>
        <w:t>a</w:t>
      </w:r>
      <w:r w:rsidRPr="001865C3">
        <w:rPr>
          <w:rFonts w:asciiTheme="minorHAnsi" w:hAnsiTheme="minorHAnsi" w:cstheme="minorHAnsi"/>
          <w:spacing w:val="-1"/>
        </w:rPr>
        <w:t xml:space="preserve"> </w:t>
      </w:r>
      <w:r w:rsidRPr="001865C3">
        <w:rPr>
          <w:rFonts w:asciiTheme="minorHAnsi" w:hAnsiTheme="minorHAnsi" w:cstheme="minorHAnsi"/>
        </w:rPr>
        <w:t>summer</w:t>
      </w:r>
      <w:r w:rsidRPr="001865C3">
        <w:rPr>
          <w:rFonts w:asciiTheme="minorHAnsi" w:hAnsiTheme="minorHAnsi" w:cstheme="minorHAnsi"/>
          <w:spacing w:val="-1"/>
        </w:rPr>
        <w:t xml:space="preserve"> </w:t>
      </w:r>
      <w:r w:rsidRPr="001865C3">
        <w:rPr>
          <w:rFonts w:asciiTheme="minorHAnsi" w:hAnsiTheme="minorHAnsi" w:cstheme="minorHAnsi"/>
        </w:rPr>
        <w:t>holding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fee</w:t>
      </w:r>
      <w:r w:rsidRPr="001865C3">
        <w:rPr>
          <w:rFonts w:asciiTheme="minorHAnsi" w:hAnsiTheme="minorHAnsi" w:cstheme="minorHAnsi"/>
          <w:spacing w:val="-3"/>
        </w:rPr>
        <w:t xml:space="preserve"> </w:t>
      </w:r>
      <w:r w:rsidRPr="001865C3">
        <w:rPr>
          <w:rFonts w:asciiTheme="minorHAnsi" w:hAnsiTheme="minorHAnsi" w:cstheme="minorHAnsi"/>
        </w:rPr>
        <w:t>for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school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age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program</w:t>
      </w:r>
      <w:r w:rsidRPr="001865C3">
        <w:rPr>
          <w:rFonts w:asciiTheme="minorHAnsi" w:hAnsiTheme="minorHAnsi" w:cstheme="minorHAnsi"/>
          <w:spacing w:val="-4"/>
        </w:rPr>
        <w:t xml:space="preserve"> </w:t>
      </w:r>
      <w:r w:rsidRPr="001865C3">
        <w:rPr>
          <w:rFonts w:asciiTheme="minorHAnsi" w:hAnsiTheme="minorHAnsi" w:cstheme="minorHAnsi"/>
        </w:rPr>
        <w:t>of</w:t>
      </w:r>
      <w:r w:rsidRPr="001865C3">
        <w:rPr>
          <w:rFonts w:asciiTheme="minorHAnsi" w:hAnsiTheme="minorHAnsi" w:cstheme="minorHAnsi"/>
          <w:spacing w:val="-3"/>
        </w:rPr>
        <w:t xml:space="preserve"> </w:t>
      </w:r>
      <w:r w:rsidRPr="001865C3">
        <w:rPr>
          <w:rFonts w:asciiTheme="minorHAnsi" w:hAnsiTheme="minorHAnsi" w:cstheme="minorHAnsi"/>
        </w:rPr>
        <w:t>$3</w:t>
      </w:r>
      <w:r w:rsidR="00071F77">
        <w:rPr>
          <w:rFonts w:asciiTheme="minorHAnsi" w:hAnsiTheme="minorHAnsi" w:cstheme="minorHAnsi"/>
        </w:rPr>
        <w:t>8</w:t>
      </w:r>
      <w:r w:rsidRPr="001865C3">
        <w:rPr>
          <w:rFonts w:asciiTheme="minorHAnsi" w:hAnsiTheme="minorHAnsi" w:cstheme="minorHAnsi"/>
        </w:rPr>
        <w:t>5</w:t>
      </w:r>
      <w:r w:rsidRPr="001865C3">
        <w:rPr>
          <w:rFonts w:asciiTheme="minorHAnsi" w:hAnsiTheme="minorHAnsi" w:cstheme="minorHAnsi"/>
          <w:spacing w:val="-3"/>
        </w:rPr>
        <w:t xml:space="preserve"> </w:t>
      </w:r>
      <w:r w:rsidRPr="001865C3">
        <w:rPr>
          <w:rFonts w:asciiTheme="minorHAnsi" w:hAnsiTheme="minorHAnsi" w:cstheme="minorHAnsi"/>
        </w:rPr>
        <w:t>monthly,</w:t>
      </w:r>
      <w:r w:rsidRPr="001865C3">
        <w:rPr>
          <w:rFonts w:asciiTheme="minorHAnsi" w:hAnsiTheme="minorHAnsi" w:cstheme="minorHAnsi"/>
          <w:spacing w:val="-4"/>
        </w:rPr>
        <w:t xml:space="preserve"> </w:t>
      </w:r>
      <w:r w:rsidRPr="001865C3">
        <w:rPr>
          <w:rFonts w:asciiTheme="minorHAnsi" w:hAnsiTheme="minorHAnsi" w:cstheme="minorHAnsi"/>
        </w:rPr>
        <w:t>for</w:t>
      </w:r>
      <w:r w:rsidRPr="001865C3">
        <w:rPr>
          <w:rFonts w:asciiTheme="minorHAnsi" w:hAnsiTheme="minorHAnsi" w:cstheme="minorHAnsi"/>
          <w:spacing w:val="-4"/>
        </w:rPr>
        <w:t xml:space="preserve"> </w:t>
      </w:r>
      <w:r w:rsidRPr="001865C3">
        <w:rPr>
          <w:rFonts w:asciiTheme="minorHAnsi" w:hAnsiTheme="minorHAnsi" w:cstheme="minorHAnsi"/>
        </w:rPr>
        <w:t>families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in</w:t>
      </w:r>
      <w:r w:rsidRPr="001865C3">
        <w:rPr>
          <w:rFonts w:asciiTheme="minorHAnsi" w:hAnsiTheme="minorHAnsi" w:cstheme="minorHAnsi"/>
          <w:spacing w:val="-4"/>
        </w:rPr>
        <w:t xml:space="preserve"> </w:t>
      </w:r>
      <w:r w:rsidRPr="001865C3">
        <w:rPr>
          <w:rFonts w:asciiTheme="minorHAnsi" w:hAnsiTheme="minorHAnsi" w:cstheme="minorHAnsi"/>
        </w:rPr>
        <w:t>the</w:t>
      </w:r>
      <w:r w:rsidRPr="001865C3">
        <w:rPr>
          <w:rFonts w:asciiTheme="minorHAnsi" w:hAnsiTheme="minorHAnsi" w:cstheme="minorHAnsi"/>
          <w:spacing w:val="-1"/>
        </w:rPr>
        <w:t xml:space="preserve"> </w:t>
      </w:r>
      <w:r w:rsidRPr="001865C3">
        <w:rPr>
          <w:rFonts w:asciiTheme="minorHAnsi" w:hAnsiTheme="minorHAnsi" w:cstheme="minorHAnsi"/>
        </w:rPr>
        <w:t>program that</w:t>
      </w:r>
      <w:r w:rsidRPr="001865C3">
        <w:rPr>
          <w:rFonts w:asciiTheme="minorHAnsi" w:hAnsiTheme="minorHAnsi" w:cstheme="minorHAnsi"/>
          <w:spacing w:val="-6"/>
        </w:rPr>
        <w:t xml:space="preserve"> </w:t>
      </w:r>
      <w:r w:rsidRPr="001865C3">
        <w:rPr>
          <w:rFonts w:asciiTheme="minorHAnsi" w:hAnsiTheme="minorHAnsi" w:cstheme="minorHAnsi"/>
        </w:rPr>
        <w:t>want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to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keep</w:t>
      </w:r>
      <w:r w:rsidRPr="001865C3">
        <w:rPr>
          <w:rFonts w:asciiTheme="minorHAnsi" w:hAnsiTheme="minorHAnsi" w:cstheme="minorHAnsi"/>
          <w:spacing w:val="-4"/>
        </w:rPr>
        <w:t xml:space="preserve"> </w:t>
      </w:r>
      <w:r w:rsidRPr="001865C3">
        <w:rPr>
          <w:rFonts w:asciiTheme="minorHAnsi" w:hAnsiTheme="minorHAnsi" w:cstheme="minorHAnsi"/>
        </w:rPr>
        <w:t>their</w:t>
      </w:r>
      <w:r w:rsidRPr="001865C3">
        <w:rPr>
          <w:rFonts w:asciiTheme="minorHAnsi" w:hAnsiTheme="minorHAnsi" w:cstheme="minorHAnsi"/>
          <w:spacing w:val="-1"/>
        </w:rPr>
        <w:t xml:space="preserve"> </w:t>
      </w:r>
      <w:r w:rsidRPr="001865C3">
        <w:rPr>
          <w:rFonts w:asciiTheme="minorHAnsi" w:hAnsiTheme="minorHAnsi" w:cstheme="minorHAnsi"/>
        </w:rPr>
        <w:t>space</w:t>
      </w:r>
      <w:r w:rsidRPr="001865C3">
        <w:rPr>
          <w:rFonts w:asciiTheme="minorHAnsi" w:hAnsiTheme="minorHAnsi" w:cstheme="minorHAnsi"/>
          <w:spacing w:val="-1"/>
        </w:rPr>
        <w:t xml:space="preserve"> </w:t>
      </w:r>
      <w:r w:rsidRPr="001865C3">
        <w:rPr>
          <w:rFonts w:asciiTheme="minorHAnsi" w:hAnsiTheme="minorHAnsi" w:cstheme="minorHAnsi"/>
        </w:rPr>
        <w:t>for</w:t>
      </w:r>
      <w:r w:rsidRPr="001865C3">
        <w:rPr>
          <w:rFonts w:asciiTheme="minorHAnsi" w:hAnsiTheme="minorHAnsi" w:cstheme="minorHAnsi"/>
          <w:spacing w:val="-1"/>
        </w:rPr>
        <w:t xml:space="preserve"> </w:t>
      </w:r>
      <w:r w:rsidRPr="001865C3">
        <w:rPr>
          <w:rFonts w:asciiTheme="minorHAnsi" w:hAnsiTheme="minorHAnsi" w:cstheme="minorHAnsi"/>
        </w:rPr>
        <w:t>the fall but will not be registered for any programming</w:t>
      </w:r>
      <w:r w:rsidRPr="001865C3">
        <w:rPr>
          <w:rFonts w:asciiTheme="minorHAnsi" w:hAnsiTheme="minorHAnsi" w:cstheme="minorHAnsi"/>
          <w:spacing w:val="-22"/>
        </w:rPr>
        <w:t xml:space="preserve"> </w:t>
      </w:r>
      <w:r w:rsidRPr="001865C3">
        <w:rPr>
          <w:rFonts w:asciiTheme="minorHAnsi" w:hAnsiTheme="minorHAnsi" w:cstheme="minorHAnsi"/>
        </w:rPr>
        <w:t xml:space="preserve">July-August. Any Days attended in July and August would then be subject to </w:t>
      </w:r>
      <w:r w:rsidR="002E4A30" w:rsidRPr="001865C3">
        <w:rPr>
          <w:rFonts w:asciiTheme="minorHAnsi" w:hAnsiTheme="minorHAnsi" w:cstheme="minorHAnsi"/>
        </w:rPr>
        <w:t>drop-in</w:t>
      </w:r>
      <w:r w:rsidRPr="001865C3">
        <w:rPr>
          <w:rFonts w:asciiTheme="minorHAnsi" w:hAnsiTheme="minorHAnsi" w:cstheme="minorHAnsi"/>
        </w:rPr>
        <w:t xml:space="preserve"> fees</w:t>
      </w:r>
      <w:r w:rsidR="002E4A30">
        <w:rPr>
          <w:rFonts w:asciiTheme="minorHAnsi" w:hAnsiTheme="minorHAnsi" w:cstheme="minorHAnsi"/>
        </w:rPr>
        <w:t>. All other programs must pay full program fee to hold s space.</w:t>
      </w:r>
    </w:p>
    <w:p w14:paraId="1F779342" w14:textId="1A5D35F4" w:rsidR="00580FEB" w:rsidRPr="001865C3" w:rsidRDefault="00580FEB" w:rsidP="008378AA">
      <w:pPr>
        <w:widowControl/>
        <w:numPr>
          <w:ilvl w:val="0"/>
          <w:numId w:val="1"/>
        </w:numPr>
        <w:tabs>
          <w:tab w:val="left" w:pos="841"/>
        </w:tabs>
        <w:spacing w:before="41"/>
        <w:ind w:right="104"/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>Your child will automatically be transitioned to the next program unless we are notified otherwise, (</w:t>
      </w:r>
      <w:proofErr w:type="spellStart"/>
      <w:r w:rsidRPr="001865C3">
        <w:rPr>
          <w:rFonts w:asciiTheme="minorHAnsi" w:hAnsiTheme="minorHAnsi" w:cstheme="minorHAnsi"/>
        </w:rPr>
        <w:t>Ie</w:t>
      </w:r>
      <w:proofErr w:type="spellEnd"/>
      <w:r w:rsidRPr="001865C3">
        <w:rPr>
          <w:rFonts w:asciiTheme="minorHAnsi" w:hAnsiTheme="minorHAnsi" w:cstheme="minorHAnsi"/>
        </w:rPr>
        <w:t>. infant to toddler, school term programs to school age summer program.)</w:t>
      </w:r>
    </w:p>
    <w:p w14:paraId="592C3E5B" w14:textId="1B9BDFF9" w:rsidR="008378AA" w:rsidRDefault="008378AA" w:rsidP="008378AA">
      <w:pPr>
        <w:pStyle w:val="BodyText"/>
        <w:numPr>
          <w:ilvl w:val="0"/>
          <w:numId w:val="1"/>
        </w:numPr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>Drop in programming is based on program space</w:t>
      </w:r>
      <w:r w:rsidRPr="001865C3">
        <w:rPr>
          <w:rFonts w:asciiTheme="minorHAnsi" w:hAnsiTheme="minorHAnsi" w:cstheme="minorHAnsi"/>
          <w:spacing w:val="-23"/>
        </w:rPr>
        <w:t xml:space="preserve"> </w:t>
      </w:r>
      <w:r w:rsidRPr="001865C3">
        <w:rPr>
          <w:rFonts w:asciiTheme="minorHAnsi" w:hAnsiTheme="minorHAnsi" w:cstheme="minorHAnsi"/>
        </w:rPr>
        <w:t>available</w:t>
      </w:r>
    </w:p>
    <w:p w14:paraId="407E58FE" w14:textId="00F6B3B4" w:rsidR="007474FC" w:rsidRDefault="008F04A4" w:rsidP="007474FC">
      <w:pPr>
        <w:pStyle w:val="BodyText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ild Care Fee Rebate (</w:t>
      </w:r>
      <w:r w:rsidR="002E4A30">
        <w:rPr>
          <w:rFonts w:asciiTheme="minorHAnsi" w:hAnsiTheme="minorHAnsi" w:cstheme="minorHAnsi"/>
        </w:rPr>
        <w:t>CCFR) only</w:t>
      </w:r>
      <w:r>
        <w:rPr>
          <w:rFonts w:asciiTheme="minorHAnsi" w:hAnsiTheme="minorHAnsi" w:cstheme="minorHAnsi"/>
        </w:rPr>
        <w:t xml:space="preserve"> applies when the family is paying the fees. Sponsored fees are not entitled to the GNWT CCFR rebate </w:t>
      </w:r>
    </w:p>
    <w:p w14:paraId="7B34726B" w14:textId="39605A8B" w:rsidR="008D54D1" w:rsidRPr="007474FC" w:rsidRDefault="008D54D1" w:rsidP="007474FC">
      <w:pPr>
        <w:pStyle w:val="BodyText"/>
        <w:numPr>
          <w:ilvl w:val="0"/>
          <w:numId w:val="1"/>
        </w:numPr>
        <w:rPr>
          <w:rFonts w:asciiTheme="minorHAnsi" w:hAnsiTheme="minorHAnsi" w:cstheme="minorHAnsi"/>
        </w:rPr>
      </w:pPr>
      <w:r w:rsidRPr="007474FC">
        <w:rPr>
          <w:rFonts w:asciiTheme="minorHAnsi" w:hAnsiTheme="minorHAnsi" w:cstheme="minorHAnsi"/>
        </w:rPr>
        <w:t>CCFR is an attendance-based program. Rates only apply if the child has attended the program more than half of the current month. It cannot be used as a holding fee for programs.</w:t>
      </w:r>
    </w:p>
    <w:p w14:paraId="2289DADA" w14:textId="77777777" w:rsidR="00CA5C2D" w:rsidRDefault="00CA5C2D" w:rsidP="007474FC">
      <w:pPr>
        <w:pStyle w:val="BodyText"/>
        <w:ind w:left="840"/>
        <w:rPr>
          <w:rFonts w:asciiTheme="minorHAnsi" w:hAnsiTheme="minorHAnsi" w:cstheme="minorHAnsi"/>
        </w:rPr>
      </w:pPr>
    </w:p>
    <w:p w14:paraId="6E479C0F" w14:textId="25E661F0" w:rsidR="00C314A5" w:rsidRDefault="00C314A5" w:rsidP="00C314A5">
      <w:pPr>
        <w:pStyle w:val="BodyText"/>
        <w:ind w:left="47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e the following grids for all Program Fees and rates:</w:t>
      </w:r>
    </w:p>
    <w:bookmarkEnd w:id="0"/>
    <w:p w14:paraId="124804F7" w14:textId="6FF323DC" w:rsidR="00C314A5" w:rsidRDefault="00C314A5" w:rsidP="00C314A5">
      <w:pPr>
        <w:pStyle w:val="BodyText"/>
        <w:ind w:left="479"/>
        <w:rPr>
          <w:rFonts w:asciiTheme="minorHAnsi" w:hAnsiTheme="minorHAnsi" w:cstheme="minorHAnsi"/>
        </w:rPr>
      </w:pPr>
    </w:p>
    <w:p w14:paraId="5DB3AE99" w14:textId="77777777" w:rsidR="00C314A5" w:rsidRDefault="00C314A5" w:rsidP="00C314A5">
      <w:pPr>
        <w:pStyle w:val="BodyText"/>
        <w:ind w:left="479"/>
        <w:rPr>
          <w:rFonts w:asciiTheme="minorHAnsi" w:hAnsiTheme="minorHAnsi" w:cstheme="minorHAnsi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63"/>
        <w:gridCol w:w="1002"/>
        <w:gridCol w:w="1980"/>
        <w:gridCol w:w="3680"/>
        <w:gridCol w:w="1585"/>
      </w:tblGrid>
      <w:tr w:rsidR="00C314A5" w:rsidRPr="001865C3" w14:paraId="216EA3EC" w14:textId="77777777" w:rsidTr="002E4A30">
        <w:trPr>
          <w:trHeight w:hRule="exact" w:val="577"/>
        </w:trPr>
        <w:tc>
          <w:tcPr>
            <w:tcW w:w="0" w:type="auto"/>
          </w:tcPr>
          <w:p w14:paraId="2ADE22FB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Program</w:t>
            </w:r>
          </w:p>
        </w:tc>
        <w:tc>
          <w:tcPr>
            <w:tcW w:w="1002" w:type="dxa"/>
          </w:tcPr>
          <w:p w14:paraId="26F0CE7A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Age Range</w:t>
            </w:r>
          </w:p>
        </w:tc>
        <w:tc>
          <w:tcPr>
            <w:tcW w:w="1980" w:type="dxa"/>
          </w:tcPr>
          <w:p w14:paraId="7F2DE93F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Days and Time</w:t>
            </w:r>
          </w:p>
        </w:tc>
        <w:tc>
          <w:tcPr>
            <w:tcW w:w="3680" w:type="dxa"/>
          </w:tcPr>
          <w:p w14:paraId="1F5A084E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  <w:position w:val="-7"/>
              </w:rPr>
              <w:t>Monthly Fee</w:t>
            </w:r>
            <w:r w:rsidRPr="001865C3">
              <w:rPr>
                <w:rFonts w:ascii="Calibri Light" w:hAnsi="Calibri Light" w:cs="Calibri Light"/>
              </w:rPr>
              <w:t xml:space="preserve"> [1] [2] [3] [4] </w:t>
            </w:r>
            <w:r w:rsidRPr="001865C3">
              <w:rPr>
                <w:rFonts w:ascii="Calibri Light" w:hAnsi="Calibri Light" w:cs="Calibri Light"/>
                <w:position w:val="8"/>
              </w:rPr>
              <w:t>[5]</w:t>
            </w:r>
          </w:p>
        </w:tc>
        <w:tc>
          <w:tcPr>
            <w:tcW w:w="1585" w:type="dxa"/>
          </w:tcPr>
          <w:p w14:paraId="5BFD59E6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 xml:space="preserve">Daily Drop </w:t>
            </w:r>
            <w:proofErr w:type="gramStart"/>
            <w:r w:rsidRPr="001865C3">
              <w:rPr>
                <w:rFonts w:ascii="Calibri Light" w:hAnsi="Calibri Light" w:cs="Calibri Light"/>
              </w:rPr>
              <w:t>In</w:t>
            </w:r>
            <w:r w:rsidRPr="001865C3">
              <w:rPr>
                <w:rFonts w:ascii="Calibri Light" w:hAnsi="Calibri Light" w:cs="Calibri Light"/>
                <w:position w:val="8"/>
              </w:rPr>
              <w:t>[</w:t>
            </w:r>
            <w:proofErr w:type="gramEnd"/>
            <w:r w:rsidRPr="001865C3">
              <w:rPr>
                <w:rFonts w:ascii="Calibri Light" w:hAnsi="Calibri Light" w:cs="Calibri Light"/>
                <w:position w:val="8"/>
              </w:rPr>
              <w:t>6]</w:t>
            </w:r>
          </w:p>
        </w:tc>
      </w:tr>
      <w:tr w:rsidR="00C314A5" w:rsidRPr="001865C3" w14:paraId="2C7665FA" w14:textId="77777777" w:rsidTr="002E4A30">
        <w:trPr>
          <w:trHeight w:hRule="exact" w:val="547"/>
        </w:trPr>
        <w:tc>
          <w:tcPr>
            <w:tcW w:w="0" w:type="auto"/>
            <w:shd w:val="clear" w:color="auto" w:fill="B8CCE4" w:themeFill="accent1" w:themeFillTint="66"/>
          </w:tcPr>
          <w:p w14:paraId="24B2668D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</w:p>
        </w:tc>
        <w:tc>
          <w:tcPr>
            <w:tcW w:w="1002" w:type="dxa"/>
            <w:shd w:val="clear" w:color="auto" w:fill="B8CCE4" w:themeFill="accent1" w:themeFillTint="66"/>
          </w:tcPr>
          <w:p w14:paraId="6B1503AA" w14:textId="77777777" w:rsidR="00C314A5" w:rsidRDefault="00C314A5" w:rsidP="002C202C">
            <w:pPr>
              <w:rPr>
                <w:rFonts w:ascii="Calibri Light" w:hAnsi="Calibri Light" w:cs="Calibri Light"/>
              </w:rPr>
            </w:pPr>
          </w:p>
        </w:tc>
        <w:tc>
          <w:tcPr>
            <w:tcW w:w="1980" w:type="dxa"/>
            <w:shd w:val="clear" w:color="auto" w:fill="B8CCE4" w:themeFill="accent1" w:themeFillTint="66"/>
          </w:tcPr>
          <w:p w14:paraId="203A85CC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</w:p>
        </w:tc>
        <w:tc>
          <w:tcPr>
            <w:tcW w:w="3680" w:type="dxa"/>
            <w:shd w:val="clear" w:color="auto" w:fill="B8CCE4" w:themeFill="accent1" w:themeFillTint="66"/>
          </w:tcPr>
          <w:p w14:paraId="002BB276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</w:p>
        </w:tc>
        <w:tc>
          <w:tcPr>
            <w:tcW w:w="1585" w:type="dxa"/>
            <w:shd w:val="clear" w:color="auto" w:fill="B8CCE4" w:themeFill="accent1" w:themeFillTint="66"/>
          </w:tcPr>
          <w:p w14:paraId="276A1A0E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</w:p>
        </w:tc>
      </w:tr>
      <w:tr w:rsidR="00C314A5" w:rsidRPr="001865C3" w14:paraId="3DCB2DE3" w14:textId="77777777" w:rsidTr="002E4A30">
        <w:trPr>
          <w:trHeight w:hRule="exact" w:val="802"/>
        </w:trPr>
        <w:tc>
          <w:tcPr>
            <w:tcW w:w="0" w:type="auto"/>
            <w:shd w:val="clear" w:color="auto" w:fill="B8CCE4" w:themeFill="accent1" w:themeFillTint="66"/>
          </w:tcPr>
          <w:p w14:paraId="13E495B7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chool Age Summer Program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43503C03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</w:t>
            </w:r>
            <w:r w:rsidRPr="001865C3">
              <w:rPr>
                <w:rFonts w:ascii="Calibri Light" w:hAnsi="Calibri Light" w:cs="Calibri Light"/>
              </w:rPr>
              <w:t xml:space="preserve"> years to 12 years</w:t>
            </w:r>
          </w:p>
        </w:tc>
        <w:tc>
          <w:tcPr>
            <w:tcW w:w="1980" w:type="dxa"/>
            <w:shd w:val="clear" w:color="auto" w:fill="B8CCE4" w:themeFill="accent1" w:themeFillTint="66"/>
          </w:tcPr>
          <w:p w14:paraId="781B1135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-5:30PM</w:t>
            </w:r>
          </w:p>
        </w:tc>
        <w:tc>
          <w:tcPr>
            <w:tcW w:w="3680" w:type="dxa"/>
            <w:shd w:val="clear" w:color="auto" w:fill="B8CCE4" w:themeFill="accent1" w:themeFillTint="66"/>
          </w:tcPr>
          <w:p w14:paraId="41702174" w14:textId="586FBDB4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10</w:t>
            </w:r>
            <w:r w:rsidR="000A71BD">
              <w:rPr>
                <w:rFonts w:ascii="Calibri Light" w:hAnsi="Calibri Light" w:cs="Calibri Light"/>
              </w:rPr>
              <w:t>50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05C03B15" w14:textId="1DE7870C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6</w:t>
            </w:r>
            <w:r w:rsidR="000A71BD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3AA7433C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C314A5" w:rsidRPr="001865C3" w14:paraId="1CE28C8C" w14:textId="77777777" w:rsidTr="002E4A30">
        <w:trPr>
          <w:trHeight w:hRule="exact" w:val="640"/>
        </w:trPr>
        <w:tc>
          <w:tcPr>
            <w:tcW w:w="0" w:type="auto"/>
            <w:shd w:val="clear" w:color="auto" w:fill="B8CCE4" w:themeFill="accent1" w:themeFillTint="66"/>
          </w:tcPr>
          <w:p w14:paraId="36AC362E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chool Age Summer Program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07A75EF4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</w:t>
            </w:r>
            <w:r w:rsidRPr="001865C3">
              <w:rPr>
                <w:rFonts w:ascii="Calibri Light" w:hAnsi="Calibri Light" w:cs="Calibri Light"/>
              </w:rPr>
              <w:t xml:space="preserve"> years to 12 years</w:t>
            </w:r>
          </w:p>
        </w:tc>
        <w:tc>
          <w:tcPr>
            <w:tcW w:w="1980" w:type="dxa"/>
            <w:shd w:val="clear" w:color="auto" w:fill="B8CCE4" w:themeFill="accent1" w:themeFillTint="66"/>
          </w:tcPr>
          <w:p w14:paraId="3AF25AC2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-5:30PM</w:t>
            </w:r>
          </w:p>
        </w:tc>
        <w:tc>
          <w:tcPr>
            <w:tcW w:w="3680" w:type="dxa"/>
            <w:shd w:val="clear" w:color="auto" w:fill="B8CCE4" w:themeFill="accent1" w:themeFillTint="66"/>
          </w:tcPr>
          <w:p w14:paraId="7E908D14" w14:textId="4F4CA192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10</w:t>
            </w:r>
            <w:r w:rsidR="000A71BD">
              <w:rPr>
                <w:rFonts w:ascii="Calibri Light" w:hAnsi="Calibri Light" w:cs="Calibri Light"/>
              </w:rPr>
              <w:t>50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0A8138D9" w14:textId="39DFB9ED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6</w:t>
            </w:r>
            <w:r w:rsidR="000A71BD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1A6E849F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C314A5" w:rsidRPr="001865C3" w14:paraId="347D04E2" w14:textId="77777777" w:rsidTr="002E4A30">
        <w:trPr>
          <w:trHeight w:hRule="exact" w:val="548"/>
        </w:trPr>
        <w:tc>
          <w:tcPr>
            <w:tcW w:w="0" w:type="auto"/>
            <w:shd w:val="clear" w:color="auto" w:fill="B8CCE4" w:themeFill="accent1" w:themeFillTint="66"/>
          </w:tcPr>
          <w:p w14:paraId="3A36A6F5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chool Age Summer Weekly rate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5DAFE583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</w:t>
            </w:r>
            <w:r w:rsidRPr="001865C3">
              <w:rPr>
                <w:rFonts w:ascii="Calibri Light" w:hAnsi="Calibri Light" w:cs="Calibri Light"/>
              </w:rPr>
              <w:t xml:space="preserve"> years to 12 years</w:t>
            </w:r>
          </w:p>
        </w:tc>
        <w:tc>
          <w:tcPr>
            <w:tcW w:w="1980" w:type="dxa"/>
            <w:shd w:val="clear" w:color="auto" w:fill="B8CCE4" w:themeFill="accent1" w:themeFillTint="66"/>
          </w:tcPr>
          <w:p w14:paraId="4004AAA2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-5:30PM</w:t>
            </w:r>
          </w:p>
        </w:tc>
        <w:tc>
          <w:tcPr>
            <w:tcW w:w="3680" w:type="dxa"/>
            <w:shd w:val="clear" w:color="auto" w:fill="B8CCE4" w:themeFill="accent1" w:themeFillTint="66"/>
          </w:tcPr>
          <w:p w14:paraId="0E12CCBD" w14:textId="0B43533F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2</w:t>
            </w:r>
            <w:r w:rsidR="000A71BD">
              <w:rPr>
                <w:rFonts w:ascii="Calibri Light" w:hAnsi="Calibri Light" w:cs="Calibri Light"/>
              </w:rPr>
              <w:t xml:space="preserve">60 </w:t>
            </w:r>
            <w:r w:rsidRPr="001865C3">
              <w:rPr>
                <w:rFonts w:ascii="Calibri Light" w:hAnsi="Calibri Light" w:cs="Calibri Light"/>
              </w:rPr>
              <w:t>per week.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024537DF" w14:textId="77777777" w:rsidR="00C314A5" w:rsidRPr="001865C3" w:rsidRDefault="00C314A5" w:rsidP="002C202C">
            <w:pPr>
              <w:ind w:left="686"/>
              <w:rPr>
                <w:rFonts w:ascii="Calibri Light" w:hAnsi="Calibri Light" w:cs="Calibri Light"/>
              </w:rPr>
            </w:pPr>
          </w:p>
        </w:tc>
      </w:tr>
      <w:tr w:rsidR="00C314A5" w:rsidRPr="001865C3" w14:paraId="25A2BBFA" w14:textId="77777777" w:rsidTr="002E4A30">
        <w:trPr>
          <w:trHeight w:hRule="exact" w:val="548"/>
        </w:trPr>
        <w:tc>
          <w:tcPr>
            <w:tcW w:w="0" w:type="auto"/>
            <w:shd w:val="clear" w:color="auto" w:fill="B8CCE4" w:themeFill="accent1" w:themeFillTint="66"/>
          </w:tcPr>
          <w:p w14:paraId="3B3125A6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 xml:space="preserve">School Age Summer ½ day 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677E3016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</w:t>
            </w:r>
            <w:r w:rsidRPr="001865C3">
              <w:rPr>
                <w:rFonts w:ascii="Calibri Light" w:hAnsi="Calibri Light" w:cs="Calibri Light"/>
              </w:rPr>
              <w:t xml:space="preserve"> years to 12 years</w:t>
            </w:r>
          </w:p>
        </w:tc>
        <w:tc>
          <w:tcPr>
            <w:tcW w:w="1980" w:type="dxa"/>
            <w:shd w:val="clear" w:color="auto" w:fill="B8CCE4" w:themeFill="accent1" w:themeFillTint="66"/>
          </w:tcPr>
          <w:p w14:paraId="6F07B393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-11:30PM</w:t>
            </w:r>
          </w:p>
        </w:tc>
        <w:tc>
          <w:tcPr>
            <w:tcW w:w="3680" w:type="dxa"/>
            <w:shd w:val="clear" w:color="auto" w:fill="B8CCE4" w:themeFill="accent1" w:themeFillTint="66"/>
          </w:tcPr>
          <w:p w14:paraId="15810AB6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560/month with lunch</w:t>
            </w:r>
          </w:p>
          <w:p w14:paraId="1284A8C9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460 without lunch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064BD122" w14:textId="77777777" w:rsidR="00C314A5" w:rsidRPr="001865C3" w:rsidRDefault="00C314A5" w:rsidP="002C202C">
            <w:pPr>
              <w:ind w:left="686"/>
              <w:rPr>
                <w:rFonts w:ascii="Calibri Light" w:hAnsi="Calibri Light" w:cs="Calibri Light"/>
              </w:rPr>
            </w:pPr>
          </w:p>
        </w:tc>
      </w:tr>
      <w:tr w:rsidR="00C314A5" w:rsidRPr="001865C3" w14:paraId="4D90C050" w14:textId="77777777" w:rsidTr="002E4A30">
        <w:trPr>
          <w:trHeight w:hRule="exact" w:val="1945"/>
        </w:trPr>
        <w:tc>
          <w:tcPr>
            <w:tcW w:w="0" w:type="auto"/>
            <w:shd w:val="clear" w:color="auto" w:fill="B8CCE4" w:themeFill="accent1" w:themeFillTint="66"/>
          </w:tcPr>
          <w:p w14:paraId="6F122941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chool Age Care (September to June)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26C58EBD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</w:t>
            </w:r>
            <w:r w:rsidRPr="001865C3">
              <w:rPr>
                <w:rFonts w:ascii="Calibri Light" w:hAnsi="Calibri Light" w:cs="Calibri Light"/>
              </w:rPr>
              <w:t xml:space="preserve"> years to 12 years</w:t>
            </w:r>
          </w:p>
        </w:tc>
        <w:tc>
          <w:tcPr>
            <w:tcW w:w="1980" w:type="dxa"/>
            <w:shd w:val="clear" w:color="auto" w:fill="B8CCE4" w:themeFill="accent1" w:themeFillTint="66"/>
          </w:tcPr>
          <w:p w14:paraId="0401A056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 -8:30AM,</w:t>
            </w:r>
          </w:p>
          <w:p w14:paraId="4D70B525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12:00PM- 1:00PM</w:t>
            </w:r>
          </w:p>
          <w:p w14:paraId="77E2253A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3:30pm- 5:30pm</w:t>
            </w:r>
          </w:p>
        </w:tc>
        <w:tc>
          <w:tcPr>
            <w:tcW w:w="3680" w:type="dxa"/>
            <w:shd w:val="clear" w:color="auto" w:fill="B8CCE4" w:themeFill="accent1" w:themeFillTint="66"/>
          </w:tcPr>
          <w:p w14:paraId="39BB2BA4" w14:textId="376E3031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7</w:t>
            </w:r>
            <w:r w:rsidR="000A71BD">
              <w:rPr>
                <w:rFonts w:ascii="Calibri Light" w:hAnsi="Calibri Light" w:cs="Calibri Light"/>
              </w:rPr>
              <w:t>4</w:t>
            </w:r>
            <w:r w:rsidRPr="001865C3">
              <w:rPr>
                <w:rFonts w:ascii="Calibri Light" w:hAnsi="Calibri Light" w:cs="Calibri Light"/>
              </w:rPr>
              <w:t xml:space="preserve">0 (includes full day care during all East 3 Elementary </w:t>
            </w:r>
            <w:proofErr w:type="gramStart"/>
            <w:r w:rsidR="00B61929" w:rsidRPr="001865C3">
              <w:rPr>
                <w:rFonts w:ascii="Calibri Light" w:hAnsi="Calibri Light" w:cs="Calibri Light"/>
              </w:rPr>
              <w:t>closures)</w:t>
            </w:r>
            <w:r w:rsidRPr="001865C3">
              <w:rPr>
                <w:rFonts w:ascii="Calibri Light" w:hAnsi="Calibri Light" w:cs="Calibri Light"/>
                <w:position w:val="8"/>
              </w:rPr>
              <w:t>[</w:t>
            </w:r>
            <w:proofErr w:type="gramEnd"/>
            <w:r w:rsidRPr="001865C3">
              <w:rPr>
                <w:rFonts w:ascii="Calibri Light" w:hAnsi="Calibri Light" w:cs="Calibri Light"/>
                <w:position w:val="8"/>
              </w:rPr>
              <w:t>5]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5C85F8EF" w14:textId="385B62F8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0A71BD">
              <w:rPr>
                <w:rFonts w:ascii="Calibri Light" w:hAnsi="Calibri Light" w:cs="Calibri Light"/>
              </w:rPr>
              <w:t>50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1AABD82C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7B34F0" w:rsidRPr="001865C3" w14:paraId="0A8F4C08" w14:textId="77777777" w:rsidTr="002E4A30">
        <w:trPr>
          <w:trHeight w:hRule="exact" w:val="1423"/>
        </w:trPr>
        <w:tc>
          <w:tcPr>
            <w:tcW w:w="0" w:type="auto"/>
            <w:shd w:val="clear" w:color="auto" w:fill="B8CCE4" w:themeFill="accent1" w:themeFillTint="66"/>
          </w:tcPr>
          <w:p w14:paraId="4ACF57AE" w14:textId="77777777" w:rsidR="007B34F0" w:rsidRPr="001865C3" w:rsidRDefault="007B34F0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 xml:space="preserve">School Age Care after School </w:t>
            </w:r>
            <w:r>
              <w:rPr>
                <w:rFonts w:ascii="Calibri Light" w:hAnsi="Calibri Light" w:cs="Calibri Light"/>
              </w:rPr>
              <w:t xml:space="preserve">and lunch </w:t>
            </w:r>
            <w:r w:rsidRPr="001865C3">
              <w:rPr>
                <w:rFonts w:ascii="Calibri Light" w:hAnsi="Calibri Light" w:cs="Calibri Light"/>
              </w:rPr>
              <w:t>only (September to June)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0F639B29" w14:textId="77777777" w:rsidR="007B34F0" w:rsidRPr="001865C3" w:rsidRDefault="007B34F0" w:rsidP="002C202C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</w:t>
            </w:r>
            <w:r w:rsidRPr="001865C3">
              <w:rPr>
                <w:rFonts w:ascii="Calibri Light" w:hAnsi="Calibri Light" w:cs="Calibri Light"/>
              </w:rPr>
              <w:t xml:space="preserve"> years to 12 years</w:t>
            </w:r>
          </w:p>
        </w:tc>
        <w:tc>
          <w:tcPr>
            <w:tcW w:w="1980" w:type="dxa"/>
            <w:shd w:val="clear" w:color="auto" w:fill="B8CCE4" w:themeFill="accent1" w:themeFillTint="66"/>
          </w:tcPr>
          <w:p w14:paraId="7B442B6A" w14:textId="77777777" w:rsidR="007B34F0" w:rsidRDefault="007B34F0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 xml:space="preserve">Monday to Friday </w:t>
            </w:r>
          </w:p>
          <w:p w14:paraId="01427234" w14:textId="77777777" w:rsidR="007B34F0" w:rsidRDefault="007B34F0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12:00 to 1:00PM</w:t>
            </w:r>
          </w:p>
          <w:p w14:paraId="6D23EF8F" w14:textId="77777777" w:rsidR="007B34F0" w:rsidRPr="001865C3" w:rsidRDefault="007B34F0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3:15PM -5:30PM</w:t>
            </w:r>
          </w:p>
        </w:tc>
        <w:tc>
          <w:tcPr>
            <w:tcW w:w="3680" w:type="dxa"/>
            <w:shd w:val="clear" w:color="auto" w:fill="B8CCE4" w:themeFill="accent1" w:themeFillTint="66"/>
          </w:tcPr>
          <w:p w14:paraId="16AA2369" w14:textId="0E11E263" w:rsidR="007B34F0" w:rsidRPr="001865C3" w:rsidRDefault="007B34F0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proofErr w:type="gramStart"/>
            <w:r>
              <w:rPr>
                <w:rFonts w:ascii="Calibri Light" w:hAnsi="Calibri Light" w:cs="Calibri Light"/>
              </w:rPr>
              <w:t>6</w:t>
            </w:r>
            <w:r w:rsidR="000A71BD">
              <w:rPr>
                <w:rFonts w:ascii="Calibri Light" w:hAnsi="Calibri Light" w:cs="Calibri Light"/>
              </w:rPr>
              <w:t>90</w:t>
            </w:r>
            <w:r w:rsidRPr="001865C3">
              <w:rPr>
                <w:rFonts w:ascii="Calibri Light" w:hAnsi="Calibri Light" w:cs="Calibri Light"/>
              </w:rPr>
              <w:t xml:space="preserve">  (</w:t>
            </w:r>
            <w:proofErr w:type="gramEnd"/>
            <w:r w:rsidRPr="001865C3">
              <w:rPr>
                <w:rFonts w:ascii="Calibri Light" w:hAnsi="Calibri Light" w:cs="Calibri Light"/>
              </w:rPr>
              <w:t>includes full day care during all E3E closures &amp; includes snack)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181D25B9" w14:textId="69AF0855" w:rsidR="007B34F0" w:rsidRPr="001865C3" w:rsidRDefault="007B34F0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4</w:t>
            </w:r>
            <w:r w:rsidR="000A71BD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313CF4FD" w14:textId="77777777" w:rsidR="007B34F0" w:rsidRPr="001865C3" w:rsidRDefault="007B34F0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C314A5" w:rsidRPr="001865C3" w14:paraId="308C2295" w14:textId="77777777" w:rsidTr="002E4A30">
        <w:trPr>
          <w:trHeight w:hRule="exact" w:val="562"/>
        </w:trPr>
        <w:tc>
          <w:tcPr>
            <w:tcW w:w="0" w:type="auto"/>
            <w:shd w:val="clear" w:color="auto" w:fill="B8CCE4" w:themeFill="accent1" w:themeFillTint="66"/>
          </w:tcPr>
          <w:p w14:paraId="560777C7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chool Age Care after School only (September to June)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778AFC09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</w:t>
            </w:r>
            <w:r w:rsidRPr="001865C3">
              <w:rPr>
                <w:rFonts w:ascii="Calibri Light" w:hAnsi="Calibri Light" w:cs="Calibri Light"/>
              </w:rPr>
              <w:t xml:space="preserve"> years to 12 years</w:t>
            </w:r>
          </w:p>
        </w:tc>
        <w:tc>
          <w:tcPr>
            <w:tcW w:w="1980" w:type="dxa"/>
            <w:shd w:val="clear" w:color="auto" w:fill="B8CCE4" w:themeFill="accent1" w:themeFillTint="66"/>
          </w:tcPr>
          <w:p w14:paraId="29F3D0F1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3:15PM -5:30PM</w:t>
            </w:r>
          </w:p>
        </w:tc>
        <w:tc>
          <w:tcPr>
            <w:tcW w:w="3680" w:type="dxa"/>
            <w:shd w:val="clear" w:color="auto" w:fill="B8CCE4" w:themeFill="accent1" w:themeFillTint="66"/>
          </w:tcPr>
          <w:p w14:paraId="09A38825" w14:textId="4A3B907A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proofErr w:type="gramStart"/>
            <w:r w:rsidRPr="001865C3">
              <w:rPr>
                <w:rFonts w:ascii="Calibri Light" w:hAnsi="Calibri Light" w:cs="Calibri Light"/>
              </w:rPr>
              <w:t>4</w:t>
            </w:r>
            <w:r w:rsidR="000A71BD">
              <w:rPr>
                <w:rFonts w:ascii="Calibri Light" w:hAnsi="Calibri Light" w:cs="Calibri Light"/>
              </w:rPr>
              <w:t>8</w:t>
            </w:r>
            <w:r w:rsidRPr="001865C3">
              <w:rPr>
                <w:rFonts w:ascii="Calibri Light" w:hAnsi="Calibri Light" w:cs="Calibri Light"/>
              </w:rPr>
              <w:t>5  (</w:t>
            </w:r>
            <w:proofErr w:type="gramEnd"/>
            <w:r w:rsidRPr="001865C3">
              <w:rPr>
                <w:rFonts w:ascii="Calibri Light" w:hAnsi="Calibri Light" w:cs="Calibri Light"/>
              </w:rPr>
              <w:t>includes full day care during all E3E closures &amp; includes snack)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61AA97B4" w14:textId="4423DBDB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4</w:t>
            </w:r>
            <w:r w:rsidR="000A71BD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688AD14B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C314A5" w:rsidRPr="001865C3" w14:paraId="3B1C6CCA" w14:textId="77777777" w:rsidTr="002E4A30">
        <w:trPr>
          <w:trHeight w:hRule="exact" w:val="892"/>
        </w:trPr>
        <w:tc>
          <w:tcPr>
            <w:tcW w:w="0" w:type="auto"/>
            <w:shd w:val="clear" w:color="auto" w:fill="B8CCE4" w:themeFill="accent1" w:themeFillTint="66"/>
          </w:tcPr>
          <w:p w14:paraId="19CC6E00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chool Age Care Lunch Only (September-June)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52A4B337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</w:t>
            </w:r>
            <w:r w:rsidRPr="001865C3">
              <w:rPr>
                <w:rFonts w:ascii="Calibri Light" w:hAnsi="Calibri Light" w:cs="Calibri Light"/>
              </w:rPr>
              <w:t xml:space="preserve"> years to 12 years</w:t>
            </w:r>
          </w:p>
        </w:tc>
        <w:tc>
          <w:tcPr>
            <w:tcW w:w="1980" w:type="dxa"/>
            <w:shd w:val="clear" w:color="auto" w:fill="B8CCE4" w:themeFill="accent1" w:themeFillTint="66"/>
          </w:tcPr>
          <w:p w14:paraId="137C2E2F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12:00 to 1:00PM</w:t>
            </w:r>
          </w:p>
        </w:tc>
        <w:tc>
          <w:tcPr>
            <w:tcW w:w="3680" w:type="dxa"/>
            <w:shd w:val="clear" w:color="auto" w:fill="B8CCE4" w:themeFill="accent1" w:themeFillTint="66"/>
          </w:tcPr>
          <w:p w14:paraId="1E047574" w14:textId="0F241DAA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20</w:t>
            </w:r>
            <w:r w:rsidR="000A71BD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 xml:space="preserve"> (does not include any E3E closure dates)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2C1A9558" w14:textId="5D707E50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0A71BD">
              <w:rPr>
                <w:rFonts w:ascii="Calibri Light" w:hAnsi="Calibri Light" w:cs="Calibri Light"/>
              </w:rPr>
              <w:t>20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12E01F46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C314A5" w:rsidRPr="001865C3" w14:paraId="3C391BBE" w14:textId="77777777" w:rsidTr="002E4A30">
        <w:trPr>
          <w:trHeight w:hRule="exact" w:val="1090"/>
        </w:trPr>
        <w:tc>
          <w:tcPr>
            <w:tcW w:w="0" w:type="auto"/>
            <w:tcBorders>
              <w:bottom w:val="single" w:sz="4" w:space="0" w:color="000000"/>
            </w:tcBorders>
            <w:shd w:val="clear" w:color="auto" w:fill="B8CCE4" w:themeFill="accent1" w:themeFillTint="66"/>
          </w:tcPr>
          <w:p w14:paraId="4C86493D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chool age care Morning and Lunch only (Sept</w:t>
            </w:r>
            <w:r>
              <w:rPr>
                <w:rFonts w:ascii="Calibri Light" w:hAnsi="Calibri Light" w:cs="Calibri Light"/>
              </w:rPr>
              <w:t>-</w:t>
            </w:r>
            <w:r w:rsidRPr="001865C3">
              <w:rPr>
                <w:rFonts w:ascii="Calibri Light" w:hAnsi="Calibri Light" w:cs="Calibri Light"/>
              </w:rPr>
              <w:t xml:space="preserve"> June)</w:t>
            </w:r>
          </w:p>
        </w:tc>
        <w:tc>
          <w:tcPr>
            <w:tcW w:w="1002" w:type="dxa"/>
            <w:tcBorders>
              <w:bottom w:val="single" w:sz="4" w:space="0" w:color="000000"/>
            </w:tcBorders>
            <w:shd w:val="clear" w:color="auto" w:fill="B8CCE4" w:themeFill="accent1" w:themeFillTint="66"/>
          </w:tcPr>
          <w:p w14:paraId="56B48A6B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</w:t>
            </w:r>
            <w:r w:rsidRPr="001865C3">
              <w:rPr>
                <w:rFonts w:ascii="Calibri Light" w:hAnsi="Calibri Light" w:cs="Calibri Light"/>
              </w:rPr>
              <w:t xml:space="preserve"> years to 12 years</w:t>
            </w:r>
          </w:p>
        </w:tc>
        <w:tc>
          <w:tcPr>
            <w:tcW w:w="1980" w:type="dxa"/>
            <w:tcBorders>
              <w:bottom w:val="single" w:sz="4" w:space="0" w:color="000000"/>
            </w:tcBorders>
            <w:shd w:val="clear" w:color="auto" w:fill="B8CCE4" w:themeFill="accent1" w:themeFillTint="66"/>
          </w:tcPr>
          <w:p w14:paraId="672EFBDE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 to 9:00PM</w:t>
            </w:r>
          </w:p>
        </w:tc>
        <w:tc>
          <w:tcPr>
            <w:tcW w:w="3680" w:type="dxa"/>
            <w:tcBorders>
              <w:bottom w:val="single" w:sz="4" w:space="0" w:color="000000"/>
            </w:tcBorders>
            <w:shd w:val="clear" w:color="auto" w:fill="B8CCE4" w:themeFill="accent1" w:themeFillTint="66"/>
          </w:tcPr>
          <w:p w14:paraId="10815B0D" w14:textId="6C3AFCEF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4</w:t>
            </w:r>
            <w:r w:rsidR="000A71BD">
              <w:rPr>
                <w:rFonts w:ascii="Calibri Light" w:hAnsi="Calibri Light" w:cs="Calibri Light"/>
              </w:rPr>
              <w:t>1</w:t>
            </w:r>
            <w:r w:rsidRPr="001865C3">
              <w:rPr>
                <w:rFonts w:ascii="Calibri Light" w:hAnsi="Calibri Light" w:cs="Calibri Light"/>
              </w:rPr>
              <w:t>0 (includes full day care during all East 3 Elementary closures)</w:t>
            </w:r>
          </w:p>
        </w:tc>
        <w:tc>
          <w:tcPr>
            <w:tcW w:w="1585" w:type="dxa"/>
            <w:tcBorders>
              <w:bottom w:val="single" w:sz="4" w:space="0" w:color="000000"/>
            </w:tcBorders>
            <w:shd w:val="clear" w:color="auto" w:fill="B8CCE4" w:themeFill="accent1" w:themeFillTint="66"/>
          </w:tcPr>
          <w:p w14:paraId="4D8ECEAC" w14:textId="589FA560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2</w:t>
            </w:r>
            <w:r w:rsidR="00F57485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7A9B8B3A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C314A5" w:rsidRPr="001865C3" w14:paraId="6D3037BD" w14:textId="77777777" w:rsidTr="002E4A30">
        <w:trPr>
          <w:trHeight w:hRule="exact" w:val="230"/>
        </w:trPr>
        <w:tc>
          <w:tcPr>
            <w:tcW w:w="0" w:type="auto"/>
            <w:vMerge w:val="restart"/>
            <w:shd w:val="clear" w:color="auto" w:fill="FFFF00"/>
          </w:tcPr>
          <w:p w14:paraId="75EA229C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bookmarkStart w:id="1" w:name="_Hlk104648071"/>
            <w:r w:rsidRPr="001865C3">
              <w:rPr>
                <w:rFonts w:ascii="Calibri Light" w:hAnsi="Calibri Light" w:cs="Calibri Light"/>
              </w:rPr>
              <w:t>Late Pick Up Penalty</w:t>
            </w:r>
          </w:p>
        </w:tc>
        <w:tc>
          <w:tcPr>
            <w:tcW w:w="1002" w:type="dxa"/>
            <w:vMerge w:val="restart"/>
            <w:shd w:val="clear" w:color="auto" w:fill="FFFF00"/>
          </w:tcPr>
          <w:p w14:paraId="323EABAA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All ages</w:t>
            </w:r>
          </w:p>
        </w:tc>
        <w:tc>
          <w:tcPr>
            <w:tcW w:w="1980" w:type="dxa"/>
            <w:shd w:val="clear" w:color="auto" w:fill="FFFF00"/>
          </w:tcPr>
          <w:p w14:paraId="294C6F4D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1- 15 minutes late</w:t>
            </w:r>
          </w:p>
        </w:tc>
        <w:tc>
          <w:tcPr>
            <w:tcW w:w="3680" w:type="dxa"/>
            <w:shd w:val="clear" w:color="auto" w:fill="FFFF00"/>
          </w:tcPr>
          <w:p w14:paraId="7456AEF1" w14:textId="06878920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F57485">
              <w:rPr>
                <w:rFonts w:ascii="Calibri Light" w:hAnsi="Calibri Light" w:cs="Calibri Light"/>
              </w:rPr>
              <w:t>30</w:t>
            </w:r>
          </w:p>
        </w:tc>
        <w:tc>
          <w:tcPr>
            <w:tcW w:w="1585" w:type="dxa"/>
            <w:shd w:val="clear" w:color="auto" w:fill="FFFF00"/>
          </w:tcPr>
          <w:p w14:paraId="3C8248D0" w14:textId="77777777" w:rsidR="00C314A5" w:rsidRPr="001865C3" w:rsidRDefault="00C314A5" w:rsidP="002C202C">
            <w:pPr>
              <w:ind w:left="686"/>
              <w:rPr>
                <w:rFonts w:ascii="Calibri Light" w:hAnsi="Calibri Light" w:cs="Calibri Light"/>
              </w:rPr>
            </w:pPr>
          </w:p>
        </w:tc>
      </w:tr>
      <w:tr w:rsidR="00C314A5" w:rsidRPr="001865C3" w14:paraId="6FB076B6" w14:textId="77777777" w:rsidTr="002E4A30">
        <w:trPr>
          <w:trHeight w:hRule="exact" w:val="388"/>
        </w:trPr>
        <w:tc>
          <w:tcPr>
            <w:tcW w:w="0" w:type="auto"/>
            <w:vMerge/>
            <w:shd w:val="clear" w:color="auto" w:fill="FFFF00"/>
          </w:tcPr>
          <w:p w14:paraId="6DD7483E" w14:textId="77777777" w:rsidR="00C314A5" w:rsidRPr="001865C3" w:rsidRDefault="00C314A5" w:rsidP="002C202C">
            <w:pPr>
              <w:ind w:left="686"/>
              <w:rPr>
                <w:rFonts w:ascii="Calibri Light" w:hAnsi="Calibri Light" w:cs="Calibri Light"/>
              </w:rPr>
            </w:pPr>
          </w:p>
        </w:tc>
        <w:tc>
          <w:tcPr>
            <w:tcW w:w="1002" w:type="dxa"/>
            <w:vMerge/>
            <w:shd w:val="clear" w:color="auto" w:fill="FFFF00"/>
          </w:tcPr>
          <w:p w14:paraId="76FB52A7" w14:textId="77777777" w:rsidR="00C314A5" w:rsidRPr="001865C3" w:rsidRDefault="00C314A5" w:rsidP="002C202C">
            <w:pPr>
              <w:ind w:left="686"/>
              <w:rPr>
                <w:rFonts w:ascii="Calibri Light" w:hAnsi="Calibri Light" w:cs="Calibri Light"/>
              </w:rPr>
            </w:pPr>
          </w:p>
        </w:tc>
        <w:tc>
          <w:tcPr>
            <w:tcW w:w="1980" w:type="dxa"/>
            <w:shd w:val="clear" w:color="auto" w:fill="FFFF00"/>
          </w:tcPr>
          <w:p w14:paraId="229ED2AC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&gt;15 minutes late</w:t>
            </w:r>
          </w:p>
        </w:tc>
        <w:tc>
          <w:tcPr>
            <w:tcW w:w="3680" w:type="dxa"/>
            <w:shd w:val="clear" w:color="auto" w:fill="FFFF00"/>
          </w:tcPr>
          <w:p w14:paraId="4204C9A8" w14:textId="6F45DD1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5</w:t>
            </w:r>
            <w:r w:rsidR="00F57485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 xml:space="preserve"> for each additional 10 minutes</w:t>
            </w:r>
          </w:p>
        </w:tc>
        <w:tc>
          <w:tcPr>
            <w:tcW w:w="1585" w:type="dxa"/>
            <w:shd w:val="clear" w:color="auto" w:fill="FFFF00"/>
          </w:tcPr>
          <w:p w14:paraId="4CB8FC36" w14:textId="77777777" w:rsidR="00C314A5" w:rsidRPr="001865C3" w:rsidRDefault="00C314A5" w:rsidP="002C202C">
            <w:pPr>
              <w:ind w:left="686"/>
              <w:rPr>
                <w:rFonts w:ascii="Calibri Light" w:hAnsi="Calibri Light" w:cs="Calibri Light"/>
              </w:rPr>
            </w:pPr>
          </w:p>
        </w:tc>
      </w:tr>
      <w:bookmarkEnd w:id="1"/>
      <w:tr w:rsidR="00C314A5" w:rsidRPr="001865C3" w14:paraId="7B089E8C" w14:textId="77777777" w:rsidTr="002E4A30">
        <w:trPr>
          <w:trHeight w:hRule="exact" w:val="388"/>
        </w:trPr>
        <w:tc>
          <w:tcPr>
            <w:tcW w:w="0" w:type="auto"/>
            <w:shd w:val="clear" w:color="auto" w:fill="FFFF00"/>
          </w:tcPr>
          <w:p w14:paraId="5FC70ED0" w14:textId="77777777" w:rsidR="00C314A5" w:rsidRPr="001865C3" w:rsidRDefault="00C314A5" w:rsidP="002C202C">
            <w:pPr>
              <w:ind w:left="686"/>
              <w:rPr>
                <w:rFonts w:ascii="Calibri Light" w:hAnsi="Calibri Light" w:cs="Calibri Light"/>
              </w:rPr>
            </w:pPr>
          </w:p>
        </w:tc>
        <w:tc>
          <w:tcPr>
            <w:tcW w:w="1002" w:type="dxa"/>
            <w:shd w:val="clear" w:color="auto" w:fill="FFFF00"/>
          </w:tcPr>
          <w:p w14:paraId="72903493" w14:textId="77777777" w:rsidR="00C314A5" w:rsidRPr="001865C3" w:rsidRDefault="00C314A5" w:rsidP="002C202C">
            <w:pPr>
              <w:ind w:left="686"/>
              <w:rPr>
                <w:rFonts w:ascii="Calibri Light" w:hAnsi="Calibri Light" w:cs="Calibri Light"/>
              </w:rPr>
            </w:pPr>
          </w:p>
        </w:tc>
        <w:tc>
          <w:tcPr>
            <w:tcW w:w="1980" w:type="dxa"/>
            <w:shd w:val="clear" w:color="auto" w:fill="FFFF00"/>
          </w:tcPr>
          <w:p w14:paraId="213DE4A3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</w:p>
        </w:tc>
        <w:tc>
          <w:tcPr>
            <w:tcW w:w="3680" w:type="dxa"/>
            <w:shd w:val="clear" w:color="auto" w:fill="FFFF00"/>
          </w:tcPr>
          <w:p w14:paraId="5E791728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</w:p>
        </w:tc>
        <w:tc>
          <w:tcPr>
            <w:tcW w:w="1585" w:type="dxa"/>
            <w:shd w:val="clear" w:color="auto" w:fill="FFFF00"/>
          </w:tcPr>
          <w:p w14:paraId="667A407B" w14:textId="77777777" w:rsidR="00C314A5" w:rsidRPr="001865C3" w:rsidRDefault="00C314A5" w:rsidP="002C202C">
            <w:pPr>
              <w:ind w:left="686"/>
              <w:rPr>
                <w:rFonts w:ascii="Calibri Light" w:hAnsi="Calibri Light" w:cs="Calibri Light"/>
              </w:rPr>
            </w:pPr>
          </w:p>
        </w:tc>
      </w:tr>
    </w:tbl>
    <w:p w14:paraId="38677163" w14:textId="7375B289" w:rsidR="00C314A5" w:rsidRDefault="00C314A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054F2E3B" w14:textId="77777777" w:rsidR="00C314A5" w:rsidRPr="001865C3" w:rsidRDefault="00C314A5" w:rsidP="00C314A5">
      <w:pPr>
        <w:pStyle w:val="BodyText"/>
        <w:ind w:left="479"/>
        <w:rPr>
          <w:rFonts w:asciiTheme="minorHAnsi" w:hAnsiTheme="minorHAnsi" w:cstheme="minorHAnsi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2"/>
        <w:gridCol w:w="1056"/>
        <w:gridCol w:w="1652"/>
        <w:gridCol w:w="4105"/>
        <w:gridCol w:w="1585"/>
      </w:tblGrid>
      <w:tr w:rsidR="00A237E4" w:rsidRPr="00A237E4" w14:paraId="1535D567" w14:textId="77777777" w:rsidTr="00C314A5">
        <w:trPr>
          <w:trHeight w:hRule="exact" w:val="487"/>
        </w:trPr>
        <w:tc>
          <w:tcPr>
            <w:tcW w:w="0" w:type="auto"/>
          </w:tcPr>
          <w:p w14:paraId="5567F821" w14:textId="77777777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Program</w:t>
            </w:r>
          </w:p>
        </w:tc>
        <w:tc>
          <w:tcPr>
            <w:tcW w:w="0" w:type="auto"/>
          </w:tcPr>
          <w:p w14:paraId="10A6F67D" w14:textId="77777777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Age Range</w:t>
            </w:r>
          </w:p>
        </w:tc>
        <w:tc>
          <w:tcPr>
            <w:tcW w:w="1652" w:type="dxa"/>
          </w:tcPr>
          <w:p w14:paraId="704ACD7C" w14:textId="77777777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Days and Time</w:t>
            </w:r>
          </w:p>
        </w:tc>
        <w:tc>
          <w:tcPr>
            <w:tcW w:w="4105" w:type="dxa"/>
          </w:tcPr>
          <w:p w14:paraId="00B9F11B" w14:textId="47BAFA6E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  <w:position w:val="-7"/>
              </w:rPr>
              <w:t>Monthly Fee</w:t>
            </w:r>
            <w:r w:rsidRPr="001865C3">
              <w:rPr>
                <w:rFonts w:ascii="Calibri Light" w:hAnsi="Calibri Light" w:cs="Calibri Light"/>
              </w:rPr>
              <w:t xml:space="preserve"> [1] [2] [3] [4]</w:t>
            </w:r>
            <w:r w:rsidR="00552B91" w:rsidRPr="001865C3">
              <w:rPr>
                <w:rFonts w:ascii="Calibri Light" w:hAnsi="Calibri Light" w:cs="Calibri Light"/>
              </w:rPr>
              <w:t xml:space="preserve"> </w:t>
            </w:r>
            <w:r w:rsidR="00552B91" w:rsidRPr="001865C3">
              <w:rPr>
                <w:rFonts w:ascii="Calibri Light" w:hAnsi="Calibri Light" w:cs="Calibri Light"/>
                <w:position w:val="8"/>
              </w:rPr>
              <w:t>[5]</w:t>
            </w:r>
          </w:p>
        </w:tc>
        <w:tc>
          <w:tcPr>
            <w:tcW w:w="1585" w:type="dxa"/>
          </w:tcPr>
          <w:p w14:paraId="78635160" w14:textId="32C04A69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 xml:space="preserve">Daily Drop </w:t>
            </w:r>
            <w:proofErr w:type="gramStart"/>
            <w:r w:rsidRPr="001865C3">
              <w:rPr>
                <w:rFonts w:ascii="Calibri Light" w:hAnsi="Calibri Light" w:cs="Calibri Light"/>
              </w:rPr>
              <w:t>In</w:t>
            </w:r>
            <w:r w:rsidRPr="001865C3">
              <w:rPr>
                <w:rFonts w:ascii="Calibri Light" w:hAnsi="Calibri Light" w:cs="Calibri Light"/>
                <w:position w:val="8"/>
              </w:rPr>
              <w:t>[</w:t>
            </w:r>
            <w:proofErr w:type="gramEnd"/>
            <w:r w:rsidR="00552B91" w:rsidRPr="001865C3">
              <w:rPr>
                <w:rFonts w:ascii="Calibri Light" w:hAnsi="Calibri Light" w:cs="Calibri Light"/>
                <w:position w:val="8"/>
              </w:rPr>
              <w:t>6</w:t>
            </w:r>
            <w:r w:rsidRPr="001865C3">
              <w:rPr>
                <w:rFonts w:ascii="Calibri Light" w:hAnsi="Calibri Light" w:cs="Calibri Light"/>
                <w:position w:val="8"/>
              </w:rPr>
              <w:t>]</w:t>
            </w:r>
          </w:p>
        </w:tc>
      </w:tr>
      <w:tr w:rsidR="00A237E4" w:rsidRPr="00A237E4" w14:paraId="3DF7B278" w14:textId="77777777" w:rsidTr="00725CFF">
        <w:trPr>
          <w:trHeight w:hRule="exact" w:val="547"/>
        </w:trPr>
        <w:tc>
          <w:tcPr>
            <w:tcW w:w="0" w:type="auto"/>
            <w:shd w:val="clear" w:color="auto" w:fill="B6DDE8" w:themeFill="accent5" w:themeFillTint="66"/>
          </w:tcPr>
          <w:p w14:paraId="4D48834B" w14:textId="77777777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Infant</w:t>
            </w:r>
          </w:p>
        </w:tc>
        <w:tc>
          <w:tcPr>
            <w:tcW w:w="0" w:type="auto"/>
            <w:shd w:val="clear" w:color="auto" w:fill="B6DDE8" w:themeFill="accent5" w:themeFillTint="66"/>
          </w:tcPr>
          <w:p w14:paraId="71E1BAE5" w14:textId="38B3A612" w:rsidR="00A237E4" w:rsidRPr="001865C3" w:rsidRDefault="002E4A30" w:rsidP="00A237E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7</w:t>
            </w:r>
            <w:r w:rsidR="00A237E4" w:rsidRPr="001865C3">
              <w:rPr>
                <w:rFonts w:ascii="Calibri Light" w:hAnsi="Calibri Light" w:cs="Calibri Light"/>
              </w:rPr>
              <w:t xml:space="preserve"> to 23 months</w:t>
            </w:r>
          </w:p>
        </w:tc>
        <w:tc>
          <w:tcPr>
            <w:tcW w:w="1652" w:type="dxa"/>
            <w:shd w:val="clear" w:color="auto" w:fill="B6DDE8" w:themeFill="accent5" w:themeFillTint="66"/>
          </w:tcPr>
          <w:p w14:paraId="7BCBDD8C" w14:textId="77777777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-5:30PM</w:t>
            </w:r>
          </w:p>
        </w:tc>
        <w:tc>
          <w:tcPr>
            <w:tcW w:w="4105" w:type="dxa"/>
            <w:shd w:val="clear" w:color="auto" w:fill="B6DDE8" w:themeFill="accent5" w:themeFillTint="66"/>
          </w:tcPr>
          <w:p w14:paraId="56FF3586" w14:textId="402498DC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1</w:t>
            </w:r>
            <w:r w:rsidR="00F57485">
              <w:rPr>
                <w:rFonts w:ascii="Calibri Light" w:hAnsi="Calibri Light" w:cs="Calibri Light"/>
              </w:rPr>
              <w:t>420</w:t>
            </w:r>
          </w:p>
        </w:tc>
        <w:tc>
          <w:tcPr>
            <w:tcW w:w="1585" w:type="dxa"/>
            <w:shd w:val="clear" w:color="auto" w:fill="B6DDE8" w:themeFill="accent5" w:themeFillTint="66"/>
          </w:tcPr>
          <w:p w14:paraId="17B544A7" w14:textId="132C93F8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8</w:t>
            </w:r>
            <w:r w:rsidR="00F57485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20176E85" w14:textId="77777777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6D1F11" w:rsidRPr="00A237E4" w14:paraId="3DEA469E" w14:textId="77777777" w:rsidTr="004B3489">
        <w:trPr>
          <w:trHeight w:hRule="exact" w:val="547"/>
        </w:trPr>
        <w:tc>
          <w:tcPr>
            <w:tcW w:w="0" w:type="auto"/>
            <w:shd w:val="clear" w:color="auto" w:fill="92CDDC" w:themeFill="accent5" w:themeFillTint="99"/>
          </w:tcPr>
          <w:p w14:paraId="0FBAE0E3" w14:textId="514A1EBF" w:rsidR="006D1F11" w:rsidRPr="001865C3" w:rsidRDefault="00320EB8" w:rsidP="006D1F1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fant CCFR rates</w:t>
            </w:r>
          </w:p>
        </w:tc>
        <w:tc>
          <w:tcPr>
            <w:tcW w:w="0" w:type="auto"/>
            <w:shd w:val="clear" w:color="auto" w:fill="92CDDC" w:themeFill="accent5" w:themeFillTint="99"/>
          </w:tcPr>
          <w:p w14:paraId="0F520AFB" w14:textId="3F8C0841" w:rsidR="006D1F11" w:rsidRPr="001865C3" w:rsidRDefault="002E4A30" w:rsidP="006D1F1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7</w:t>
            </w:r>
            <w:r w:rsidR="006D1F11" w:rsidRPr="001865C3">
              <w:rPr>
                <w:rFonts w:ascii="Calibri Light" w:hAnsi="Calibri Light" w:cs="Calibri Light"/>
              </w:rPr>
              <w:t xml:space="preserve"> to 23 months</w:t>
            </w:r>
          </w:p>
        </w:tc>
        <w:tc>
          <w:tcPr>
            <w:tcW w:w="1652" w:type="dxa"/>
            <w:shd w:val="clear" w:color="auto" w:fill="92CDDC" w:themeFill="accent5" w:themeFillTint="99"/>
          </w:tcPr>
          <w:p w14:paraId="597C0098" w14:textId="53333D6E" w:rsidR="006D1F11" w:rsidRPr="001865C3" w:rsidRDefault="006D1F11" w:rsidP="006D1F11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-5:30PM</w:t>
            </w:r>
          </w:p>
        </w:tc>
        <w:tc>
          <w:tcPr>
            <w:tcW w:w="4105" w:type="dxa"/>
            <w:shd w:val="clear" w:color="auto" w:fill="92CDDC" w:themeFill="accent5" w:themeFillTint="99"/>
          </w:tcPr>
          <w:p w14:paraId="052FB704" w14:textId="62364D30" w:rsidR="006D1F11" w:rsidRPr="001865C3" w:rsidRDefault="006D1F11" w:rsidP="006D1F11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>
              <w:rPr>
                <w:rFonts w:ascii="Calibri Light" w:hAnsi="Calibri Light" w:cs="Calibri Light"/>
              </w:rPr>
              <w:t>8</w:t>
            </w:r>
            <w:r w:rsidR="00F57485">
              <w:rPr>
                <w:rFonts w:ascii="Calibri Light" w:hAnsi="Calibri Light" w:cs="Calibri Light"/>
              </w:rPr>
              <w:t>9</w:t>
            </w:r>
            <w:r>
              <w:rPr>
                <w:rFonts w:ascii="Calibri Light" w:hAnsi="Calibri Light" w:cs="Calibri Light"/>
              </w:rPr>
              <w:t>0</w:t>
            </w:r>
          </w:p>
        </w:tc>
        <w:tc>
          <w:tcPr>
            <w:tcW w:w="1585" w:type="dxa"/>
            <w:shd w:val="clear" w:color="auto" w:fill="92CDDC" w:themeFill="accent5" w:themeFillTint="99"/>
          </w:tcPr>
          <w:p w14:paraId="7C8F6F4B" w14:textId="121262BE" w:rsidR="006D1F11" w:rsidRPr="001865C3" w:rsidRDefault="006D1F11" w:rsidP="006D1F11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F57485">
              <w:rPr>
                <w:rFonts w:ascii="Calibri Light" w:hAnsi="Calibri Light" w:cs="Calibri Light"/>
              </w:rPr>
              <w:t>45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128CC83B" w14:textId="25AD8510" w:rsidR="006D1F11" w:rsidRPr="001865C3" w:rsidRDefault="006D1F11" w:rsidP="006D1F11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A237E4" w:rsidRPr="00A237E4" w14:paraId="6726C6C5" w14:textId="77777777" w:rsidTr="006D1F11">
        <w:trPr>
          <w:trHeight w:hRule="exact" w:val="937"/>
        </w:trPr>
        <w:tc>
          <w:tcPr>
            <w:tcW w:w="0" w:type="auto"/>
            <w:vMerge w:val="restart"/>
            <w:shd w:val="clear" w:color="auto" w:fill="B6DDE8" w:themeFill="accent5" w:themeFillTint="66"/>
          </w:tcPr>
          <w:p w14:paraId="28345391" w14:textId="77777777" w:rsidR="00A237E4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Infant Half Time</w:t>
            </w:r>
          </w:p>
          <w:p w14:paraId="365DFBA3" w14:textId="77777777" w:rsidR="00320EB8" w:rsidRDefault="00320EB8" w:rsidP="00A237E4">
            <w:pPr>
              <w:rPr>
                <w:rFonts w:ascii="Calibri Light" w:hAnsi="Calibri Light" w:cs="Calibri Light"/>
              </w:rPr>
            </w:pPr>
          </w:p>
          <w:p w14:paraId="55FAD73E" w14:textId="77777777" w:rsidR="00320EB8" w:rsidRDefault="00320EB8" w:rsidP="00A237E4">
            <w:pPr>
              <w:rPr>
                <w:rFonts w:ascii="Calibri Light" w:hAnsi="Calibri Light" w:cs="Calibri Light"/>
              </w:rPr>
            </w:pPr>
          </w:p>
          <w:p w14:paraId="5748632A" w14:textId="77777777" w:rsidR="00320EB8" w:rsidRDefault="00320EB8" w:rsidP="00A237E4">
            <w:pPr>
              <w:rPr>
                <w:rFonts w:ascii="Calibri Light" w:hAnsi="Calibri Light" w:cs="Calibri Light"/>
              </w:rPr>
            </w:pPr>
          </w:p>
          <w:p w14:paraId="1DF14272" w14:textId="77777777" w:rsidR="00320EB8" w:rsidRDefault="00320EB8" w:rsidP="00A237E4">
            <w:pPr>
              <w:rPr>
                <w:rFonts w:ascii="Calibri Light" w:hAnsi="Calibri Light" w:cs="Calibri Light"/>
              </w:rPr>
            </w:pPr>
          </w:p>
          <w:p w14:paraId="62866A60" w14:textId="79A4CD14" w:rsidR="00320EB8" w:rsidRPr="001865C3" w:rsidRDefault="00320EB8" w:rsidP="00A237E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fant Half time CCFR rates</w:t>
            </w:r>
          </w:p>
        </w:tc>
        <w:tc>
          <w:tcPr>
            <w:tcW w:w="0" w:type="auto"/>
            <w:shd w:val="clear" w:color="auto" w:fill="B6DDE8" w:themeFill="accent5" w:themeFillTint="66"/>
          </w:tcPr>
          <w:p w14:paraId="59ABDB56" w14:textId="0C498ECC" w:rsidR="00A237E4" w:rsidRPr="001865C3" w:rsidRDefault="002E4A30" w:rsidP="00A237E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7</w:t>
            </w:r>
            <w:r w:rsidR="00A237E4" w:rsidRPr="001865C3">
              <w:rPr>
                <w:rFonts w:ascii="Calibri Light" w:hAnsi="Calibri Light" w:cs="Calibri Light"/>
              </w:rPr>
              <w:t xml:space="preserve"> to 23 months</w:t>
            </w:r>
          </w:p>
        </w:tc>
        <w:tc>
          <w:tcPr>
            <w:tcW w:w="1652" w:type="dxa"/>
            <w:shd w:val="clear" w:color="auto" w:fill="B6DDE8" w:themeFill="accent5" w:themeFillTint="66"/>
          </w:tcPr>
          <w:p w14:paraId="310A52C0" w14:textId="77777777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 xml:space="preserve">Monday to Friday </w:t>
            </w:r>
          </w:p>
          <w:p w14:paraId="126DB9A0" w14:textId="77777777" w:rsidR="00A237E4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7:45 -11:50am</w:t>
            </w:r>
            <w:r w:rsidR="006D1F11">
              <w:rPr>
                <w:rFonts w:ascii="Calibri Light" w:hAnsi="Calibri Light" w:cs="Calibri Light"/>
              </w:rPr>
              <w:t xml:space="preserve"> or </w:t>
            </w:r>
          </w:p>
          <w:p w14:paraId="741567CA" w14:textId="272A7FAA" w:rsidR="006D1F11" w:rsidRPr="001865C3" w:rsidRDefault="006D1F11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1:00pm-5:30PM</w:t>
            </w:r>
          </w:p>
        </w:tc>
        <w:tc>
          <w:tcPr>
            <w:tcW w:w="4105" w:type="dxa"/>
            <w:shd w:val="clear" w:color="auto" w:fill="B6DDE8" w:themeFill="accent5" w:themeFillTint="66"/>
          </w:tcPr>
          <w:p w14:paraId="743B9AA1" w14:textId="78B61387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8</w:t>
            </w:r>
            <w:r w:rsidR="00F57485">
              <w:rPr>
                <w:rFonts w:ascii="Calibri Light" w:hAnsi="Calibri Light" w:cs="Calibri Light"/>
              </w:rPr>
              <w:t>2</w:t>
            </w:r>
            <w:r w:rsidRPr="001865C3">
              <w:rPr>
                <w:rFonts w:ascii="Calibri Light" w:hAnsi="Calibri Light" w:cs="Calibri Light"/>
              </w:rPr>
              <w:t>0.00</w:t>
            </w:r>
          </w:p>
        </w:tc>
        <w:tc>
          <w:tcPr>
            <w:tcW w:w="1585" w:type="dxa"/>
            <w:shd w:val="clear" w:color="auto" w:fill="B6DDE8" w:themeFill="accent5" w:themeFillTint="66"/>
          </w:tcPr>
          <w:p w14:paraId="2DA80235" w14:textId="4417A5F2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5</w:t>
            </w:r>
            <w:r w:rsidR="00F57485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 xml:space="preserve">/day </w:t>
            </w:r>
          </w:p>
          <w:p w14:paraId="21697E80" w14:textId="77777777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A237E4" w:rsidRPr="00A237E4" w14:paraId="471F9A2E" w14:textId="77777777" w:rsidTr="004B3489">
        <w:trPr>
          <w:trHeight w:hRule="exact" w:val="910"/>
        </w:trPr>
        <w:tc>
          <w:tcPr>
            <w:tcW w:w="0" w:type="auto"/>
            <w:vMerge/>
            <w:shd w:val="clear" w:color="auto" w:fill="B6DDE8" w:themeFill="accent5" w:themeFillTint="66"/>
          </w:tcPr>
          <w:p w14:paraId="55A45E57" w14:textId="77777777" w:rsidR="00A237E4" w:rsidRPr="001865C3" w:rsidRDefault="00A237E4" w:rsidP="00A237E4">
            <w:pPr>
              <w:ind w:left="686"/>
              <w:rPr>
                <w:rFonts w:ascii="Calibri Light" w:hAnsi="Calibri Light" w:cs="Calibri Light"/>
              </w:rPr>
            </w:pPr>
          </w:p>
        </w:tc>
        <w:tc>
          <w:tcPr>
            <w:tcW w:w="0" w:type="auto"/>
            <w:shd w:val="clear" w:color="auto" w:fill="92CDDC" w:themeFill="accent5" w:themeFillTint="99"/>
          </w:tcPr>
          <w:p w14:paraId="1DC4033A" w14:textId="4D92C570" w:rsidR="00A237E4" w:rsidRPr="001865C3" w:rsidRDefault="002E4A30" w:rsidP="00A237E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7</w:t>
            </w:r>
            <w:r w:rsidR="00A237E4" w:rsidRPr="001865C3">
              <w:rPr>
                <w:rFonts w:ascii="Calibri Light" w:hAnsi="Calibri Light" w:cs="Calibri Light"/>
              </w:rPr>
              <w:t xml:space="preserve"> to 23 months</w:t>
            </w:r>
          </w:p>
        </w:tc>
        <w:tc>
          <w:tcPr>
            <w:tcW w:w="1652" w:type="dxa"/>
            <w:shd w:val="clear" w:color="auto" w:fill="92CDDC" w:themeFill="accent5" w:themeFillTint="99"/>
          </w:tcPr>
          <w:p w14:paraId="1562E996" w14:textId="06078BDA" w:rsidR="006D1F11" w:rsidRDefault="00A237E4" w:rsidP="006D1F11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 xml:space="preserve">Monday to Friday </w:t>
            </w:r>
            <w:r w:rsidR="006D1F11" w:rsidRPr="001865C3">
              <w:rPr>
                <w:rFonts w:ascii="Calibri Light" w:hAnsi="Calibri Light" w:cs="Calibri Light"/>
              </w:rPr>
              <w:t>7:45 -11:50am</w:t>
            </w:r>
            <w:r w:rsidR="006D1F11">
              <w:rPr>
                <w:rFonts w:ascii="Calibri Light" w:hAnsi="Calibri Light" w:cs="Calibri Light"/>
              </w:rPr>
              <w:t xml:space="preserve"> or </w:t>
            </w:r>
          </w:p>
          <w:p w14:paraId="03BC96D3" w14:textId="0EA7E03C" w:rsidR="00A237E4" w:rsidRPr="001865C3" w:rsidRDefault="006D1F11" w:rsidP="006D1F11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1:00pm-5:30PM</w:t>
            </w:r>
          </w:p>
        </w:tc>
        <w:tc>
          <w:tcPr>
            <w:tcW w:w="4105" w:type="dxa"/>
            <w:shd w:val="clear" w:color="auto" w:fill="92CDDC" w:themeFill="accent5" w:themeFillTint="99"/>
          </w:tcPr>
          <w:p w14:paraId="74F2CC74" w14:textId="4C26D9FE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6D1F11">
              <w:rPr>
                <w:rFonts w:ascii="Calibri Light" w:hAnsi="Calibri Light" w:cs="Calibri Light"/>
              </w:rPr>
              <w:t>5</w:t>
            </w:r>
            <w:r w:rsidR="00F57485">
              <w:rPr>
                <w:rFonts w:ascii="Calibri Light" w:hAnsi="Calibri Light" w:cs="Calibri Light"/>
              </w:rPr>
              <w:t>5</w:t>
            </w:r>
            <w:r w:rsidR="006D1F11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.00</w:t>
            </w:r>
          </w:p>
        </w:tc>
        <w:tc>
          <w:tcPr>
            <w:tcW w:w="1585" w:type="dxa"/>
            <w:shd w:val="clear" w:color="auto" w:fill="92CDDC" w:themeFill="accent5" w:themeFillTint="99"/>
          </w:tcPr>
          <w:p w14:paraId="219A7A00" w14:textId="15ED9F8E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F57485">
              <w:rPr>
                <w:rFonts w:ascii="Calibri Light" w:hAnsi="Calibri Light" w:cs="Calibri Light"/>
              </w:rPr>
              <w:t>30</w:t>
            </w:r>
            <w:r w:rsidRPr="001865C3">
              <w:rPr>
                <w:rFonts w:ascii="Calibri Light" w:hAnsi="Calibri Light" w:cs="Calibri Light"/>
              </w:rPr>
              <w:t xml:space="preserve">/day </w:t>
            </w:r>
          </w:p>
          <w:p w14:paraId="3E470F38" w14:textId="77777777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A237E4" w:rsidRPr="00A237E4" w14:paraId="4FEF1C90" w14:textId="77777777" w:rsidTr="004B3489">
        <w:trPr>
          <w:trHeight w:hRule="exact" w:val="548"/>
        </w:trPr>
        <w:tc>
          <w:tcPr>
            <w:tcW w:w="0" w:type="auto"/>
            <w:shd w:val="clear" w:color="auto" w:fill="D6E3BC" w:themeFill="accent3" w:themeFillTint="66"/>
          </w:tcPr>
          <w:p w14:paraId="6ACF27C1" w14:textId="77777777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Toddler</w:t>
            </w:r>
          </w:p>
        </w:tc>
        <w:tc>
          <w:tcPr>
            <w:tcW w:w="0" w:type="auto"/>
            <w:shd w:val="clear" w:color="auto" w:fill="D6E3BC" w:themeFill="accent3" w:themeFillTint="66"/>
          </w:tcPr>
          <w:p w14:paraId="2834F53A" w14:textId="194E1757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24-3</w:t>
            </w:r>
            <w:r w:rsidR="002E4A30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 xml:space="preserve"> months</w:t>
            </w:r>
          </w:p>
        </w:tc>
        <w:tc>
          <w:tcPr>
            <w:tcW w:w="1652" w:type="dxa"/>
            <w:shd w:val="clear" w:color="auto" w:fill="D6E3BC" w:themeFill="accent3" w:themeFillTint="66"/>
          </w:tcPr>
          <w:p w14:paraId="12B06AF2" w14:textId="77777777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-5:30PM</w:t>
            </w:r>
          </w:p>
        </w:tc>
        <w:tc>
          <w:tcPr>
            <w:tcW w:w="4105" w:type="dxa"/>
            <w:shd w:val="clear" w:color="auto" w:fill="D6E3BC" w:themeFill="accent3" w:themeFillTint="66"/>
          </w:tcPr>
          <w:p w14:paraId="15037439" w14:textId="4B0B218D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12</w:t>
            </w:r>
            <w:r w:rsidR="00F57485">
              <w:rPr>
                <w:rFonts w:ascii="Calibri Light" w:hAnsi="Calibri Light" w:cs="Calibri Light"/>
              </w:rPr>
              <w:t>3</w:t>
            </w:r>
            <w:r w:rsidRPr="001865C3">
              <w:rPr>
                <w:rFonts w:ascii="Calibri Light" w:hAnsi="Calibri Light" w:cs="Calibri Light"/>
              </w:rPr>
              <w:t>0</w:t>
            </w:r>
          </w:p>
        </w:tc>
        <w:tc>
          <w:tcPr>
            <w:tcW w:w="1585" w:type="dxa"/>
            <w:shd w:val="clear" w:color="auto" w:fill="D6E3BC" w:themeFill="accent3" w:themeFillTint="66"/>
          </w:tcPr>
          <w:p w14:paraId="408E6BEC" w14:textId="025B1CA1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545652">
              <w:rPr>
                <w:rFonts w:ascii="Calibri Light" w:hAnsi="Calibri Light" w:cs="Calibri Light"/>
              </w:rPr>
              <w:t>80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32CF25EF" w14:textId="77777777" w:rsidR="00A237E4" w:rsidRPr="001865C3" w:rsidRDefault="00A237E4" w:rsidP="00A237E4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320EB8" w:rsidRPr="00A237E4" w14:paraId="39D4CE4B" w14:textId="77777777" w:rsidTr="004B3489">
        <w:trPr>
          <w:trHeight w:hRule="exact" w:val="548"/>
        </w:trPr>
        <w:tc>
          <w:tcPr>
            <w:tcW w:w="0" w:type="auto"/>
            <w:shd w:val="clear" w:color="auto" w:fill="C2D69B" w:themeFill="accent3" w:themeFillTint="99"/>
          </w:tcPr>
          <w:p w14:paraId="203528DE" w14:textId="1630914F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Toddler</w:t>
            </w:r>
            <w:r>
              <w:rPr>
                <w:rFonts w:ascii="Calibri Light" w:hAnsi="Calibri Light" w:cs="Calibri Light"/>
              </w:rPr>
              <w:t xml:space="preserve"> CCFR rates</w:t>
            </w:r>
          </w:p>
        </w:tc>
        <w:tc>
          <w:tcPr>
            <w:tcW w:w="0" w:type="auto"/>
            <w:shd w:val="clear" w:color="auto" w:fill="C2D69B" w:themeFill="accent3" w:themeFillTint="99"/>
          </w:tcPr>
          <w:p w14:paraId="326D9B06" w14:textId="73BCEF8E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24-3</w:t>
            </w:r>
            <w:r w:rsidR="002E4A30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 xml:space="preserve"> months</w:t>
            </w:r>
          </w:p>
        </w:tc>
        <w:tc>
          <w:tcPr>
            <w:tcW w:w="1652" w:type="dxa"/>
            <w:shd w:val="clear" w:color="auto" w:fill="C2D69B" w:themeFill="accent3" w:themeFillTint="99"/>
          </w:tcPr>
          <w:p w14:paraId="31E10EDF" w14:textId="1AF1A83B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-5:30PM</w:t>
            </w:r>
          </w:p>
        </w:tc>
        <w:tc>
          <w:tcPr>
            <w:tcW w:w="4105" w:type="dxa"/>
            <w:shd w:val="clear" w:color="auto" w:fill="C2D69B" w:themeFill="accent3" w:themeFillTint="99"/>
          </w:tcPr>
          <w:p w14:paraId="220444C0" w14:textId="7166E966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>
              <w:rPr>
                <w:rFonts w:ascii="Calibri Light" w:hAnsi="Calibri Light" w:cs="Calibri Light"/>
              </w:rPr>
              <w:t>7</w:t>
            </w:r>
            <w:r w:rsidR="00545652">
              <w:rPr>
                <w:rFonts w:ascii="Calibri Light" w:hAnsi="Calibri Light" w:cs="Calibri Light"/>
              </w:rPr>
              <w:t>6</w:t>
            </w:r>
            <w:r>
              <w:rPr>
                <w:rFonts w:ascii="Calibri Light" w:hAnsi="Calibri Light" w:cs="Calibri Light"/>
              </w:rPr>
              <w:t>5</w:t>
            </w:r>
          </w:p>
        </w:tc>
        <w:tc>
          <w:tcPr>
            <w:tcW w:w="1585" w:type="dxa"/>
            <w:shd w:val="clear" w:color="auto" w:fill="C2D69B" w:themeFill="accent3" w:themeFillTint="99"/>
          </w:tcPr>
          <w:p w14:paraId="0CCDEB9F" w14:textId="02C2E331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>
              <w:rPr>
                <w:rFonts w:ascii="Calibri Light" w:hAnsi="Calibri Light" w:cs="Calibri Light"/>
              </w:rPr>
              <w:t>4</w:t>
            </w:r>
            <w:r w:rsidR="00545652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18CE3505" w14:textId="52D4F54C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320EB8" w:rsidRPr="00A237E4" w14:paraId="4B375FE9" w14:textId="77777777" w:rsidTr="004B3489">
        <w:trPr>
          <w:trHeight w:hRule="exact" w:val="548"/>
        </w:trPr>
        <w:tc>
          <w:tcPr>
            <w:tcW w:w="0" w:type="auto"/>
            <w:vMerge w:val="restart"/>
            <w:shd w:val="clear" w:color="auto" w:fill="D6E3BC" w:themeFill="accent3" w:themeFillTint="66"/>
          </w:tcPr>
          <w:p w14:paraId="302671F0" w14:textId="77777777" w:rsidR="00320EB8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Half-Day Toddler</w:t>
            </w:r>
          </w:p>
          <w:p w14:paraId="34F6578F" w14:textId="77777777" w:rsidR="00320EB8" w:rsidRDefault="00320EB8" w:rsidP="00320EB8">
            <w:pPr>
              <w:rPr>
                <w:rFonts w:ascii="Calibri Light" w:hAnsi="Calibri Light" w:cs="Calibri Light"/>
              </w:rPr>
            </w:pPr>
          </w:p>
          <w:p w14:paraId="232798E1" w14:textId="6560EA80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Half day </w:t>
            </w:r>
            <w:r w:rsidRPr="001865C3">
              <w:rPr>
                <w:rFonts w:ascii="Calibri Light" w:hAnsi="Calibri Light" w:cs="Calibri Light"/>
              </w:rPr>
              <w:t>Toddler</w:t>
            </w:r>
            <w:r>
              <w:rPr>
                <w:rFonts w:ascii="Calibri Light" w:hAnsi="Calibri Light" w:cs="Calibri Light"/>
              </w:rPr>
              <w:t xml:space="preserve"> CCFR rates</w:t>
            </w:r>
          </w:p>
        </w:tc>
        <w:tc>
          <w:tcPr>
            <w:tcW w:w="0" w:type="auto"/>
            <w:shd w:val="clear" w:color="auto" w:fill="D6E3BC" w:themeFill="accent3" w:themeFillTint="66"/>
          </w:tcPr>
          <w:p w14:paraId="4120BE0A" w14:textId="0C1C332C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24-3</w:t>
            </w:r>
            <w:r w:rsidR="002E4A30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 xml:space="preserve"> months</w:t>
            </w:r>
          </w:p>
        </w:tc>
        <w:tc>
          <w:tcPr>
            <w:tcW w:w="1652" w:type="dxa"/>
            <w:shd w:val="clear" w:color="auto" w:fill="D6E3BC" w:themeFill="accent3" w:themeFillTint="66"/>
          </w:tcPr>
          <w:p w14:paraId="2027585B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-12:15PM</w:t>
            </w:r>
          </w:p>
        </w:tc>
        <w:tc>
          <w:tcPr>
            <w:tcW w:w="4105" w:type="dxa"/>
            <w:shd w:val="clear" w:color="auto" w:fill="D6E3BC" w:themeFill="accent3" w:themeFillTint="66"/>
          </w:tcPr>
          <w:p w14:paraId="207562EB" w14:textId="55128A2A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6</w:t>
            </w:r>
            <w:r w:rsidR="00545652">
              <w:rPr>
                <w:rFonts w:ascii="Calibri Light" w:hAnsi="Calibri Light" w:cs="Calibri Light"/>
              </w:rPr>
              <w:t>7</w:t>
            </w:r>
            <w:r w:rsidRPr="001865C3">
              <w:rPr>
                <w:rFonts w:ascii="Calibri Light" w:hAnsi="Calibri Light" w:cs="Calibri Light"/>
              </w:rPr>
              <w:t>0 (includes lunch and 1 snack)</w:t>
            </w:r>
          </w:p>
          <w:p w14:paraId="52608C44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</w:p>
        </w:tc>
        <w:tc>
          <w:tcPr>
            <w:tcW w:w="1585" w:type="dxa"/>
            <w:shd w:val="clear" w:color="auto" w:fill="D6E3BC" w:themeFill="accent3" w:themeFillTint="66"/>
          </w:tcPr>
          <w:p w14:paraId="5CF1DDB3" w14:textId="3F02C4CC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545652">
              <w:rPr>
                <w:rFonts w:ascii="Calibri Light" w:hAnsi="Calibri Light" w:cs="Calibri Light"/>
              </w:rPr>
              <w:t>50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45D3036E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320EB8" w:rsidRPr="00A237E4" w14:paraId="77CFBC48" w14:textId="77777777" w:rsidTr="004B3489">
        <w:trPr>
          <w:trHeight w:hRule="exact" w:val="548"/>
        </w:trPr>
        <w:tc>
          <w:tcPr>
            <w:tcW w:w="0" w:type="auto"/>
            <w:vMerge/>
            <w:shd w:val="clear" w:color="auto" w:fill="D6E3BC" w:themeFill="accent3" w:themeFillTint="66"/>
          </w:tcPr>
          <w:p w14:paraId="682D092A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</w:p>
        </w:tc>
        <w:tc>
          <w:tcPr>
            <w:tcW w:w="0" w:type="auto"/>
            <w:shd w:val="clear" w:color="auto" w:fill="C2D69B" w:themeFill="accent3" w:themeFillTint="99"/>
          </w:tcPr>
          <w:p w14:paraId="22C580E1" w14:textId="2CD1C44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24-3</w:t>
            </w:r>
            <w:r w:rsidR="002E4A30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 xml:space="preserve"> months</w:t>
            </w:r>
          </w:p>
        </w:tc>
        <w:tc>
          <w:tcPr>
            <w:tcW w:w="1652" w:type="dxa"/>
            <w:shd w:val="clear" w:color="auto" w:fill="C2D69B" w:themeFill="accent3" w:themeFillTint="99"/>
          </w:tcPr>
          <w:p w14:paraId="0DEDEB71" w14:textId="700FB41A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-12:15PM</w:t>
            </w:r>
          </w:p>
        </w:tc>
        <w:tc>
          <w:tcPr>
            <w:tcW w:w="4105" w:type="dxa"/>
            <w:shd w:val="clear" w:color="auto" w:fill="C2D69B" w:themeFill="accent3" w:themeFillTint="99"/>
          </w:tcPr>
          <w:p w14:paraId="257D3D70" w14:textId="2B06C6F8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4B151C">
              <w:rPr>
                <w:rFonts w:ascii="Calibri Light" w:hAnsi="Calibri Light" w:cs="Calibri Light"/>
              </w:rPr>
              <w:t>4</w:t>
            </w:r>
            <w:r w:rsidR="00545652">
              <w:rPr>
                <w:rFonts w:ascii="Calibri Light" w:hAnsi="Calibri Light" w:cs="Calibri Light"/>
              </w:rPr>
              <w:t>5</w:t>
            </w:r>
            <w:r w:rsidR="004B151C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 xml:space="preserve"> (includes lunch and 1 snack)</w:t>
            </w:r>
          </w:p>
          <w:p w14:paraId="7B6E0E43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</w:p>
        </w:tc>
        <w:tc>
          <w:tcPr>
            <w:tcW w:w="1585" w:type="dxa"/>
            <w:shd w:val="clear" w:color="auto" w:fill="C2D69B" w:themeFill="accent3" w:themeFillTint="99"/>
          </w:tcPr>
          <w:p w14:paraId="50AAAC0E" w14:textId="01A18036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545652">
              <w:rPr>
                <w:rFonts w:ascii="Calibri Light" w:hAnsi="Calibri Light" w:cs="Calibri Light"/>
              </w:rPr>
              <w:t>30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482613BB" w14:textId="3E978208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320EB8" w:rsidRPr="00A237E4" w14:paraId="6D072E72" w14:textId="77777777" w:rsidTr="004B3489">
        <w:trPr>
          <w:trHeight w:hRule="exact" w:val="548"/>
        </w:trPr>
        <w:tc>
          <w:tcPr>
            <w:tcW w:w="0" w:type="auto"/>
            <w:vMerge/>
            <w:shd w:val="clear" w:color="auto" w:fill="D6E3BC" w:themeFill="accent3" w:themeFillTint="66"/>
          </w:tcPr>
          <w:p w14:paraId="26675C64" w14:textId="77777777" w:rsidR="00320EB8" w:rsidRPr="001865C3" w:rsidRDefault="00320EB8" w:rsidP="00320EB8">
            <w:pPr>
              <w:ind w:left="686"/>
              <w:rPr>
                <w:rFonts w:ascii="Calibri Light" w:hAnsi="Calibri Light" w:cs="Calibri Light"/>
              </w:rPr>
            </w:pPr>
          </w:p>
        </w:tc>
        <w:tc>
          <w:tcPr>
            <w:tcW w:w="0" w:type="auto"/>
            <w:shd w:val="clear" w:color="auto" w:fill="D6E3BC" w:themeFill="accent3" w:themeFillTint="66"/>
          </w:tcPr>
          <w:p w14:paraId="66502DA3" w14:textId="35FC2F8E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24-3</w:t>
            </w:r>
            <w:r w:rsidR="002E4A30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 xml:space="preserve"> months</w:t>
            </w:r>
          </w:p>
        </w:tc>
        <w:tc>
          <w:tcPr>
            <w:tcW w:w="1652" w:type="dxa"/>
            <w:shd w:val="clear" w:color="auto" w:fill="D6E3BC" w:themeFill="accent3" w:themeFillTint="66"/>
          </w:tcPr>
          <w:p w14:paraId="2CF3A0BB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1:00PM-5:30PM</w:t>
            </w:r>
          </w:p>
        </w:tc>
        <w:tc>
          <w:tcPr>
            <w:tcW w:w="4105" w:type="dxa"/>
            <w:shd w:val="clear" w:color="auto" w:fill="D6E3BC" w:themeFill="accent3" w:themeFillTint="66"/>
          </w:tcPr>
          <w:p w14:paraId="1969E999" w14:textId="56F6D99A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5</w:t>
            </w:r>
            <w:r w:rsidR="000F40D4">
              <w:rPr>
                <w:rFonts w:ascii="Calibri Light" w:hAnsi="Calibri Light" w:cs="Calibri Light"/>
              </w:rPr>
              <w:t>7</w:t>
            </w:r>
            <w:r w:rsidRPr="001865C3">
              <w:rPr>
                <w:rFonts w:ascii="Calibri Light" w:hAnsi="Calibri Light" w:cs="Calibri Light"/>
              </w:rPr>
              <w:t>0 (includes snack only)</w:t>
            </w:r>
          </w:p>
        </w:tc>
        <w:tc>
          <w:tcPr>
            <w:tcW w:w="1585" w:type="dxa"/>
            <w:shd w:val="clear" w:color="auto" w:fill="D6E3BC" w:themeFill="accent3" w:themeFillTint="66"/>
          </w:tcPr>
          <w:p w14:paraId="0F3346E3" w14:textId="31EEF2BD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0F40D4">
              <w:rPr>
                <w:rFonts w:ascii="Calibri Light" w:hAnsi="Calibri Light" w:cs="Calibri Light"/>
              </w:rPr>
              <w:t>40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3D331DB3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4B151C" w:rsidRPr="00A237E4" w14:paraId="61FEA064" w14:textId="77777777" w:rsidTr="004B3489">
        <w:trPr>
          <w:trHeight w:hRule="exact" w:val="548"/>
        </w:trPr>
        <w:tc>
          <w:tcPr>
            <w:tcW w:w="0" w:type="auto"/>
            <w:shd w:val="clear" w:color="auto" w:fill="D6E3BC" w:themeFill="accent3" w:themeFillTint="66"/>
          </w:tcPr>
          <w:p w14:paraId="7EB13AE5" w14:textId="32F91119" w:rsidR="004B151C" w:rsidRPr="001865C3" w:rsidRDefault="004F575D" w:rsidP="004F575D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Half day </w:t>
            </w:r>
            <w:r w:rsidRPr="001865C3">
              <w:rPr>
                <w:rFonts w:ascii="Calibri Light" w:hAnsi="Calibri Light" w:cs="Calibri Light"/>
              </w:rPr>
              <w:t>Toddler</w:t>
            </w:r>
            <w:r>
              <w:rPr>
                <w:rFonts w:ascii="Calibri Light" w:hAnsi="Calibri Light" w:cs="Calibri Light"/>
              </w:rPr>
              <w:t xml:space="preserve"> CCFR rates</w:t>
            </w:r>
          </w:p>
        </w:tc>
        <w:tc>
          <w:tcPr>
            <w:tcW w:w="0" w:type="auto"/>
            <w:shd w:val="clear" w:color="auto" w:fill="C2D69B" w:themeFill="accent3" w:themeFillTint="99"/>
          </w:tcPr>
          <w:p w14:paraId="702D6198" w14:textId="298A71DE" w:rsidR="004B151C" w:rsidRPr="001865C3" w:rsidRDefault="004B151C" w:rsidP="004B151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24-3</w:t>
            </w:r>
            <w:r w:rsidR="002E4A30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 xml:space="preserve"> months</w:t>
            </w:r>
          </w:p>
        </w:tc>
        <w:tc>
          <w:tcPr>
            <w:tcW w:w="1652" w:type="dxa"/>
            <w:shd w:val="clear" w:color="auto" w:fill="C2D69B" w:themeFill="accent3" w:themeFillTint="99"/>
          </w:tcPr>
          <w:p w14:paraId="1805EE8B" w14:textId="23949BEA" w:rsidR="004B151C" w:rsidRPr="001865C3" w:rsidRDefault="004B151C" w:rsidP="004B151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1:00PM-5:30PM</w:t>
            </w:r>
          </w:p>
        </w:tc>
        <w:tc>
          <w:tcPr>
            <w:tcW w:w="4105" w:type="dxa"/>
            <w:shd w:val="clear" w:color="auto" w:fill="C2D69B" w:themeFill="accent3" w:themeFillTint="99"/>
          </w:tcPr>
          <w:p w14:paraId="369D1ABF" w14:textId="394BCC1D" w:rsidR="004B151C" w:rsidRPr="001865C3" w:rsidRDefault="004B151C" w:rsidP="004B151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>
              <w:rPr>
                <w:rFonts w:ascii="Calibri Light" w:hAnsi="Calibri Light" w:cs="Calibri Light"/>
              </w:rPr>
              <w:t>3</w:t>
            </w:r>
            <w:r w:rsidR="000F40D4">
              <w:rPr>
                <w:rFonts w:ascii="Calibri Light" w:hAnsi="Calibri Light" w:cs="Calibri Light"/>
              </w:rPr>
              <w:t>3</w:t>
            </w:r>
            <w:r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 xml:space="preserve"> (includes snack only)</w:t>
            </w:r>
          </w:p>
        </w:tc>
        <w:tc>
          <w:tcPr>
            <w:tcW w:w="1585" w:type="dxa"/>
            <w:shd w:val="clear" w:color="auto" w:fill="C2D69B" w:themeFill="accent3" w:themeFillTint="99"/>
          </w:tcPr>
          <w:p w14:paraId="5DC210D6" w14:textId="3E481C2D" w:rsidR="004B151C" w:rsidRPr="001865C3" w:rsidRDefault="004B151C" w:rsidP="004B151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>
              <w:rPr>
                <w:rFonts w:ascii="Calibri Light" w:hAnsi="Calibri Light" w:cs="Calibri Light"/>
              </w:rPr>
              <w:t>2</w:t>
            </w:r>
            <w:r w:rsidR="000F40D4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4417D978" w14:textId="790CD936" w:rsidR="004B151C" w:rsidRPr="001865C3" w:rsidRDefault="004B151C" w:rsidP="004B151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320EB8" w:rsidRPr="00A237E4" w14:paraId="09B623AD" w14:textId="77777777" w:rsidTr="004B3489">
        <w:trPr>
          <w:trHeight w:hRule="exact" w:val="547"/>
        </w:trPr>
        <w:tc>
          <w:tcPr>
            <w:tcW w:w="0" w:type="auto"/>
            <w:shd w:val="clear" w:color="auto" w:fill="F2DBDB" w:themeFill="accent2" w:themeFillTint="33"/>
          </w:tcPr>
          <w:p w14:paraId="405CD75C" w14:textId="4E1D4D3B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Full-day Preschool</w:t>
            </w:r>
            <w:r w:rsidR="004F575D">
              <w:rPr>
                <w:rFonts w:ascii="Calibri Light" w:hAnsi="Calibri Light" w:cs="Calibri Light"/>
              </w:rPr>
              <w:t xml:space="preserve"> </w:t>
            </w:r>
          </w:p>
        </w:tc>
        <w:tc>
          <w:tcPr>
            <w:tcW w:w="0" w:type="auto"/>
            <w:shd w:val="clear" w:color="auto" w:fill="F2DBDB" w:themeFill="accent2" w:themeFillTint="33"/>
          </w:tcPr>
          <w:p w14:paraId="44BECBAC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3 years to 5 years</w:t>
            </w:r>
          </w:p>
        </w:tc>
        <w:tc>
          <w:tcPr>
            <w:tcW w:w="1652" w:type="dxa"/>
            <w:shd w:val="clear" w:color="auto" w:fill="F2DBDB" w:themeFill="accent2" w:themeFillTint="33"/>
          </w:tcPr>
          <w:p w14:paraId="66986ADC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-5:30PM</w:t>
            </w:r>
          </w:p>
        </w:tc>
        <w:tc>
          <w:tcPr>
            <w:tcW w:w="4105" w:type="dxa"/>
            <w:shd w:val="clear" w:color="auto" w:fill="F2DBDB" w:themeFill="accent2" w:themeFillTint="33"/>
          </w:tcPr>
          <w:p w14:paraId="004870EA" w14:textId="5C03FF9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1</w:t>
            </w:r>
            <w:r w:rsidR="000F40D4">
              <w:rPr>
                <w:rFonts w:ascii="Calibri Light" w:hAnsi="Calibri Light" w:cs="Calibri Light"/>
              </w:rPr>
              <w:t>20</w:t>
            </w:r>
            <w:r w:rsidRPr="001865C3">
              <w:rPr>
                <w:rFonts w:ascii="Calibri Light" w:hAnsi="Calibri Light" w:cs="Calibri Light"/>
              </w:rPr>
              <w:t>0</w:t>
            </w:r>
          </w:p>
        </w:tc>
        <w:tc>
          <w:tcPr>
            <w:tcW w:w="1585" w:type="dxa"/>
            <w:shd w:val="clear" w:color="auto" w:fill="F2DBDB" w:themeFill="accent2" w:themeFillTint="33"/>
          </w:tcPr>
          <w:p w14:paraId="76205F33" w14:textId="284DCFBF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0F40D4">
              <w:rPr>
                <w:rFonts w:ascii="Calibri Light" w:hAnsi="Calibri Light" w:cs="Calibri Light"/>
              </w:rPr>
              <w:t>70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52F12F73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6C52E3" w:rsidRPr="00A237E4" w14:paraId="185767C2" w14:textId="77777777" w:rsidTr="004B3489">
        <w:trPr>
          <w:trHeight w:hRule="exact" w:val="547"/>
        </w:trPr>
        <w:tc>
          <w:tcPr>
            <w:tcW w:w="0" w:type="auto"/>
            <w:shd w:val="clear" w:color="auto" w:fill="E5B8B7" w:themeFill="accent2" w:themeFillTint="66"/>
          </w:tcPr>
          <w:p w14:paraId="2588390C" w14:textId="22D485CA" w:rsidR="006C52E3" w:rsidRPr="001865C3" w:rsidRDefault="006C52E3" w:rsidP="006C52E3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Full-day Preschool</w:t>
            </w:r>
            <w:r>
              <w:rPr>
                <w:rFonts w:ascii="Calibri Light" w:hAnsi="Calibri Light" w:cs="Calibri Light"/>
              </w:rPr>
              <w:t xml:space="preserve"> CCFR rates</w:t>
            </w:r>
          </w:p>
        </w:tc>
        <w:tc>
          <w:tcPr>
            <w:tcW w:w="0" w:type="auto"/>
            <w:shd w:val="clear" w:color="auto" w:fill="E5B8B7" w:themeFill="accent2" w:themeFillTint="66"/>
          </w:tcPr>
          <w:p w14:paraId="7601465E" w14:textId="0679F93B" w:rsidR="006C52E3" w:rsidRPr="001865C3" w:rsidRDefault="006C52E3" w:rsidP="006C52E3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3 years to 5 years</w:t>
            </w:r>
          </w:p>
        </w:tc>
        <w:tc>
          <w:tcPr>
            <w:tcW w:w="1652" w:type="dxa"/>
            <w:shd w:val="clear" w:color="auto" w:fill="E5B8B7" w:themeFill="accent2" w:themeFillTint="66"/>
          </w:tcPr>
          <w:p w14:paraId="29F56927" w14:textId="105B11E5" w:rsidR="006C52E3" w:rsidRPr="001865C3" w:rsidRDefault="006C52E3" w:rsidP="006C52E3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-5:30PM</w:t>
            </w:r>
          </w:p>
        </w:tc>
        <w:tc>
          <w:tcPr>
            <w:tcW w:w="4105" w:type="dxa"/>
            <w:shd w:val="clear" w:color="auto" w:fill="E5B8B7" w:themeFill="accent2" w:themeFillTint="66"/>
          </w:tcPr>
          <w:p w14:paraId="46CFD150" w14:textId="28AB02E2" w:rsidR="006C52E3" w:rsidRPr="001865C3" w:rsidRDefault="006C52E3" w:rsidP="006C52E3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>
              <w:rPr>
                <w:rFonts w:ascii="Calibri Light" w:hAnsi="Calibri Light" w:cs="Calibri Light"/>
              </w:rPr>
              <w:t>7</w:t>
            </w:r>
            <w:r w:rsidR="000F40D4">
              <w:rPr>
                <w:rFonts w:ascii="Calibri Light" w:hAnsi="Calibri Light" w:cs="Calibri Light"/>
              </w:rPr>
              <w:t>3</w:t>
            </w:r>
            <w:r>
              <w:rPr>
                <w:rFonts w:ascii="Calibri Light" w:hAnsi="Calibri Light" w:cs="Calibri Light"/>
              </w:rPr>
              <w:t>5</w:t>
            </w:r>
          </w:p>
        </w:tc>
        <w:tc>
          <w:tcPr>
            <w:tcW w:w="1585" w:type="dxa"/>
            <w:shd w:val="clear" w:color="auto" w:fill="E5B8B7" w:themeFill="accent2" w:themeFillTint="66"/>
          </w:tcPr>
          <w:p w14:paraId="3A10C593" w14:textId="0328543F" w:rsidR="006C52E3" w:rsidRPr="001865C3" w:rsidRDefault="006C52E3" w:rsidP="006C52E3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0F40D4">
              <w:rPr>
                <w:rFonts w:ascii="Calibri Light" w:hAnsi="Calibri Light" w:cs="Calibri Light"/>
              </w:rPr>
              <w:t>40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2D9DC33B" w14:textId="307873D1" w:rsidR="006C52E3" w:rsidRPr="001865C3" w:rsidRDefault="006C52E3" w:rsidP="006C52E3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320EB8" w:rsidRPr="00A237E4" w14:paraId="38CD4273" w14:textId="77777777" w:rsidTr="004B3489">
        <w:trPr>
          <w:trHeight w:hRule="exact" w:val="605"/>
        </w:trPr>
        <w:tc>
          <w:tcPr>
            <w:tcW w:w="0" w:type="auto"/>
            <w:vMerge w:val="restart"/>
            <w:shd w:val="clear" w:color="auto" w:fill="F2DBDB" w:themeFill="accent2" w:themeFillTint="33"/>
          </w:tcPr>
          <w:p w14:paraId="6128DD49" w14:textId="77777777" w:rsidR="00320EB8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Half-day Preschool</w:t>
            </w:r>
          </w:p>
          <w:p w14:paraId="539D2F36" w14:textId="77777777" w:rsidR="004F575D" w:rsidRDefault="004F575D" w:rsidP="00320EB8">
            <w:pPr>
              <w:rPr>
                <w:rFonts w:ascii="Calibri Light" w:hAnsi="Calibri Light" w:cs="Calibri Light"/>
              </w:rPr>
            </w:pPr>
          </w:p>
          <w:p w14:paraId="525D3A00" w14:textId="77777777" w:rsidR="004F575D" w:rsidRDefault="004F575D" w:rsidP="00320EB8">
            <w:pPr>
              <w:rPr>
                <w:rFonts w:ascii="Calibri Light" w:hAnsi="Calibri Light" w:cs="Calibri Light"/>
              </w:rPr>
            </w:pPr>
          </w:p>
          <w:p w14:paraId="3B903EFA" w14:textId="77777777" w:rsidR="004F575D" w:rsidRDefault="004F575D" w:rsidP="00320EB8">
            <w:pPr>
              <w:rPr>
                <w:rFonts w:ascii="Calibri Light" w:hAnsi="Calibri Light" w:cs="Calibri Light"/>
                <w:shd w:val="clear" w:color="auto" w:fill="E5B8B7" w:themeFill="accent2" w:themeFillTint="66"/>
              </w:rPr>
            </w:pPr>
            <w:r w:rsidRPr="004B3489">
              <w:rPr>
                <w:rFonts w:ascii="Calibri Light" w:hAnsi="Calibri Light" w:cs="Calibri Light"/>
                <w:shd w:val="clear" w:color="auto" w:fill="E5B8B7" w:themeFill="accent2" w:themeFillTint="66"/>
              </w:rPr>
              <w:t>Half-day Preschool CCFR rates</w:t>
            </w:r>
          </w:p>
          <w:p w14:paraId="27CCC521" w14:textId="77777777" w:rsidR="004B3489" w:rsidRDefault="004B3489" w:rsidP="004B3489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Half-day Preschool</w:t>
            </w:r>
          </w:p>
          <w:p w14:paraId="2B834F9B" w14:textId="7A2D6BDF" w:rsidR="004B3489" w:rsidRPr="001865C3" w:rsidRDefault="004B3489" w:rsidP="00320EB8">
            <w:pPr>
              <w:rPr>
                <w:rFonts w:ascii="Calibri Light" w:hAnsi="Calibri Light" w:cs="Calibri Light"/>
              </w:rPr>
            </w:pPr>
          </w:p>
        </w:tc>
        <w:tc>
          <w:tcPr>
            <w:tcW w:w="0" w:type="auto"/>
            <w:shd w:val="clear" w:color="auto" w:fill="F2DBDB" w:themeFill="accent2" w:themeFillTint="33"/>
          </w:tcPr>
          <w:p w14:paraId="6791CA25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3 years to 5years</w:t>
            </w:r>
          </w:p>
        </w:tc>
        <w:tc>
          <w:tcPr>
            <w:tcW w:w="1652" w:type="dxa"/>
            <w:shd w:val="clear" w:color="auto" w:fill="F2DBDB" w:themeFill="accent2" w:themeFillTint="33"/>
          </w:tcPr>
          <w:p w14:paraId="2FDA5774" w14:textId="1E426B5D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 -12:15P</w:t>
            </w:r>
          </w:p>
        </w:tc>
        <w:tc>
          <w:tcPr>
            <w:tcW w:w="4105" w:type="dxa"/>
            <w:shd w:val="clear" w:color="auto" w:fill="F2DBDB" w:themeFill="accent2" w:themeFillTint="33"/>
          </w:tcPr>
          <w:p w14:paraId="6659D57B" w14:textId="272BF4F9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6</w:t>
            </w:r>
            <w:r w:rsidR="000F40D4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0 (includes lunch and 1 snack)</w:t>
            </w:r>
          </w:p>
        </w:tc>
        <w:tc>
          <w:tcPr>
            <w:tcW w:w="1585" w:type="dxa"/>
            <w:shd w:val="clear" w:color="auto" w:fill="F2DBDB" w:themeFill="accent2" w:themeFillTint="33"/>
          </w:tcPr>
          <w:p w14:paraId="1F5FAF72" w14:textId="2A4EC3AB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4</w:t>
            </w:r>
            <w:r w:rsidR="000F40D4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34DA6123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4F575D" w:rsidRPr="00A237E4" w14:paraId="2240AF9F" w14:textId="77777777" w:rsidTr="004B3489">
        <w:trPr>
          <w:trHeight w:hRule="exact" w:val="605"/>
        </w:trPr>
        <w:tc>
          <w:tcPr>
            <w:tcW w:w="0" w:type="auto"/>
            <w:vMerge/>
            <w:shd w:val="clear" w:color="auto" w:fill="F2DBDB" w:themeFill="accent2" w:themeFillTint="33"/>
          </w:tcPr>
          <w:p w14:paraId="2FB8B124" w14:textId="77777777" w:rsidR="004F575D" w:rsidRPr="001865C3" w:rsidRDefault="004F575D" w:rsidP="004F575D">
            <w:pPr>
              <w:rPr>
                <w:rFonts w:ascii="Calibri Light" w:hAnsi="Calibri Light" w:cs="Calibri Light"/>
              </w:rPr>
            </w:pPr>
          </w:p>
        </w:tc>
        <w:tc>
          <w:tcPr>
            <w:tcW w:w="0" w:type="auto"/>
            <w:shd w:val="clear" w:color="auto" w:fill="E5B8B7" w:themeFill="accent2" w:themeFillTint="66"/>
          </w:tcPr>
          <w:p w14:paraId="5B707224" w14:textId="042CF055" w:rsidR="004F575D" w:rsidRPr="001865C3" w:rsidRDefault="004F575D" w:rsidP="004F575D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3 years to 5years</w:t>
            </w:r>
          </w:p>
        </w:tc>
        <w:tc>
          <w:tcPr>
            <w:tcW w:w="1652" w:type="dxa"/>
            <w:shd w:val="clear" w:color="auto" w:fill="E5B8B7" w:themeFill="accent2" w:themeFillTint="66"/>
          </w:tcPr>
          <w:p w14:paraId="03D7B489" w14:textId="4B0CA29A" w:rsidR="004F575D" w:rsidRPr="001865C3" w:rsidRDefault="004F575D" w:rsidP="004F575D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7:45AM -12:15P</w:t>
            </w:r>
          </w:p>
        </w:tc>
        <w:tc>
          <w:tcPr>
            <w:tcW w:w="4105" w:type="dxa"/>
            <w:shd w:val="clear" w:color="auto" w:fill="E5B8B7" w:themeFill="accent2" w:themeFillTint="66"/>
          </w:tcPr>
          <w:p w14:paraId="05359D00" w14:textId="07ED0AAF" w:rsidR="004F575D" w:rsidRPr="001865C3" w:rsidRDefault="004F575D" w:rsidP="004F575D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6C52E3">
              <w:rPr>
                <w:rFonts w:ascii="Calibri Light" w:hAnsi="Calibri Light" w:cs="Calibri Light"/>
              </w:rPr>
              <w:t>4</w:t>
            </w:r>
            <w:r w:rsidR="000F40D4">
              <w:rPr>
                <w:rFonts w:ascii="Calibri Light" w:hAnsi="Calibri Light" w:cs="Calibri Light"/>
              </w:rPr>
              <w:t>1</w:t>
            </w:r>
            <w:r w:rsidR="006C52E3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(includes lunch and 1 snack)</w:t>
            </w:r>
          </w:p>
        </w:tc>
        <w:tc>
          <w:tcPr>
            <w:tcW w:w="1585" w:type="dxa"/>
            <w:shd w:val="clear" w:color="auto" w:fill="E5B8B7" w:themeFill="accent2" w:themeFillTint="66"/>
          </w:tcPr>
          <w:p w14:paraId="6C470C0A" w14:textId="6CE5CE27" w:rsidR="004F575D" w:rsidRPr="001865C3" w:rsidRDefault="004F575D" w:rsidP="004F575D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4</w:t>
            </w:r>
            <w:r w:rsidR="000F40D4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/day</w:t>
            </w:r>
          </w:p>
          <w:p w14:paraId="74D4C96F" w14:textId="7CA5DB75" w:rsidR="004F575D" w:rsidRPr="001865C3" w:rsidRDefault="004F575D" w:rsidP="004F575D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320EB8" w:rsidRPr="00A237E4" w14:paraId="2091C4AA" w14:textId="77777777" w:rsidTr="004B3489">
        <w:trPr>
          <w:trHeight w:hRule="exact" w:val="547"/>
        </w:trPr>
        <w:tc>
          <w:tcPr>
            <w:tcW w:w="0" w:type="auto"/>
            <w:vMerge/>
            <w:shd w:val="clear" w:color="auto" w:fill="F2DBDB" w:themeFill="accent2" w:themeFillTint="33"/>
          </w:tcPr>
          <w:p w14:paraId="357AFB3D" w14:textId="77777777" w:rsidR="00320EB8" w:rsidRPr="001865C3" w:rsidRDefault="00320EB8" w:rsidP="00320EB8">
            <w:pPr>
              <w:ind w:left="686"/>
              <w:rPr>
                <w:rFonts w:ascii="Calibri Light" w:hAnsi="Calibri Light" w:cs="Calibri Light"/>
              </w:rPr>
            </w:pPr>
          </w:p>
        </w:tc>
        <w:tc>
          <w:tcPr>
            <w:tcW w:w="0" w:type="auto"/>
            <w:shd w:val="clear" w:color="auto" w:fill="F2DBDB" w:themeFill="accent2" w:themeFillTint="33"/>
          </w:tcPr>
          <w:p w14:paraId="4A05153F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3 years to 5 years</w:t>
            </w:r>
          </w:p>
        </w:tc>
        <w:tc>
          <w:tcPr>
            <w:tcW w:w="1652" w:type="dxa"/>
            <w:shd w:val="clear" w:color="auto" w:fill="F2DBDB" w:themeFill="accent2" w:themeFillTint="33"/>
          </w:tcPr>
          <w:p w14:paraId="400CF3AB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1:00PM -5:30PM</w:t>
            </w:r>
          </w:p>
        </w:tc>
        <w:tc>
          <w:tcPr>
            <w:tcW w:w="4105" w:type="dxa"/>
            <w:shd w:val="clear" w:color="auto" w:fill="F2DBDB" w:themeFill="accent2" w:themeFillTint="33"/>
          </w:tcPr>
          <w:p w14:paraId="4BECC289" w14:textId="17ED0B3F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5</w:t>
            </w:r>
            <w:r w:rsidR="000F40D4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0 (includes snack only)</w:t>
            </w:r>
          </w:p>
        </w:tc>
        <w:tc>
          <w:tcPr>
            <w:tcW w:w="1585" w:type="dxa"/>
            <w:shd w:val="clear" w:color="auto" w:fill="F2DBDB" w:themeFill="accent2" w:themeFillTint="33"/>
          </w:tcPr>
          <w:p w14:paraId="54EFCC52" w14:textId="732A62B5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0F40D4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>0/day</w:t>
            </w:r>
          </w:p>
          <w:p w14:paraId="0E7E5BBB" w14:textId="77777777" w:rsidR="00320EB8" w:rsidRPr="001865C3" w:rsidRDefault="00320EB8" w:rsidP="00320EB8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6C52E3" w:rsidRPr="00A237E4" w14:paraId="4F544648" w14:textId="77777777" w:rsidTr="004B3489">
        <w:trPr>
          <w:trHeight w:hRule="exact" w:val="547"/>
        </w:trPr>
        <w:tc>
          <w:tcPr>
            <w:tcW w:w="0" w:type="auto"/>
            <w:shd w:val="clear" w:color="auto" w:fill="E5B8B7" w:themeFill="accent2" w:themeFillTint="66"/>
          </w:tcPr>
          <w:p w14:paraId="5E8B6804" w14:textId="0ED3EE82" w:rsidR="006C52E3" w:rsidRPr="001865C3" w:rsidRDefault="006C52E3" w:rsidP="006C52E3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Half</w:t>
            </w:r>
            <w:r w:rsidRPr="001865C3">
              <w:rPr>
                <w:rFonts w:ascii="Calibri Light" w:hAnsi="Calibri Light" w:cs="Calibri Light"/>
              </w:rPr>
              <w:t>-day Preschool</w:t>
            </w:r>
            <w:r>
              <w:rPr>
                <w:rFonts w:ascii="Calibri Light" w:hAnsi="Calibri Light" w:cs="Calibri Light"/>
              </w:rPr>
              <w:t xml:space="preserve"> CCFR rates</w:t>
            </w:r>
          </w:p>
        </w:tc>
        <w:tc>
          <w:tcPr>
            <w:tcW w:w="0" w:type="auto"/>
            <w:shd w:val="clear" w:color="auto" w:fill="E5B8B7" w:themeFill="accent2" w:themeFillTint="66"/>
          </w:tcPr>
          <w:p w14:paraId="25224855" w14:textId="08941F7D" w:rsidR="006C52E3" w:rsidRPr="001865C3" w:rsidRDefault="006C52E3" w:rsidP="006C52E3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3 years to 5 years</w:t>
            </w:r>
          </w:p>
        </w:tc>
        <w:tc>
          <w:tcPr>
            <w:tcW w:w="1652" w:type="dxa"/>
            <w:shd w:val="clear" w:color="auto" w:fill="E5B8B7" w:themeFill="accent2" w:themeFillTint="66"/>
          </w:tcPr>
          <w:p w14:paraId="2F3DA76B" w14:textId="3588B4CF" w:rsidR="006C52E3" w:rsidRPr="001865C3" w:rsidRDefault="006C52E3" w:rsidP="006C52E3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Monday to Friday 1:00PM -5:30PM</w:t>
            </w:r>
          </w:p>
        </w:tc>
        <w:tc>
          <w:tcPr>
            <w:tcW w:w="4105" w:type="dxa"/>
            <w:shd w:val="clear" w:color="auto" w:fill="E5B8B7" w:themeFill="accent2" w:themeFillTint="66"/>
          </w:tcPr>
          <w:p w14:paraId="6B4C72BC" w14:textId="1528C140" w:rsidR="006C52E3" w:rsidRPr="001865C3" w:rsidRDefault="006C52E3" w:rsidP="006C52E3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0F40D4">
              <w:rPr>
                <w:rFonts w:ascii="Calibri Light" w:hAnsi="Calibri Light" w:cs="Calibri Light"/>
              </w:rPr>
              <w:t>32</w:t>
            </w:r>
            <w:r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 xml:space="preserve"> (includes snack only)</w:t>
            </w:r>
          </w:p>
        </w:tc>
        <w:tc>
          <w:tcPr>
            <w:tcW w:w="1585" w:type="dxa"/>
            <w:shd w:val="clear" w:color="auto" w:fill="E5B8B7" w:themeFill="accent2" w:themeFillTint="66"/>
          </w:tcPr>
          <w:p w14:paraId="3D93F0D7" w14:textId="3E50E82C" w:rsidR="006C52E3" w:rsidRPr="001865C3" w:rsidRDefault="006C52E3" w:rsidP="006C52E3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</w:t>
            </w:r>
            <w:r w:rsidR="000F40D4">
              <w:rPr>
                <w:rFonts w:ascii="Calibri Light" w:hAnsi="Calibri Light" w:cs="Calibri Light"/>
              </w:rPr>
              <w:t>4</w:t>
            </w:r>
            <w:r w:rsidRPr="001865C3">
              <w:rPr>
                <w:rFonts w:ascii="Calibri Light" w:hAnsi="Calibri Light" w:cs="Calibri Light"/>
              </w:rPr>
              <w:t>0/day</w:t>
            </w:r>
          </w:p>
          <w:p w14:paraId="6EDA7F58" w14:textId="6F8B44F0" w:rsidR="006C52E3" w:rsidRPr="001865C3" w:rsidRDefault="006C52E3" w:rsidP="006C52E3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Space permitting</w:t>
            </w:r>
          </w:p>
        </w:tc>
      </w:tr>
      <w:tr w:rsidR="00320EB8" w:rsidRPr="00A237E4" w14:paraId="24170617" w14:textId="77777777" w:rsidTr="004B3489">
        <w:trPr>
          <w:trHeight w:hRule="exact" w:val="1062"/>
        </w:trPr>
        <w:tc>
          <w:tcPr>
            <w:tcW w:w="0" w:type="auto"/>
            <w:shd w:val="clear" w:color="auto" w:fill="E5DFEC" w:themeFill="accent4" w:themeFillTint="33"/>
          </w:tcPr>
          <w:p w14:paraId="12240EE2" w14:textId="54A28CA9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bookmarkStart w:id="2" w:name="_Hlk104647500"/>
            <w:r w:rsidRPr="004B3489">
              <w:rPr>
                <w:rFonts w:ascii="Calibri Light" w:hAnsi="Calibri Light" w:cs="Calibri Light"/>
                <w:i/>
                <w:iCs/>
              </w:rPr>
              <w:t xml:space="preserve">Junior Kindergarten Care </w:t>
            </w:r>
          </w:p>
        </w:tc>
        <w:tc>
          <w:tcPr>
            <w:tcW w:w="0" w:type="auto"/>
            <w:shd w:val="clear" w:color="auto" w:fill="E5DFEC" w:themeFill="accent4" w:themeFillTint="33"/>
          </w:tcPr>
          <w:p w14:paraId="0C5BB3B8" w14:textId="7777777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4-5-year’s</w:t>
            </w:r>
          </w:p>
        </w:tc>
        <w:tc>
          <w:tcPr>
            <w:tcW w:w="1652" w:type="dxa"/>
            <w:shd w:val="clear" w:color="auto" w:fill="E5DFEC" w:themeFill="accent4" w:themeFillTint="33"/>
          </w:tcPr>
          <w:p w14:paraId="350A557D" w14:textId="7777777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Monday to Friday 7:45AM -8:30AM,</w:t>
            </w:r>
          </w:p>
          <w:p w14:paraId="687E665D" w14:textId="7777777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11:50PM- 1:00PM</w:t>
            </w:r>
          </w:p>
          <w:p w14:paraId="5429E257" w14:textId="7777777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3:20pm- 5:30pm</w:t>
            </w:r>
          </w:p>
        </w:tc>
        <w:tc>
          <w:tcPr>
            <w:tcW w:w="4105" w:type="dxa"/>
            <w:shd w:val="clear" w:color="auto" w:fill="E5DFEC" w:themeFill="accent4" w:themeFillTint="33"/>
          </w:tcPr>
          <w:p w14:paraId="65DCF44D" w14:textId="1163ECC6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8</w:t>
            </w:r>
            <w:r w:rsidR="000F40D4">
              <w:rPr>
                <w:rFonts w:ascii="Calibri Light" w:hAnsi="Calibri Light" w:cs="Calibri Light"/>
                <w:i/>
                <w:iCs/>
              </w:rPr>
              <w:t>2</w:t>
            </w:r>
            <w:r w:rsidRPr="004B3489">
              <w:rPr>
                <w:rFonts w:ascii="Calibri Light" w:hAnsi="Calibri Light" w:cs="Calibri Light"/>
                <w:i/>
                <w:iCs/>
              </w:rPr>
              <w:t>0 (includes lunch and 1 snack)</w:t>
            </w:r>
          </w:p>
        </w:tc>
        <w:tc>
          <w:tcPr>
            <w:tcW w:w="1585" w:type="dxa"/>
            <w:shd w:val="clear" w:color="auto" w:fill="E5DFEC" w:themeFill="accent4" w:themeFillTint="33"/>
          </w:tcPr>
          <w:p w14:paraId="68951FDD" w14:textId="3EEE3AE1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5</w:t>
            </w:r>
            <w:r w:rsidR="000F40D4">
              <w:rPr>
                <w:rFonts w:ascii="Calibri Light" w:hAnsi="Calibri Light" w:cs="Calibri Light"/>
                <w:i/>
                <w:iCs/>
              </w:rPr>
              <w:t>5</w:t>
            </w:r>
            <w:r w:rsidRPr="004B3489">
              <w:rPr>
                <w:rFonts w:ascii="Calibri Light" w:hAnsi="Calibri Light" w:cs="Calibri Light"/>
                <w:i/>
                <w:iCs/>
              </w:rPr>
              <w:t>/day</w:t>
            </w:r>
          </w:p>
          <w:p w14:paraId="3BF43EB9" w14:textId="7777777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Space permitting</w:t>
            </w:r>
          </w:p>
        </w:tc>
      </w:tr>
      <w:bookmarkEnd w:id="2"/>
      <w:tr w:rsidR="005B39D4" w:rsidRPr="001865C3" w14:paraId="7492CE33" w14:textId="77777777" w:rsidTr="004B3489">
        <w:trPr>
          <w:trHeight w:hRule="exact" w:val="1062"/>
        </w:trPr>
        <w:tc>
          <w:tcPr>
            <w:tcW w:w="0" w:type="auto"/>
            <w:shd w:val="clear" w:color="auto" w:fill="CCC0D9" w:themeFill="accent4" w:themeFillTint="66"/>
          </w:tcPr>
          <w:p w14:paraId="64388C39" w14:textId="68ABF93D" w:rsidR="005B39D4" w:rsidRPr="004B3489" w:rsidRDefault="005B39D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 xml:space="preserve">Junior Kindergarten Care CCFR rates </w:t>
            </w:r>
          </w:p>
        </w:tc>
        <w:tc>
          <w:tcPr>
            <w:tcW w:w="0" w:type="auto"/>
            <w:shd w:val="clear" w:color="auto" w:fill="CCC0D9" w:themeFill="accent4" w:themeFillTint="66"/>
          </w:tcPr>
          <w:p w14:paraId="68684CFB" w14:textId="77777777" w:rsidR="005B39D4" w:rsidRPr="004B3489" w:rsidRDefault="005B39D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4-5-year’s</w:t>
            </w:r>
          </w:p>
        </w:tc>
        <w:tc>
          <w:tcPr>
            <w:tcW w:w="1652" w:type="dxa"/>
            <w:shd w:val="clear" w:color="auto" w:fill="CCC0D9" w:themeFill="accent4" w:themeFillTint="66"/>
          </w:tcPr>
          <w:p w14:paraId="045E3711" w14:textId="77777777" w:rsidR="005B39D4" w:rsidRPr="004B3489" w:rsidRDefault="005B39D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Monday to Friday 7:45AM -8:30AM,</w:t>
            </w:r>
          </w:p>
          <w:p w14:paraId="2D7340A6" w14:textId="77777777" w:rsidR="005B39D4" w:rsidRPr="004B3489" w:rsidRDefault="005B39D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11:50PM- 1:00PM</w:t>
            </w:r>
          </w:p>
          <w:p w14:paraId="3983DFFF" w14:textId="77777777" w:rsidR="005B39D4" w:rsidRPr="004B3489" w:rsidRDefault="005B39D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3:20pm- 5:30pm</w:t>
            </w:r>
          </w:p>
        </w:tc>
        <w:tc>
          <w:tcPr>
            <w:tcW w:w="4105" w:type="dxa"/>
            <w:shd w:val="clear" w:color="auto" w:fill="CCC0D9" w:themeFill="accent4" w:themeFillTint="66"/>
          </w:tcPr>
          <w:p w14:paraId="1334FC40" w14:textId="42DE26E1" w:rsidR="005B39D4" w:rsidRPr="004B3489" w:rsidRDefault="005B39D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6</w:t>
            </w:r>
            <w:r w:rsidR="000F40D4">
              <w:rPr>
                <w:rFonts w:ascii="Calibri Light" w:hAnsi="Calibri Light" w:cs="Calibri Light"/>
                <w:i/>
                <w:iCs/>
              </w:rPr>
              <w:t>5</w:t>
            </w:r>
            <w:r w:rsidRPr="004B3489">
              <w:rPr>
                <w:rFonts w:ascii="Calibri Light" w:hAnsi="Calibri Light" w:cs="Calibri Light"/>
                <w:i/>
                <w:iCs/>
              </w:rPr>
              <w:t>5 (includes lunch and 1 snack)</w:t>
            </w:r>
          </w:p>
        </w:tc>
        <w:tc>
          <w:tcPr>
            <w:tcW w:w="1585" w:type="dxa"/>
            <w:shd w:val="clear" w:color="auto" w:fill="CCC0D9" w:themeFill="accent4" w:themeFillTint="66"/>
          </w:tcPr>
          <w:p w14:paraId="72BDE915" w14:textId="761D832A" w:rsidR="005B39D4" w:rsidRPr="004B3489" w:rsidRDefault="005B39D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</w:t>
            </w:r>
            <w:r w:rsidR="008F04A4" w:rsidRPr="004B3489">
              <w:rPr>
                <w:rFonts w:ascii="Calibri Light" w:hAnsi="Calibri Light" w:cs="Calibri Light"/>
                <w:i/>
                <w:iCs/>
              </w:rPr>
              <w:t>4</w:t>
            </w:r>
            <w:r w:rsidR="000F40D4">
              <w:rPr>
                <w:rFonts w:ascii="Calibri Light" w:hAnsi="Calibri Light" w:cs="Calibri Light"/>
                <w:i/>
                <w:iCs/>
              </w:rPr>
              <w:t>5</w:t>
            </w:r>
            <w:r w:rsidRPr="004B3489">
              <w:rPr>
                <w:rFonts w:ascii="Calibri Light" w:hAnsi="Calibri Light" w:cs="Calibri Light"/>
                <w:i/>
                <w:iCs/>
              </w:rPr>
              <w:t>/day</w:t>
            </w:r>
          </w:p>
          <w:p w14:paraId="7AA3AF8E" w14:textId="77777777" w:rsidR="005B39D4" w:rsidRPr="004B3489" w:rsidRDefault="005B39D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Space permitting</w:t>
            </w:r>
          </w:p>
        </w:tc>
      </w:tr>
      <w:tr w:rsidR="008F04A4" w:rsidRPr="001865C3" w14:paraId="45FC1C1C" w14:textId="77777777" w:rsidTr="004B3489">
        <w:trPr>
          <w:trHeight w:hRule="exact" w:val="556"/>
        </w:trPr>
        <w:tc>
          <w:tcPr>
            <w:tcW w:w="0" w:type="auto"/>
            <w:shd w:val="clear" w:color="auto" w:fill="E5DFEC" w:themeFill="accent4" w:themeFillTint="33"/>
          </w:tcPr>
          <w:p w14:paraId="535FC4D0" w14:textId="77777777" w:rsidR="008F04A4" w:rsidRPr="004B3489" w:rsidRDefault="008F04A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 xml:space="preserve">Junior Kindergarten After School </w:t>
            </w:r>
          </w:p>
        </w:tc>
        <w:tc>
          <w:tcPr>
            <w:tcW w:w="0" w:type="auto"/>
            <w:shd w:val="clear" w:color="auto" w:fill="E5DFEC" w:themeFill="accent4" w:themeFillTint="33"/>
          </w:tcPr>
          <w:p w14:paraId="1C0E3DAD" w14:textId="77777777" w:rsidR="008F04A4" w:rsidRPr="004B3489" w:rsidRDefault="008F04A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4-5-year’s</w:t>
            </w:r>
          </w:p>
        </w:tc>
        <w:tc>
          <w:tcPr>
            <w:tcW w:w="1652" w:type="dxa"/>
            <w:shd w:val="clear" w:color="auto" w:fill="E5DFEC" w:themeFill="accent4" w:themeFillTint="33"/>
          </w:tcPr>
          <w:p w14:paraId="6960CEB7" w14:textId="77777777" w:rsidR="008F04A4" w:rsidRPr="004B3489" w:rsidRDefault="008F04A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Monday to Friday</w:t>
            </w:r>
          </w:p>
          <w:p w14:paraId="41E73D83" w14:textId="77777777" w:rsidR="008F04A4" w:rsidRPr="004B3489" w:rsidRDefault="008F04A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3:20pm- 5:30pm</w:t>
            </w:r>
          </w:p>
        </w:tc>
        <w:tc>
          <w:tcPr>
            <w:tcW w:w="4105" w:type="dxa"/>
            <w:shd w:val="clear" w:color="auto" w:fill="E5DFEC" w:themeFill="accent4" w:themeFillTint="33"/>
          </w:tcPr>
          <w:p w14:paraId="5F2FAE2B" w14:textId="120BBBDB" w:rsidR="008F04A4" w:rsidRPr="004B3489" w:rsidRDefault="008F04A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5</w:t>
            </w:r>
            <w:r w:rsidR="000F40D4">
              <w:rPr>
                <w:rFonts w:ascii="Calibri Light" w:hAnsi="Calibri Light" w:cs="Calibri Light"/>
                <w:i/>
                <w:iCs/>
              </w:rPr>
              <w:t>5</w:t>
            </w:r>
            <w:r w:rsidRPr="004B3489">
              <w:rPr>
                <w:rFonts w:ascii="Calibri Light" w:hAnsi="Calibri Light" w:cs="Calibri Light"/>
                <w:i/>
                <w:iCs/>
              </w:rPr>
              <w:t>0 (includes 1 snack)</w:t>
            </w:r>
          </w:p>
        </w:tc>
        <w:tc>
          <w:tcPr>
            <w:tcW w:w="1585" w:type="dxa"/>
            <w:shd w:val="clear" w:color="auto" w:fill="E5DFEC" w:themeFill="accent4" w:themeFillTint="33"/>
          </w:tcPr>
          <w:p w14:paraId="433990D2" w14:textId="12A8B91F" w:rsidR="008F04A4" w:rsidRPr="004B3489" w:rsidRDefault="008F04A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</w:t>
            </w:r>
            <w:r w:rsidR="000F40D4">
              <w:rPr>
                <w:rFonts w:ascii="Calibri Light" w:hAnsi="Calibri Light" w:cs="Calibri Light"/>
                <w:i/>
                <w:iCs/>
              </w:rPr>
              <w:t>50</w:t>
            </w:r>
            <w:r w:rsidRPr="004B3489">
              <w:rPr>
                <w:rFonts w:ascii="Calibri Light" w:hAnsi="Calibri Light" w:cs="Calibri Light"/>
                <w:i/>
                <w:iCs/>
              </w:rPr>
              <w:t>/day</w:t>
            </w:r>
          </w:p>
          <w:p w14:paraId="1275A308" w14:textId="77777777" w:rsidR="008F04A4" w:rsidRPr="004B3489" w:rsidRDefault="008F04A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Space permitting</w:t>
            </w:r>
          </w:p>
        </w:tc>
      </w:tr>
      <w:tr w:rsidR="004B3489" w:rsidRPr="00A237E4" w14:paraId="33108A1F" w14:textId="77777777" w:rsidTr="004B3489">
        <w:trPr>
          <w:trHeight w:hRule="exact" w:val="556"/>
        </w:trPr>
        <w:tc>
          <w:tcPr>
            <w:tcW w:w="0" w:type="auto"/>
            <w:shd w:val="clear" w:color="auto" w:fill="CCC0D9" w:themeFill="accent4" w:themeFillTint="66"/>
          </w:tcPr>
          <w:p w14:paraId="225173C1" w14:textId="112E8C5B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bookmarkStart w:id="3" w:name="_Hlk104647578"/>
            <w:r w:rsidRPr="004B3489">
              <w:rPr>
                <w:rFonts w:ascii="Calibri Light" w:hAnsi="Calibri Light" w:cs="Calibri Light"/>
                <w:i/>
                <w:iCs/>
              </w:rPr>
              <w:t xml:space="preserve">Junior Kindergarten After School </w:t>
            </w:r>
            <w:r w:rsidR="008F04A4" w:rsidRPr="004B3489">
              <w:rPr>
                <w:rFonts w:ascii="Calibri Light" w:hAnsi="Calibri Light" w:cs="Calibri Light"/>
                <w:i/>
                <w:iCs/>
              </w:rPr>
              <w:t>CCFR rates</w:t>
            </w:r>
          </w:p>
        </w:tc>
        <w:tc>
          <w:tcPr>
            <w:tcW w:w="0" w:type="auto"/>
            <w:shd w:val="clear" w:color="auto" w:fill="CCC0D9" w:themeFill="accent4" w:themeFillTint="66"/>
          </w:tcPr>
          <w:p w14:paraId="29D26CF6" w14:textId="7777777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4-5-year’s</w:t>
            </w:r>
          </w:p>
        </w:tc>
        <w:tc>
          <w:tcPr>
            <w:tcW w:w="1652" w:type="dxa"/>
            <w:shd w:val="clear" w:color="auto" w:fill="CCC0D9" w:themeFill="accent4" w:themeFillTint="66"/>
          </w:tcPr>
          <w:p w14:paraId="08AAD58A" w14:textId="7777777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Monday to Friday</w:t>
            </w:r>
          </w:p>
          <w:p w14:paraId="1CCEBD24" w14:textId="7777777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3:20pm- 5:30pm</w:t>
            </w:r>
          </w:p>
        </w:tc>
        <w:tc>
          <w:tcPr>
            <w:tcW w:w="4105" w:type="dxa"/>
            <w:shd w:val="clear" w:color="auto" w:fill="CCC0D9" w:themeFill="accent4" w:themeFillTint="66"/>
          </w:tcPr>
          <w:p w14:paraId="423AD5C9" w14:textId="7FEA6763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</w:t>
            </w:r>
            <w:r w:rsidR="008F04A4" w:rsidRPr="004B3489">
              <w:rPr>
                <w:rFonts w:ascii="Calibri Light" w:hAnsi="Calibri Light" w:cs="Calibri Light"/>
                <w:i/>
                <w:iCs/>
              </w:rPr>
              <w:t>3</w:t>
            </w:r>
            <w:r w:rsidR="000F40D4">
              <w:rPr>
                <w:rFonts w:ascii="Calibri Light" w:hAnsi="Calibri Light" w:cs="Calibri Light"/>
                <w:i/>
                <w:iCs/>
              </w:rPr>
              <w:t>8</w:t>
            </w:r>
            <w:r w:rsidR="008F04A4" w:rsidRPr="004B3489">
              <w:rPr>
                <w:rFonts w:ascii="Calibri Light" w:hAnsi="Calibri Light" w:cs="Calibri Light"/>
                <w:i/>
                <w:iCs/>
              </w:rPr>
              <w:t>5</w:t>
            </w:r>
            <w:r w:rsidRPr="004B3489">
              <w:rPr>
                <w:rFonts w:ascii="Calibri Light" w:hAnsi="Calibri Light" w:cs="Calibri Light"/>
                <w:i/>
                <w:iCs/>
              </w:rPr>
              <w:t xml:space="preserve"> (includes 1 snack)</w:t>
            </w:r>
          </w:p>
        </w:tc>
        <w:tc>
          <w:tcPr>
            <w:tcW w:w="1585" w:type="dxa"/>
            <w:shd w:val="clear" w:color="auto" w:fill="CCC0D9" w:themeFill="accent4" w:themeFillTint="66"/>
          </w:tcPr>
          <w:p w14:paraId="66285356" w14:textId="3482973D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</w:t>
            </w:r>
            <w:r w:rsidR="000F40D4">
              <w:rPr>
                <w:rFonts w:ascii="Calibri Light" w:hAnsi="Calibri Light" w:cs="Calibri Light"/>
                <w:i/>
                <w:iCs/>
              </w:rPr>
              <w:t>30</w:t>
            </w:r>
            <w:r w:rsidRPr="004B3489">
              <w:rPr>
                <w:rFonts w:ascii="Calibri Light" w:hAnsi="Calibri Light" w:cs="Calibri Light"/>
                <w:i/>
                <w:iCs/>
              </w:rPr>
              <w:t>/day</w:t>
            </w:r>
          </w:p>
          <w:p w14:paraId="341209D9" w14:textId="7777777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Space permitting</w:t>
            </w:r>
          </w:p>
        </w:tc>
      </w:tr>
      <w:tr w:rsidR="00320EB8" w:rsidRPr="00A237E4" w14:paraId="5CA8BA89" w14:textId="77777777" w:rsidTr="004B3489">
        <w:trPr>
          <w:trHeight w:hRule="exact" w:val="772"/>
        </w:trPr>
        <w:tc>
          <w:tcPr>
            <w:tcW w:w="0" w:type="auto"/>
            <w:shd w:val="clear" w:color="auto" w:fill="E5DFEC" w:themeFill="accent4" w:themeFillTint="33"/>
          </w:tcPr>
          <w:p w14:paraId="1C8F9B42" w14:textId="7777777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bookmarkStart w:id="4" w:name="_Hlk104647719"/>
            <w:bookmarkEnd w:id="3"/>
            <w:r w:rsidRPr="004B3489">
              <w:rPr>
                <w:rFonts w:ascii="Calibri Light" w:hAnsi="Calibri Light" w:cs="Calibri Light"/>
                <w:i/>
                <w:iCs/>
              </w:rPr>
              <w:t xml:space="preserve">Junior Kindergarten Morning/Lunch </w:t>
            </w:r>
          </w:p>
        </w:tc>
        <w:tc>
          <w:tcPr>
            <w:tcW w:w="0" w:type="auto"/>
            <w:shd w:val="clear" w:color="auto" w:fill="E5DFEC" w:themeFill="accent4" w:themeFillTint="33"/>
          </w:tcPr>
          <w:p w14:paraId="4C43FE34" w14:textId="7777777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4-5-year’s</w:t>
            </w:r>
          </w:p>
        </w:tc>
        <w:tc>
          <w:tcPr>
            <w:tcW w:w="1652" w:type="dxa"/>
            <w:shd w:val="clear" w:color="auto" w:fill="E5DFEC" w:themeFill="accent4" w:themeFillTint="33"/>
          </w:tcPr>
          <w:p w14:paraId="677BF8D0" w14:textId="7777777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Monday to Friday 7:45AM -8:30AM,</w:t>
            </w:r>
          </w:p>
          <w:p w14:paraId="1A05414B" w14:textId="7777777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11:50PM- 1:00PM</w:t>
            </w:r>
          </w:p>
        </w:tc>
        <w:tc>
          <w:tcPr>
            <w:tcW w:w="4105" w:type="dxa"/>
            <w:shd w:val="clear" w:color="auto" w:fill="E5DFEC" w:themeFill="accent4" w:themeFillTint="33"/>
          </w:tcPr>
          <w:p w14:paraId="56A6AC24" w14:textId="6F4F9F5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4</w:t>
            </w:r>
            <w:r w:rsidR="000F40D4">
              <w:rPr>
                <w:rFonts w:ascii="Calibri Light" w:hAnsi="Calibri Light" w:cs="Calibri Light"/>
                <w:i/>
                <w:iCs/>
              </w:rPr>
              <w:t>60</w:t>
            </w:r>
            <w:r w:rsidRPr="004B3489">
              <w:rPr>
                <w:rFonts w:ascii="Calibri Light" w:hAnsi="Calibri Light" w:cs="Calibri Light"/>
                <w:i/>
                <w:iCs/>
              </w:rPr>
              <w:t xml:space="preserve"> (includes Lunch)</w:t>
            </w:r>
          </w:p>
        </w:tc>
        <w:tc>
          <w:tcPr>
            <w:tcW w:w="1585" w:type="dxa"/>
            <w:shd w:val="clear" w:color="auto" w:fill="E5DFEC" w:themeFill="accent4" w:themeFillTint="33"/>
          </w:tcPr>
          <w:p w14:paraId="5326CF5F" w14:textId="27E5345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4</w:t>
            </w:r>
            <w:r w:rsidR="000F40D4">
              <w:rPr>
                <w:rFonts w:ascii="Calibri Light" w:hAnsi="Calibri Light" w:cs="Calibri Light"/>
                <w:i/>
                <w:iCs/>
              </w:rPr>
              <w:t>5</w:t>
            </w:r>
            <w:r w:rsidRPr="004B3489">
              <w:rPr>
                <w:rFonts w:ascii="Calibri Light" w:hAnsi="Calibri Light" w:cs="Calibri Light"/>
                <w:i/>
                <w:iCs/>
              </w:rPr>
              <w:t>/day</w:t>
            </w:r>
          </w:p>
          <w:p w14:paraId="12EE57BD" w14:textId="77777777" w:rsidR="00320EB8" w:rsidRPr="004B3489" w:rsidRDefault="00320EB8" w:rsidP="00320EB8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Space permitting</w:t>
            </w:r>
          </w:p>
        </w:tc>
      </w:tr>
      <w:tr w:rsidR="008F04A4" w:rsidRPr="001865C3" w14:paraId="1E459577" w14:textId="77777777" w:rsidTr="004B3489">
        <w:trPr>
          <w:trHeight w:hRule="exact" w:val="772"/>
        </w:trPr>
        <w:tc>
          <w:tcPr>
            <w:tcW w:w="0" w:type="auto"/>
            <w:shd w:val="clear" w:color="auto" w:fill="CCC0D9" w:themeFill="accent4" w:themeFillTint="66"/>
          </w:tcPr>
          <w:p w14:paraId="14C1EBC8" w14:textId="4A83E373" w:rsidR="008F04A4" w:rsidRPr="004B3489" w:rsidRDefault="008F04A4" w:rsidP="002C202C">
            <w:pPr>
              <w:rPr>
                <w:rFonts w:ascii="Calibri Light" w:hAnsi="Calibri Light" w:cs="Calibri Light"/>
                <w:i/>
                <w:iCs/>
              </w:rPr>
            </w:pPr>
            <w:bookmarkStart w:id="5" w:name="_Hlk104647959"/>
            <w:bookmarkEnd w:id="4"/>
            <w:r w:rsidRPr="004B3489">
              <w:rPr>
                <w:rFonts w:ascii="Calibri Light" w:hAnsi="Calibri Light" w:cs="Calibri Light"/>
                <w:i/>
                <w:iCs/>
              </w:rPr>
              <w:t xml:space="preserve">Junior Kindergarten Morning/Lunch </w:t>
            </w:r>
            <w:r w:rsidR="004B3489" w:rsidRPr="004B3489">
              <w:rPr>
                <w:rFonts w:ascii="Calibri Light" w:hAnsi="Calibri Light" w:cs="Calibri Light"/>
                <w:i/>
                <w:iCs/>
              </w:rPr>
              <w:t>CCFR</w:t>
            </w:r>
          </w:p>
        </w:tc>
        <w:tc>
          <w:tcPr>
            <w:tcW w:w="0" w:type="auto"/>
            <w:shd w:val="clear" w:color="auto" w:fill="CCC0D9" w:themeFill="accent4" w:themeFillTint="66"/>
          </w:tcPr>
          <w:p w14:paraId="6E7F1E9C" w14:textId="77777777" w:rsidR="008F04A4" w:rsidRPr="004B3489" w:rsidRDefault="008F04A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4-5-year’s</w:t>
            </w:r>
          </w:p>
        </w:tc>
        <w:tc>
          <w:tcPr>
            <w:tcW w:w="1652" w:type="dxa"/>
            <w:shd w:val="clear" w:color="auto" w:fill="CCC0D9" w:themeFill="accent4" w:themeFillTint="66"/>
          </w:tcPr>
          <w:p w14:paraId="1DC64767" w14:textId="77777777" w:rsidR="008F04A4" w:rsidRPr="004B3489" w:rsidRDefault="008F04A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Monday to Friday 7:45AM -8:30AM,</w:t>
            </w:r>
          </w:p>
          <w:p w14:paraId="5AADF04A" w14:textId="77777777" w:rsidR="008F04A4" w:rsidRPr="004B3489" w:rsidRDefault="008F04A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11:50PM- 1:00PM</w:t>
            </w:r>
          </w:p>
        </w:tc>
        <w:tc>
          <w:tcPr>
            <w:tcW w:w="4105" w:type="dxa"/>
            <w:shd w:val="clear" w:color="auto" w:fill="CCC0D9" w:themeFill="accent4" w:themeFillTint="66"/>
          </w:tcPr>
          <w:p w14:paraId="5DE837B9" w14:textId="3EBAC883" w:rsidR="008F04A4" w:rsidRPr="004B3489" w:rsidRDefault="008F04A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</w:t>
            </w:r>
            <w:r w:rsidR="004B3489" w:rsidRPr="004B3489">
              <w:rPr>
                <w:rFonts w:ascii="Calibri Light" w:hAnsi="Calibri Light" w:cs="Calibri Light"/>
                <w:i/>
                <w:iCs/>
              </w:rPr>
              <w:t>2</w:t>
            </w:r>
            <w:r w:rsidR="000F40D4">
              <w:rPr>
                <w:rFonts w:ascii="Calibri Light" w:hAnsi="Calibri Light" w:cs="Calibri Light"/>
                <w:i/>
                <w:iCs/>
              </w:rPr>
              <w:t>95</w:t>
            </w:r>
            <w:r w:rsidRPr="004B3489">
              <w:rPr>
                <w:rFonts w:ascii="Calibri Light" w:hAnsi="Calibri Light" w:cs="Calibri Light"/>
                <w:i/>
                <w:iCs/>
              </w:rPr>
              <w:t xml:space="preserve"> (includes Lunch)</w:t>
            </w:r>
          </w:p>
        </w:tc>
        <w:tc>
          <w:tcPr>
            <w:tcW w:w="1585" w:type="dxa"/>
            <w:shd w:val="clear" w:color="auto" w:fill="CCC0D9" w:themeFill="accent4" w:themeFillTint="66"/>
          </w:tcPr>
          <w:p w14:paraId="30AEA32D" w14:textId="1E6C564D" w:rsidR="008F04A4" w:rsidRPr="004B3489" w:rsidRDefault="008F04A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4</w:t>
            </w:r>
            <w:r w:rsidR="000F40D4">
              <w:rPr>
                <w:rFonts w:ascii="Calibri Light" w:hAnsi="Calibri Light" w:cs="Calibri Light"/>
                <w:i/>
                <w:iCs/>
              </w:rPr>
              <w:t>5</w:t>
            </w:r>
            <w:r w:rsidRPr="004B3489">
              <w:rPr>
                <w:rFonts w:ascii="Calibri Light" w:hAnsi="Calibri Light" w:cs="Calibri Light"/>
                <w:i/>
                <w:iCs/>
              </w:rPr>
              <w:t>/day</w:t>
            </w:r>
          </w:p>
          <w:p w14:paraId="36B6CF90" w14:textId="77777777" w:rsidR="008F04A4" w:rsidRPr="004B3489" w:rsidRDefault="008F04A4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Space permitting</w:t>
            </w:r>
          </w:p>
        </w:tc>
      </w:tr>
      <w:bookmarkEnd w:id="5"/>
      <w:tr w:rsidR="00C314A5" w:rsidRPr="001865C3" w14:paraId="6FE55FB7" w14:textId="77777777" w:rsidTr="004B3489">
        <w:trPr>
          <w:trHeight w:hRule="exact" w:val="772"/>
        </w:trPr>
        <w:tc>
          <w:tcPr>
            <w:tcW w:w="0" w:type="auto"/>
            <w:shd w:val="clear" w:color="auto" w:fill="CCC0D9" w:themeFill="accent4" w:themeFillTint="66"/>
          </w:tcPr>
          <w:p w14:paraId="4FFB3451" w14:textId="26DA5AD7" w:rsidR="00C314A5" w:rsidRPr="004B3489" w:rsidRDefault="00C314A5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Junior Kindergarten Lunch</w:t>
            </w:r>
            <w:r w:rsidR="004B3489" w:rsidRPr="004B3489">
              <w:rPr>
                <w:rFonts w:ascii="Calibri Light" w:hAnsi="Calibri Light" w:cs="Calibri Light"/>
                <w:i/>
                <w:iCs/>
              </w:rPr>
              <w:t xml:space="preserve"> CCFR</w:t>
            </w:r>
            <w:r w:rsidRPr="004B3489">
              <w:rPr>
                <w:rFonts w:ascii="Calibri Light" w:hAnsi="Calibri Light" w:cs="Calibri Light"/>
                <w:i/>
                <w:iCs/>
              </w:rPr>
              <w:t xml:space="preserve"> </w:t>
            </w:r>
          </w:p>
        </w:tc>
        <w:tc>
          <w:tcPr>
            <w:tcW w:w="0" w:type="auto"/>
            <w:shd w:val="clear" w:color="auto" w:fill="CCC0D9" w:themeFill="accent4" w:themeFillTint="66"/>
          </w:tcPr>
          <w:p w14:paraId="7312E17D" w14:textId="77777777" w:rsidR="00C314A5" w:rsidRPr="004B3489" w:rsidRDefault="00C314A5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4-5-year’s</w:t>
            </w:r>
          </w:p>
        </w:tc>
        <w:tc>
          <w:tcPr>
            <w:tcW w:w="1652" w:type="dxa"/>
            <w:shd w:val="clear" w:color="auto" w:fill="CCC0D9" w:themeFill="accent4" w:themeFillTint="66"/>
          </w:tcPr>
          <w:p w14:paraId="36615EFD" w14:textId="0BCE21B0" w:rsidR="00C314A5" w:rsidRPr="004B3489" w:rsidRDefault="00C314A5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 xml:space="preserve">Monday to Friday </w:t>
            </w:r>
          </w:p>
          <w:p w14:paraId="5085DD03" w14:textId="77777777" w:rsidR="00C314A5" w:rsidRPr="004B3489" w:rsidRDefault="00C314A5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11:50PM- 1:00PM</w:t>
            </w:r>
          </w:p>
        </w:tc>
        <w:tc>
          <w:tcPr>
            <w:tcW w:w="4105" w:type="dxa"/>
            <w:shd w:val="clear" w:color="auto" w:fill="CCC0D9" w:themeFill="accent4" w:themeFillTint="66"/>
          </w:tcPr>
          <w:p w14:paraId="3A7C9268" w14:textId="5BAF7173" w:rsidR="00C314A5" w:rsidRPr="004B3489" w:rsidRDefault="00C314A5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1</w:t>
            </w:r>
            <w:r w:rsidR="000F40D4">
              <w:rPr>
                <w:rFonts w:ascii="Calibri Light" w:hAnsi="Calibri Light" w:cs="Calibri Light"/>
                <w:i/>
                <w:iCs/>
              </w:rPr>
              <w:t>15</w:t>
            </w:r>
            <w:r w:rsidRPr="004B3489">
              <w:rPr>
                <w:rFonts w:ascii="Calibri Light" w:hAnsi="Calibri Light" w:cs="Calibri Light"/>
                <w:i/>
                <w:iCs/>
              </w:rPr>
              <w:t xml:space="preserve"> (includes Lunch)</w:t>
            </w:r>
          </w:p>
        </w:tc>
        <w:tc>
          <w:tcPr>
            <w:tcW w:w="1585" w:type="dxa"/>
            <w:shd w:val="clear" w:color="auto" w:fill="CCC0D9" w:themeFill="accent4" w:themeFillTint="66"/>
          </w:tcPr>
          <w:p w14:paraId="58098336" w14:textId="3E87F721" w:rsidR="00C314A5" w:rsidRPr="004B3489" w:rsidRDefault="00C314A5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2</w:t>
            </w:r>
            <w:r w:rsidR="000F40D4">
              <w:rPr>
                <w:rFonts w:ascii="Calibri Light" w:hAnsi="Calibri Light" w:cs="Calibri Light"/>
                <w:i/>
                <w:iCs/>
              </w:rPr>
              <w:t>5</w:t>
            </w:r>
            <w:r w:rsidRPr="004B3489">
              <w:rPr>
                <w:rFonts w:ascii="Calibri Light" w:hAnsi="Calibri Light" w:cs="Calibri Light"/>
                <w:i/>
                <w:iCs/>
              </w:rPr>
              <w:t>/day</w:t>
            </w:r>
          </w:p>
          <w:p w14:paraId="7FFB89E0" w14:textId="77777777" w:rsidR="00C314A5" w:rsidRPr="004B3489" w:rsidRDefault="00C314A5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Space permitting</w:t>
            </w:r>
          </w:p>
        </w:tc>
      </w:tr>
      <w:tr w:rsidR="00C314A5" w:rsidRPr="001865C3" w14:paraId="3575511E" w14:textId="77777777" w:rsidTr="002C202C">
        <w:trPr>
          <w:trHeight w:hRule="exact" w:val="230"/>
        </w:trPr>
        <w:tc>
          <w:tcPr>
            <w:tcW w:w="0" w:type="auto"/>
            <w:vMerge w:val="restart"/>
            <w:shd w:val="clear" w:color="auto" w:fill="FFFF00"/>
          </w:tcPr>
          <w:p w14:paraId="318CEF58" w14:textId="77777777" w:rsidR="00C314A5" w:rsidRPr="004B3489" w:rsidRDefault="00C314A5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Late Pick Up Penalty</w:t>
            </w:r>
          </w:p>
        </w:tc>
        <w:tc>
          <w:tcPr>
            <w:tcW w:w="0" w:type="auto"/>
            <w:vMerge w:val="restart"/>
            <w:shd w:val="clear" w:color="auto" w:fill="FFFF00"/>
          </w:tcPr>
          <w:p w14:paraId="06C6C1B0" w14:textId="77777777" w:rsidR="00C314A5" w:rsidRPr="004B3489" w:rsidRDefault="00C314A5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All ages</w:t>
            </w:r>
          </w:p>
        </w:tc>
        <w:tc>
          <w:tcPr>
            <w:tcW w:w="1652" w:type="dxa"/>
            <w:shd w:val="clear" w:color="auto" w:fill="FFFF00"/>
          </w:tcPr>
          <w:p w14:paraId="120131B1" w14:textId="77777777" w:rsidR="00C314A5" w:rsidRPr="004B3489" w:rsidRDefault="00C314A5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1- 15 minutes late</w:t>
            </w:r>
          </w:p>
        </w:tc>
        <w:tc>
          <w:tcPr>
            <w:tcW w:w="4105" w:type="dxa"/>
            <w:shd w:val="clear" w:color="auto" w:fill="FFFF00"/>
          </w:tcPr>
          <w:p w14:paraId="52DC01FB" w14:textId="09712C1F" w:rsidR="00C314A5" w:rsidRPr="004B3489" w:rsidRDefault="00C314A5" w:rsidP="002C202C">
            <w:pPr>
              <w:rPr>
                <w:rFonts w:ascii="Calibri Light" w:hAnsi="Calibri Light" w:cs="Calibri Light"/>
                <w:i/>
                <w:iCs/>
              </w:rPr>
            </w:pPr>
            <w:r w:rsidRPr="004B3489">
              <w:rPr>
                <w:rFonts w:ascii="Calibri Light" w:hAnsi="Calibri Light" w:cs="Calibri Light"/>
                <w:i/>
                <w:iCs/>
              </w:rPr>
              <w:t>$</w:t>
            </w:r>
            <w:r w:rsidR="000F40D4">
              <w:rPr>
                <w:rFonts w:ascii="Calibri Light" w:hAnsi="Calibri Light" w:cs="Calibri Light"/>
                <w:i/>
                <w:iCs/>
              </w:rPr>
              <w:t>30</w:t>
            </w:r>
          </w:p>
        </w:tc>
        <w:tc>
          <w:tcPr>
            <w:tcW w:w="1585" w:type="dxa"/>
            <w:shd w:val="clear" w:color="auto" w:fill="FFFF00"/>
          </w:tcPr>
          <w:p w14:paraId="5D44DA3D" w14:textId="77777777" w:rsidR="00C314A5" w:rsidRPr="004B3489" w:rsidRDefault="00C314A5" w:rsidP="002C202C">
            <w:pPr>
              <w:ind w:left="686"/>
              <w:rPr>
                <w:rFonts w:ascii="Calibri Light" w:hAnsi="Calibri Light" w:cs="Calibri Light"/>
                <w:i/>
                <w:iCs/>
              </w:rPr>
            </w:pPr>
          </w:p>
        </w:tc>
      </w:tr>
      <w:tr w:rsidR="00C314A5" w:rsidRPr="001865C3" w14:paraId="1064CCB9" w14:textId="77777777" w:rsidTr="002C202C">
        <w:trPr>
          <w:trHeight w:hRule="exact" w:val="388"/>
        </w:trPr>
        <w:tc>
          <w:tcPr>
            <w:tcW w:w="0" w:type="auto"/>
            <w:vMerge/>
            <w:shd w:val="clear" w:color="auto" w:fill="FFFF00"/>
          </w:tcPr>
          <w:p w14:paraId="70B5C882" w14:textId="77777777" w:rsidR="00C314A5" w:rsidRPr="001865C3" w:rsidRDefault="00C314A5" w:rsidP="002C202C">
            <w:pPr>
              <w:ind w:left="686"/>
              <w:rPr>
                <w:rFonts w:ascii="Calibri Light" w:hAnsi="Calibri Light" w:cs="Calibri Light"/>
              </w:rPr>
            </w:pPr>
          </w:p>
        </w:tc>
        <w:tc>
          <w:tcPr>
            <w:tcW w:w="0" w:type="auto"/>
            <w:vMerge/>
            <w:shd w:val="clear" w:color="auto" w:fill="FFFF00"/>
          </w:tcPr>
          <w:p w14:paraId="08DA108D" w14:textId="77777777" w:rsidR="00C314A5" w:rsidRPr="001865C3" w:rsidRDefault="00C314A5" w:rsidP="002C202C">
            <w:pPr>
              <w:ind w:left="686"/>
              <w:rPr>
                <w:rFonts w:ascii="Calibri Light" w:hAnsi="Calibri Light" w:cs="Calibri Light"/>
              </w:rPr>
            </w:pPr>
          </w:p>
        </w:tc>
        <w:tc>
          <w:tcPr>
            <w:tcW w:w="1652" w:type="dxa"/>
            <w:shd w:val="clear" w:color="auto" w:fill="FFFF00"/>
          </w:tcPr>
          <w:p w14:paraId="30B9A54D" w14:textId="77777777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&gt;15 minutes late</w:t>
            </w:r>
          </w:p>
        </w:tc>
        <w:tc>
          <w:tcPr>
            <w:tcW w:w="4105" w:type="dxa"/>
            <w:shd w:val="clear" w:color="auto" w:fill="FFFF00"/>
          </w:tcPr>
          <w:p w14:paraId="5D0737AA" w14:textId="4E3CAF93" w:rsidR="00C314A5" w:rsidRPr="001865C3" w:rsidRDefault="00C314A5" w:rsidP="002C202C">
            <w:pPr>
              <w:rPr>
                <w:rFonts w:ascii="Calibri Light" w:hAnsi="Calibri Light" w:cs="Calibri Light"/>
              </w:rPr>
            </w:pPr>
            <w:r w:rsidRPr="001865C3">
              <w:rPr>
                <w:rFonts w:ascii="Calibri Light" w:hAnsi="Calibri Light" w:cs="Calibri Light"/>
              </w:rPr>
              <w:t>$5</w:t>
            </w:r>
            <w:r w:rsidR="000F40D4">
              <w:rPr>
                <w:rFonts w:ascii="Calibri Light" w:hAnsi="Calibri Light" w:cs="Calibri Light"/>
              </w:rPr>
              <w:t>5</w:t>
            </w:r>
            <w:r w:rsidRPr="001865C3">
              <w:rPr>
                <w:rFonts w:ascii="Calibri Light" w:hAnsi="Calibri Light" w:cs="Calibri Light"/>
              </w:rPr>
              <w:t xml:space="preserve"> for each additional 10 minutes</w:t>
            </w:r>
          </w:p>
        </w:tc>
        <w:tc>
          <w:tcPr>
            <w:tcW w:w="1585" w:type="dxa"/>
            <w:shd w:val="clear" w:color="auto" w:fill="FFFF00"/>
          </w:tcPr>
          <w:p w14:paraId="78EF538A" w14:textId="77777777" w:rsidR="00C314A5" w:rsidRPr="001865C3" w:rsidRDefault="00C314A5" w:rsidP="002C202C">
            <w:pPr>
              <w:ind w:left="686"/>
              <w:rPr>
                <w:rFonts w:ascii="Calibri Light" w:hAnsi="Calibri Light" w:cs="Calibri Light"/>
              </w:rPr>
            </w:pPr>
          </w:p>
        </w:tc>
      </w:tr>
    </w:tbl>
    <w:p w14:paraId="41A090FB" w14:textId="77777777" w:rsidR="00A237E4" w:rsidRPr="00A237E4" w:rsidRDefault="00A237E4" w:rsidP="00A237E4">
      <w:pPr>
        <w:ind w:left="686"/>
        <w:sectPr w:rsidR="00A237E4" w:rsidRPr="00A237E4" w:rsidSect="00A237E4">
          <w:headerReference w:type="default" r:id="rId8"/>
          <w:footerReference w:type="default" r:id="rId9"/>
          <w:footerReference w:type="first" r:id="rId10"/>
          <w:type w:val="continuous"/>
          <w:pgSz w:w="12240" w:h="20160" w:code="5"/>
          <w:pgMar w:top="720" w:right="700" w:bottom="1360" w:left="600" w:header="720" w:footer="1171" w:gutter="0"/>
          <w:cols w:space="720"/>
          <w:docGrid w:linePitch="299"/>
        </w:sectPr>
      </w:pPr>
    </w:p>
    <w:p w14:paraId="47E6C719" w14:textId="1ECFA572" w:rsidR="00A237E4" w:rsidRPr="00A237E4" w:rsidRDefault="003F2ABC" w:rsidP="00787E13">
      <w:pPr>
        <w:ind w:left="252"/>
        <w:outlineLvl w:val="0"/>
        <w:rPr>
          <w:b/>
          <w:bCs/>
        </w:rPr>
      </w:pPr>
      <w:bookmarkStart w:id="6" w:name="_Toc498595635"/>
      <w:r>
        <w:rPr>
          <w:b/>
          <w:bCs/>
        </w:rPr>
        <w:lastRenderedPageBreak/>
        <w:t>Tiered</w:t>
      </w:r>
      <w:r w:rsidR="00A237E4" w:rsidRPr="00A237E4">
        <w:rPr>
          <w:b/>
          <w:bCs/>
        </w:rPr>
        <w:t xml:space="preserve"> Rates:</w:t>
      </w:r>
      <w:bookmarkEnd w:id="6"/>
    </w:p>
    <w:p w14:paraId="7B70E2B8" w14:textId="77777777" w:rsidR="00A237E4" w:rsidRPr="00A237E4" w:rsidRDefault="00A237E4" w:rsidP="00787E13">
      <w:pPr>
        <w:widowControl/>
        <w:numPr>
          <w:ilvl w:val="0"/>
          <w:numId w:val="2"/>
        </w:numPr>
        <w:tabs>
          <w:tab w:val="left" w:pos="687"/>
        </w:tabs>
        <w:ind w:hanging="434"/>
      </w:pPr>
      <w:r w:rsidRPr="00A237E4">
        <w:t>Families</w:t>
      </w:r>
      <w:r w:rsidRPr="00A237E4">
        <w:rPr>
          <w:spacing w:val="-3"/>
        </w:rPr>
        <w:t xml:space="preserve"> </w:t>
      </w:r>
      <w:r w:rsidRPr="00A237E4">
        <w:t>receiving</w:t>
      </w:r>
      <w:r w:rsidRPr="00A237E4">
        <w:rPr>
          <w:spacing w:val="-3"/>
        </w:rPr>
        <w:t xml:space="preserve"> </w:t>
      </w:r>
      <w:r w:rsidRPr="00A237E4">
        <w:t>the</w:t>
      </w:r>
      <w:r w:rsidRPr="00A237E4">
        <w:rPr>
          <w:spacing w:val="-4"/>
        </w:rPr>
        <w:t xml:space="preserve"> </w:t>
      </w:r>
      <w:r w:rsidRPr="00A237E4">
        <w:t>ECE</w:t>
      </w:r>
      <w:r w:rsidRPr="00A237E4">
        <w:rPr>
          <w:spacing w:val="-7"/>
        </w:rPr>
        <w:t xml:space="preserve"> </w:t>
      </w:r>
      <w:r w:rsidRPr="00A237E4">
        <w:t>Child</w:t>
      </w:r>
      <w:r w:rsidRPr="00A237E4">
        <w:rPr>
          <w:spacing w:val="-3"/>
        </w:rPr>
        <w:t xml:space="preserve"> </w:t>
      </w:r>
      <w:r w:rsidRPr="00A237E4">
        <w:t>Care</w:t>
      </w:r>
      <w:r w:rsidRPr="00A237E4">
        <w:rPr>
          <w:spacing w:val="-1"/>
        </w:rPr>
        <w:t xml:space="preserve"> </w:t>
      </w:r>
      <w:r w:rsidRPr="00A237E4">
        <w:t>Subsidy:</w:t>
      </w:r>
      <w:r w:rsidRPr="00A237E4">
        <w:rPr>
          <w:spacing w:val="-4"/>
        </w:rPr>
        <w:t xml:space="preserve"> </w:t>
      </w:r>
      <w:r w:rsidRPr="00A237E4">
        <w:t>rates</w:t>
      </w:r>
      <w:r w:rsidRPr="00A237E4">
        <w:rPr>
          <w:spacing w:val="-2"/>
        </w:rPr>
        <w:t xml:space="preserve"> </w:t>
      </w:r>
      <w:r w:rsidRPr="00A237E4">
        <w:t>as</w:t>
      </w:r>
      <w:r w:rsidRPr="00A237E4">
        <w:rPr>
          <w:spacing w:val="-4"/>
        </w:rPr>
        <w:t xml:space="preserve"> </w:t>
      </w:r>
      <w:r w:rsidRPr="00A237E4">
        <w:t>per</w:t>
      </w:r>
      <w:r w:rsidRPr="00A237E4">
        <w:rPr>
          <w:spacing w:val="-4"/>
        </w:rPr>
        <w:t xml:space="preserve"> </w:t>
      </w:r>
      <w:r w:rsidRPr="00A237E4">
        <w:t>maximum</w:t>
      </w:r>
      <w:r w:rsidRPr="00A237E4">
        <w:rPr>
          <w:spacing w:val="-4"/>
        </w:rPr>
        <w:t xml:space="preserve"> </w:t>
      </w:r>
      <w:r w:rsidRPr="00A237E4">
        <w:t>subsidy</w:t>
      </w:r>
      <w:r w:rsidRPr="00A237E4">
        <w:rPr>
          <w:spacing w:val="-2"/>
        </w:rPr>
        <w:t xml:space="preserve"> </w:t>
      </w:r>
      <w:r w:rsidRPr="00A237E4">
        <w:t>allowance</w:t>
      </w:r>
      <w:r w:rsidRPr="00A237E4">
        <w:rPr>
          <w:spacing w:val="-4"/>
        </w:rPr>
        <w:t xml:space="preserve"> </w:t>
      </w:r>
      <w:r w:rsidRPr="00A237E4">
        <w:t>chart</w:t>
      </w:r>
      <w:r w:rsidRPr="00A237E4">
        <w:rPr>
          <w:spacing w:val="-2"/>
        </w:rPr>
        <w:t xml:space="preserve"> </w:t>
      </w:r>
      <w:proofErr w:type="gramStart"/>
      <w:r w:rsidRPr="00A237E4">
        <w:t>(</w:t>
      </w:r>
      <w:r w:rsidRPr="00A237E4">
        <w:rPr>
          <w:spacing w:val="-5"/>
        </w:rPr>
        <w:t xml:space="preserve"> </w:t>
      </w:r>
      <w:r w:rsidRPr="00A237E4">
        <w:t>see</w:t>
      </w:r>
      <w:proofErr w:type="gramEnd"/>
      <w:r w:rsidRPr="00A237E4">
        <w:rPr>
          <w:spacing w:val="-4"/>
        </w:rPr>
        <w:t xml:space="preserve"> </w:t>
      </w:r>
      <w:r w:rsidRPr="00A237E4">
        <w:t>attached)</w:t>
      </w:r>
    </w:p>
    <w:p w14:paraId="34B6A87A" w14:textId="5A91A0F6" w:rsidR="00A237E4" w:rsidRPr="00A237E4" w:rsidRDefault="00A237E4" w:rsidP="00787E13">
      <w:pPr>
        <w:widowControl/>
        <w:numPr>
          <w:ilvl w:val="0"/>
          <w:numId w:val="2"/>
        </w:numPr>
        <w:tabs>
          <w:tab w:val="left" w:pos="687"/>
        </w:tabs>
        <w:ind w:hanging="434"/>
      </w:pPr>
      <w:r w:rsidRPr="00A237E4">
        <w:t>Families</w:t>
      </w:r>
      <w:r w:rsidRPr="00A237E4">
        <w:rPr>
          <w:spacing w:val="-3"/>
        </w:rPr>
        <w:t xml:space="preserve"> </w:t>
      </w:r>
      <w:r w:rsidRPr="00A237E4">
        <w:t>not</w:t>
      </w:r>
      <w:r w:rsidRPr="00A237E4">
        <w:rPr>
          <w:spacing w:val="-4"/>
        </w:rPr>
        <w:t xml:space="preserve"> </w:t>
      </w:r>
      <w:r w:rsidRPr="00A237E4">
        <w:t>eligible</w:t>
      </w:r>
      <w:r w:rsidRPr="00A237E4">
        <w:rPr>
          <w:spacing w:val="-2"/>
        </w:rPr>
        <w:t xml:space="preserve"> </w:t>
      </w:r>
      <w:r w:rsidRPr="00A237E4">
        <w:t>for</w:t>
      </w:r>
      <w:r w:rsidRPr="00A237E4">
        <w:rPr>
          <w:spacing w:val="-2"/>
        </w:rPr>
        <w:t xml:space="preserve"> </w:t>
      </w:r>
      <w:r w:rsidRPr="00A237E4">
        <w:t>subsidy</w:t>
      </w:r>
      <w:r w:rsidRPr="00A237E4">
        <w:rPr>
          <w:spacing w:val="-2"/>
        </w:rPr>
        <w:t xml:space="preserve"> </w:t>
      </w:r>
      <w:r w:rsidRPr="00A237E4">
        <w:t>but</w:t>
      </w:r>
      <w:r w:rsidRPr="00A237E4">
        <w:rPr>
          <w:spacing w:val="-2"/>
        </w:rPr>
        <w:t xml:space="preserve"> </w:t>
      </w:r>
      <w:r w:rsidRPr="00A237E4">
        <w:t>unable</w:t>
      </w:r>
      <w:r w:rsidRPr="00A237E4">
        <w:rPr>
          <w:spacing w:val="-2"/>
        </w:rPr>
        <w:t xml:space="preserve"> </w:t>
      </w:r>
      <w:r w:rsidRPr="00A237E4">
        <w:t>to</w:t>
      </w:r>
      <w:r w:rsidRPr="00A237E4">
        <w:rPr>
          <w:spacing w:val="-1"/>
        </w:rPr>
        <w:t xml:space="preserve"> </w:t>
      </w:r>
      <w:r w:rsidRPr="00A237E4">
        <w:t>pay</w:t>
      </w:r>
      <w:r w:rsidRPr="00A237E4">
        <w:rPr>
          <w:spacing w:val="-2"/>
        </w:rPr>
        <w:t xml:space="preserve"> </w:t>
      </w:r>
      <w:r w:rsidRPr="00A237E4">
        <w:t>full</w:t>
      </w:r>
      <w:r w:rsidRPr="00A237E4">
        <w:rPr>
          <w:spacing w:val="-2"/>
        </w:rPr>
        <w:t xml:space="preserve"> </w:t>
      </w:r>
      <w:r w:rsidRPr="00A237E4">
        <w:t>rate</w:t>
      </w:r>
      <w:r w:rsidRPr="00A237E4">
        <w:rPr>
          <w:spacing w:val="-2"/>
        </w:rPr>
        <w:t xml:space="preserve"> </w:t>
      </w:r>
      <w:r w:rsidRPr="00A237E4">
        <w:t>can</w:t>
      </w:r>
      <w:r w:rsidRPr="00A237E4">
        <w:rPr>
          <w:spacing w:val="-5"/>
        </w:rPr>
        <w:t xml:space="preserve"> </w:t>
      </w:r>
      <w:r w:rsidRPr="00A237E4">
        <w:t>request</w:t>
      </w:r>
      <w:r w:rsidRPr="00A237E4">
        <w:rPr>
          <w:spacing w:val="-4"/>
        </w:rPr>
        <w:t xml:space="preserve"> </w:t>
      </w:r>
      <w:r w:rsidRPr="00A237E4">
        <w:t>consideration</w:t>
      </w:r>
      <w:r w:rsidRPr="00A237E4">
        <w:rPr>
          <w:spacing w:val="-3"/>
        </w:rPr>
        <w:t xml:space="preserve"> </w:t>
      </w:r>
      <w:r w:rsidRPr="00A237E4">
        <w:t>for</w:t>
      </w:r>
      <w:r w:rsidRPr="00A237E4">
        <w:rPr>
          <w:spacing w:val="-5"/>
        </w:rPr>
        <w:t xml:space="preserve"> </w:t>
      </w:r>
      <w:r w:rsidR="003F2ABC">
        <w:t>the tiered</w:t>
      </w:r>
      <w:r w:rsidRPr="00A237E4">
        <w:rPr>
          <w:spacing w:val="-2"/>
        </w:rPr>
        <w:t xml:space="preserve"> </w:t>
      </w:r>
      <w:r w:rsidRPr="00A237E4">
        <w:t>rate</w:t>
      </w:r>
      <w:r w:rsidRPr="00A237E4">
        <w:rPr>
          <w:spacing w:val="-2"/>
        </w:rPr>
        <w:t xml:space="preserve"> </w:t>
      </w:r>
      <w:r w:rsidRPr="00A237E4">
        <w:t>as</w:t>
      </w:r>
      <w:r w:rsidRPr="00A237E4">
        <w:rPr>
          <w:spacing w:val="-2"/>
        </w:rPr>
        <w:t xml:space="preserve"> </w:t>
      </w:r>
      <w:r w:rsidRPr="00A237E4">
        <w:t>follows:</w:t>
      </w:r>
    </w:p>
    <w:p w14:paraId="5E6A1F12" w14:textId="77777777" w:rsidR="00A237E4" w:rsidRPr="00A237E4" w:rsidRDefault="00A237E4" w:rsidP="00787E13">
      <w:pPr>
        <w:widowControl/>
        <w:numPr>
          <w:ilvl w:val="1"/>
          <w:numId w:val="2"/>
        </w:numPr>
        <w:tabs>
          <w:tab w:val="left" w:pos="1115"/>
        </w:tabs>
      </w:pPr>
      <w:r w:rsidRPr="00A237E4">
        <w:t>Families can submit previous year’s household income tax returns or two consecutive pay stubs to</w:t>
      </w:r>
      <w:r w:rsidRPr="00A237E4">
        <w:rPr>
          <w:spacing w:val="-27"/>
        </w:rPr>
        <w:t xml:space="preserve"> </w:t>
      </w:r>
      <w:r w:rsidRPr="00A237E4">
        <w:t>qualify.</w:t>
      </w:r>
    </w:p>
    <w:p w14:paraId="2836CBB5" w14:textId="77777777" w:rsidR="00A237E4" w:rsidRPr="00A237E4" w:rsidRDefault="00A237E4" w:rsidP="00787E13">
      <w:pPr>
        <w:widowControl/>
        <w:numPr>
          <w:ilvl w:val="1"/>
          <w:numId w:val="2"/>
        </w:numPr>
        <w:tabs>
          <w:tab w:val="left" w:pos="1115"/>
        </w:tabs>
      </w:pPr>
      <w:r w:rsidRPr="00A237E4">
        <w:t>Family with one child in care – assistance available for families with incomes under</w:t>
      </w:r>
      <w:r w:rsidRPr="00A237E4">
        <w:rPr>
          <w:spacing w:val="-34"/>
        </w:rPr>
        <w:t xml:space="preserve"> </w:t>
      </w:r>
      <w:r w:rsidRPr="00A237E4">
        <w:t>$90,000.</w:t>
      </w:r>
    </w:p>
    <w:p w14:paraId="5931B43F" w14:textId="77777777" w:rsidR="00A237E4" w:rsidRPr="00A237E4" w:rsidRDefault="00A237E4" w:rsidP="00552B91">
      <w:pPr>
        <w:widowControl/>
        <w:numPr>
          <w:ilvl w:val="1"/>
          <w:numId w:val="2"/>
        </w:numPr>
        <w:tabs>
          <w:tab w:val="left" w:pos="1115"/>
        </w:tabs>
        <w:spacing w:line="276" w:lineRule="auto"/>
      </w:pPr>
      <w:r w:rsidRPr="00A237E4">
        <w:t>Each additional child under the age of 12 – assistance available for families with income increments</w:t>
      </w:r>
      <w:r w:rsidRPr="00A237E4">
        <w:rPr>
          <w:spacing w:val="-24"/>
        </w:rPr>
        <w:t xml:space="preserve"> </w:t>
      </w:r>
      <w:r w:rsidRPr="00A237E4">
        <w:t>of</w:t>
      </w:r>
    </w:p>
    <w:p w14:paraId="489AB68F" w14:textId="46B29593" w:rsidR="00A237E4" w:rsidRPr="007B34F0" w:rsidRDefault="00A237E4" w:rsidP="007B34F0">
      <w:pPr>
        <w:ind w:left="1114"/>
      </w:pPr>
      <w:r w:rsidRPr="00A237E4">
        <w:t>$15,000 per child.</w:t>
      </w:r>
    </w:p>
    <w:tbl>
      <w:tblPr>
        <w:tblW w:w="0" w:type="auto"/>
        <w:tblInd w:w="7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51"/>
        <w:gridCol w:w="2927"/>
      </w:tblGrid>
      <w:tr w:rsidR="00A237E4" w:rsidRPr="00A237E4" w14:paraId="11C05F65" w14:textId="77777777" w:rsidTr="00725CFF">
        <w:trPr>
          <w:trHeight w:hRule="exact" w:val="278"/>
        </w:trPr>
        <w:tc>
          <w:tcPr>
            <w:tcW w:w="8678" w:type="dxa"/>
            <w:gridSpan w:val="2"/>
          </w:tcPr>
          <w:p w14:paraId="725A6ACE" w14:textId="5146C620" w:rsidR="00A237E4" w:rsidRPr="00A237E4" w:rsidRDefault="00A237E4" w:rsidP="003F2ABC">
            <w:pPr>
              <w:spacing w:line="265" w:lineRule="exact"/>
              <w:ind w:left="103"/>
              <w:rPr>
                <w:b/>
              </w:rPr>
            </w:pPr>
            <w:r w:rsidRPr="00A237E4">
              <w:rPr>
                <w:b/>
              </w:rPr>
              <w:t xml:space="preserve">Sample income cut-offs to receive </w:t>
            </w:r>
            <w:r w:rsidR="003F2ABC">
              <w:rPr>
                <w:b/>
              </w:rPr>
              <w:t>tiered</w:t>
            </w:r>
            <w:r w:rsidRPr="00A237E4">
              <w:rPr>
                <w:b/>
              </w:rPr>
              <w:t xml:space="preserve"> rate</w:t>
            </w:r>
          </w:p>
        </w:tc>
      </w:tr>
      <w:tr w:rsidR="00A237E4" w:rsidRPr="00A237E4" w14:paraId="13B4763A" w14:textId="77777777" w:rsidTr="00725CFF">
        <w:trPr>
          <w:trHeight w:hRule="exact" w:val="278"/>
        </w:trPr>
        <w:tc>
          <w:tcPr>
            <w:tcW w:w="5751" w:type="dxa"/>
          </w:tcPr>
          <w:p w14:paraId="1C18513A" w14:textId="77777777" w:rsidR="00A237E4" w:rsidRPr="00A237E4" w:rsidRDefault="00A237E4" w:rsidP="00A237E4">
            <w:pPr>
              <w:spacing w:line="268" w:lineRule="exact"/>
              <w:ind w:left="103"/>
            </w:pPr>
            <w:r w:rsidRPr="00A237E4">
              <w:t>One child</w:t>
            </w:r>
          </w:p>
        </w:tc>
        <w:tc>
          <w:tcPr>
            <w:tcW w:w="2926" w:type="dxa"/>
          </w:tcPr>
          <w:p w14:paraId="6BF0E600" w14:textId="77777777" w:rsidR="00A237E4" w:rsidRPr="00A237E4" w:rsidRDefault="00A237E4" w:rsidP="00A237E4">
            <w:pPr>
              <w:spacing w:line="268" w:lineRule="exact"/>
              <w:ind w:left="103"/>
            </w:pPr>
            <w:r w:rsidRPr="00A237E4">
              <w:t>$90,000</w:t>
            </w:r>
          </w:p>
        </w:tc>
      </w:tr>
      <w:tr w:rsidR="00A237E4" w:rsidRPr="00A237E4" w14:paraId="3B8ACB9F" w14:textId="77777777" w:rsidTr="00725CFF">
        <w:trPr>
          <w:trHeight w:hRule="exact" w:val="278"/>
        </w:trPr>
        <w:tc>
          <w:tcPr>
            <w:tcW w:w="5751" w:type="dxa"/>
          </w:tcPr>
          <w:p w14:paraId="0D285C06" w14:textId="77777777" w:rsidR="00A237E4" w:rsidRPr="00A237E4" w:rsidRDefault="00A237E4" w:rsidP="00A237E4">
            <w:pPr>
              <w:spacing w:line="268" w:lineRule="exact"/>
              <w:ind w:left="103"/>
            </w:pPr>
            <w:r w:rsidRPr="00A237E4">
              <w:t>Two children</w:t>
            </w:r>
          </w:p>
        </w:tc>
        <w:tc>
          <w:tcPr>
            <w:tcW w:w="2926" w:type="dxa"/>
          </w:tcPr>
          <w:p w14:paraId="605F1A8F" w14:textId="77777777" w:rsidR="00A237E4" w:rsidRPr="00A237E4" w:rsidRDefault="00A237E4" w:rsidP="00A237E4">
            <w:pPr>
              <w:spacing w:line="268" w:lineRule="exact"/>
              <w:ind w:left="103"/>
            </w:pPr>
            <w:r w:rsidRPr="00A237E4">
              <w:t>$105,000</w:t>
            </w:r>
          </w:p>
        </w:tc>
      </w:tr>
      <w:tr w:rsidR="00A237E4" w:rsidRPr="00A237E4" w14:paraId="0B793CCF" w14:textId="77777777" w:rsidTr="00725CFF">
        <w:trPr>
          <w:trHeight w:hRule="exact" w:val="281"/>
        </w:trPr>
        <w:tc>
          <w:tcPr>
            <w:tcW w:w="5751" w:type="dxa"/>
          </w:tcPr>
          <w:p w14:paraId="56B26D46" w14:textId="77777777" w:rsidR="00A237E4" w:rsidRPr="00A237E4" w:rsidRDefault="00A237E4" w:rsidP="00A237E4">
            <w:pPr>
              <w:spacing w:line="268" w:lineRule="exact"/>
              <w:ind w:left="103"/>
            </w:pPr>
            <w:r w:rsidRPr="00A237E4">
              <w:t>Three children</w:t>
            </w:r>
          </w:p>
        </w:tc>
        <w:tc>
          <w:tcPr>
            <w:tcW w:w="2926" w:type="dxa"/>
          </w:tcPr>
          <w:p w14:paraId="16170075" w14:textId="77777777" w:rsidR="00A237E4" w:rsidRPr="00A237E4" w:rsidRDefault="00A237E4" w:rsidP="00A237E4">
            <w:pPr>
              <w:spacing w:line="268" w:lineRule="exact"/>
              <w:ind w:left="103"/>
            </w:pPr>
            <w:r w:rsidRPr="00A237E4">
              <w:t>$120,000</w:t>
            </w:r>
          </w:p>
        </w:tc>
      </w:tr>
      <w:tr w:rsidR="00A237E4" w:rsidRPr="00A237E4" w14:paraId="1E8FF1BC" w14:textId="77777777" w:rsidTr="00725CFF">
        <w:trPr>
          <w:trHeight w:hRule="exact" w:val="279"/>
        </w:trPr>
        <w:tc>
          <w:tcPr>
            <w:tcW w:w="5751" w:type="dxa"/>
          </w:tcPr>
          <w:p w14:paraId="451E7C6F" w14:textId="77777777" w:rsidR="00A237E4" w:rsidRPr="00A237E4" w:rsidRDefault="00A237E4" w:rsidP="00A237E4">
            <w:pPr>
              <w:spacing w:line="265" w:lineRule="exact"/>
              <w:ind w:left="103"/>
            </w:pPr>
            <w:r w:rsidRPr="00A237E4">
              <w:t>Four children</w:t>
            </w:r>
          </w:p>
        </w:tc>
        <w:tc>
          <w:tcPr>
            <w:tcW w:w="2926" w:type="dxa"/>
          </w:tcPr>
          <w:p w14:paraId="3D9880BF" w14:textId="77777777" w:rsidR="00A237E4" w:rsidRPr="00A237E4" w:rsidRDefault="00A237E4" w:rsidP="00A237E4">
            <w:pPr>
              <w:spacing w:line="265" w:lineRule="exact"/>
              <w:ind w:left="103"/>
            </w:pPr>
            <w:r w:rsidRPr="00A237E4">
              <w:t>$135,000</w:t>
            </w:r>
          </w:p>
        </w:tc>
      </w:tr>
      <w:tr w:rsidR="00A237E4" w:rsidRPr="00A237E4" w14:paraId="42B11575" w14:textId="77777777" w:rsidTr="00725CFF">
        <w:trPr>
          <w:trHeight w:hRule="exact" w:val="278"/>
        </w:trPr>
        <w:tc>
          <w:tcPr>
            <w:tcW w:w="5751" w:type="dxa"/>
          </w:tcPr>
          <w:p w14:paraId="133984AE" w14:textId="77777777" w:rsidR="00A237E4" w:rsidRPr="00A237E4" w:rsidRDefault="00A237E4" w:rsidP="00787E13">
            <w:pPr>
              <w:ind w:left="103"/>
            </w:pPr>
            <w:r w:rsidRPr="00A237E4">
              <w:t>Five or more children</w:t>
            </w:r>
          </w:p>
        </w:tc>
        <w:tc>
          <w:tcPr>
            <w:tcW w:w="2926" w:type="dxa"/>
          </w:tcPr>
          <w:p w14:paraId="20A3B059" w14:textId="77777777" w:rsidR="00A237E4" w:rsidRPr="00A237E4" w:rsidRDefault="00A237E4" w:rsidP="00787E13">
            <w:pPr>
              <w:ind w:left="103"/>
            </w:pPr>
            <w:r w:rsidRPr="00A237E4">
              <w:t>$150,000</w:t>
            </w:r>
          </w:p>
        </w:tc>
      </w:tr>
    </w:tbl>
    <w:p w14:paraId="3B26250E" w14:textId="77777777" w:rsidR="00A237E4" w:rsidRPr="00A237E4" w:rsidRDefault="00A237E4" w:rsidP="00787E13">
      <w:pPr>
        <w:rPr>
          <w:sz w:val="17"/>
        </w:rPr>
      </w:pPr>
    </w:p>
    <w:p w14:paraId="41686F77" w14:textId="77777777" w:rsidR="00A237E4" w:rsidRPr="00A237E4" w:rsidRDefault="00A237E4" w:rsidP="00787E13">
      <w:pPr>
        <w:spacing w:before="56"/>
        <w:ind w:left="120"/>
        <w:outlineLvl w:val="0"/>
        <w:rPr>
          <w:b/>
          <w:bCs/>
        </w:rPr>
      </w:pPr>
      <w:bookmarkStart w:id="7" w:name="_Toc498595636"/>
      <w:r w:rsidRPr="00A237E4">
        <w:rPr>
          <w:b/>
          <w:bCs/>
        </w:rPr>
        <w:t>Subsidized Schedule and Rates:</w:t>
      </w:r>
      <w:bookmarkEnd w:id="7"/>
    </w:p>
    <w:p w14:paraId="5E88F8DA" w14:textId="77777777" w:rsidR="00A237E4" w:rsidRPr="00A237E4" w:rsidRDefault="00A237E4" w:rsidP="00787E13">
      <w:pPr>
        <w:spacing w:before="9"/>
        <w:rPr>
          <w:b/>
          <w:sz w:val="19"/>
        </w:rPr>
      </w:pPr>
    </w:p>
    <w:tbl>
      <w:tblPr>
        <w:tblW w:w="0" w:type="auto"/>
        <w:tblInd w:w="3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35"/>
        <w:gridCol w:w="1559"/>
        <w:gridCol w:w="2448"/>
        <w:gridCol w:w="3488"/>
      </w:tblGrid>
      <w:tr w:rsidR="00A237E4" w:rsidRPr="00A237E4" w14:paraId="30D1F22E" w14:textId="77777777" w:rsidTr="002E4A30">
        <w:trPr>
          <w:trHeight w:hRule="exact" w:val="278"/>
        </w:trPr>
        <w:tc>
          <w:tcPr>
            <w:tcW w:w="2935" w:type="dxa"/>
          </w:tcPr>
          <w:p w14:paraId="47BFAE1E" w14:textId="77777777" w:rsidR="00A237E4" w:rsidRPr="00A237E4" w:rsidRDefault="00A237E4" w:rsidP="00787E13">
            <w:pPr>
              <w:ind w:left="103" w:right="583"/>
            </w:pPr>
            <w:r w:rsidRPr="00A237E4">
              <w:t>Program</w:t>
            </w:r>
          </w:p>
        </w:tc>
        <w:tc>
          <w:tcPr>
            <w:tcW w:w="1559" w:type="dxa"/>
          </w:tcPr>
          <w:p w14:paraId="1F879675" w14:textId="77777777" w:rsidR="00A237E4" w:rsidRPr="00A237E4" w:rsidRDefault="00A237E4" w:rsidP="00787E13">
            <w:pPr>
              <w:ind w:left="103" w:right="121"/>
            </w:pPr>
            <w:r w:rsidRPr="00A237E4">
              <w:t>Age Range</w:t>
            </w:r>
          </w:p>
        </w:tc>
        <w:tc>
          <w:tcPr>
            <w:tcW w:w="2448" w:type="dxa"/>
          </w:tcPr>
          <w:p w14:paraId="2FA3CD03" w14:textId="77777777" w:rsidR="00A237E4" w:rsidRPr="00A237E4" w:rsidRDefault="00A237E4" w:rsidP="00787E13">
            <w:pPr>
              <w:ind w:left="103" w:right="622"/>
            </w:pPr>
            <w:r w:rsidRPr="00A237E4">
              <w:t>Days and Time</w:t>
            </w:r>
          </w:p>
        </w:tc>
        <w:tc>
          <w:tcPr>
            <w:tcW w:w="3488" w:type="dxa"/>
          </w:tcPr>
          <w:p w14:paraId="39FCC302" w14:textId="3E014251" w:rsidR="00A237E4" w:rsidRPr="00A237E4" w:rsidRDefault="00A237E4" w:rsidP="00787E13">
            <w:pPr>
              <w:ind w:left="105" w:right="197"/>
              <w:rPr>
                <w:sz w:val="14"/>
              </w:rPr>
            </w:pPr>
            <w:r w:rsidRPr="00A237E4">
              <w:rPr>
                <w:position w:val="-7"/>
              </w:rPr>
              <w:t xml:space="preserve">Monthly </w:t>
            </w:r>
            <w:r w:rsidR="002E4A30" w:rsidRPr="00A237E4">
              <w:rPr>
                <w:position w:val="-7"/>
              </w:rPr>
              <w:t>Fee</w:t>
            </w:r>
            <w:r w:rsidR="002E4A30" w:rsidRPr="00A237E4">
              <w:rPr>
                <w:sz w:val="14"/>
              </w:rPr>
              <w:t xml:space="preserve"> [</w:t>
            </w:r>
            <w:r w:rsidRPr="00A237E4">
              <w:rPr>
                <w:sz w:val="14"/>
              </w:rPr>
              <w:t>1] [2] [3] [4]</w:t>
            </w:r>
          </w:p>
        </w:tc>
      </w:tr>
      <w:tr w:rsidR="00A237E4" w:rsidRPr="00A237E4" w14:paraId="748842AD" w14:textId="77777777" w:rsidTr="002E4A30">
        <w:trPr>
          <w:trHeight w:hRule="exact" w:val="666"/>
        </w:trPr>
        <w:tc>
          <w:tcPr>
            <w:tcW w:w="2935" w:type="dxa"/>
          </w:tcPr>
          <w:p w14:paraId="01448902" w14:textId="77777777" w:rsidR="00A237E4" w:rsidRPr="00A237E4" w:rsidRDefault="00A237E4" w:rsidP="00A237E4">
            <w:pPr>
              <w:spacing w:line="265" w:lineRule="exact"/>
              <w:ind w:left="103" w:right="583"/>
            </w:pPr>
            <w:bookmarkStart w:id="8" w:name="_Hlk104648547"/>
            <w:r w:rsidRPr="00A237E4">
              <w:t>Infant</w:t>
            </w:r>
          </w:p>
        </w:tc>
        <w:tc>
          <w:tcPr>
            <w:tcW w:w="1559" w:type="dxa"/>
          </w:tcPr>
          <w:p w14:paraId="3D48D157" w14:textId="43043659" w:rsidR="00A237E4" w:rsidRPr="00A237E4" w:rsidRDefault="002E4A30" w:rsidP="00A237E4">
            <w:pPr>
              <w:ind w:left="103" w:right="478"/>
            </w:pPr>
            <w:r>
              <w:t>7</w:t>
            </w:r>
            <w:r w:rsidR="00A237E4" w:rsidRPr="00A237E4">
              <w:t xml:space="preserve"> to 23 </w:t>
            </w:r>
            <w:r>
              <w:t>months</w:t>
            </w:r>
          </w:p>
        </w:tc>
        <w:tc>
          <w:tcPr>
            <w:tcW w:w="2448" w:type="dxa"/>
          </w:tcPr>
          <w:p w14:paraId="2D93D89D" w14:textId="77777777" w:rsidR="00A237E4" w:rsidRPr="00A237E4" w:rsidRDefault="00A237E4" w:rsidP="00A237E4">
            <w:pPr>
              <w:ind w:left="103" w:right="622"/>
            </w:pPr>
            <w:r w:rsidRPr="00A237E4">
              <w:t>Monday to Friday 7:45AM to 5:30PM</w:t>
            </w:r>
          </w:p>
        </w:tc>
        <w:tc>
          <w:tcPr>
            <w:tcW w:w="3488" w:type="dxa"/>
          </w:tcPr>
          <w:p w14:paraId="1BE9D475" w14:textId="413A6F1A" w:rsidR="00A237E4" w:rsidRPr="00A237E4" w:rsidRDefault="00A237E4" w:rsidP="00A237E4">
            <w:pPr>
              <w:spacing w:line="265" w:lineRule="exact"/>
              <w:ind w:left="105" w:right="197"/>
            </w:pPr>
            <w:r w:rsidRPr="00A237E4">
              <w:t>$11</w:t>
            </w:r>
            <w:r w:rsidR="00F3032B">
              <w:t>8</w:t>
            </w:r>
            <w:r w:rsidRPr="00A237E4">
              <w:t>0</w:t>
            </w:r>
          </w:p>
        </w:tc>
      </w:tr>
      <w:bookmarkEnd w:id="8"/>
      <w:tr w:rsidR="00787E13" w:rsidRPr="00A237E4" w14:paraId="274C9586" w14:textId="77777777" w:rsidTr="002E4A30">
        <w:trPr>
          <w:trHeight w:hRule="exact" w:val="547"/>
        </w:trPr>
        <w:tc>
          <w:tcPr>
            <w:tcW w:w="2935" w:type="dxa"/>
            <w:shd w:val="clear" w:color="auto" w:fill="FBD4B4" w:themeFill="accent6" w:themeFillTint="66"/>
          </w:tcPr>
          <w:p w14:paraId="784D9586" w14:textId="61CA5AD1" w:rsidR="00787E13" w:rsidRPr="00A237E4" w:rsidRDefault="00787E13" w:rsidP="002C202C">
            <w:pPr>
              <w:spacing w:line="265" w:lineRule="exact"/>
              <w:ind w:left="103" w:right="583"/>
            </w:pPr>
            <w:r w:rsidRPr="00A237E4">
              <w:t>Infant</w:t>
            </w:r>
            <w:r>
              <w:rPr>
                <w:rFonts w:ascii="Calibri Light" w:hAnsi="Calibri Light" w:cs="Calibri Light"/>
              </w:rPr>
              <w:t xml:space="preserve"> CCFR rates</w:t>
            </w:r>
          </w:p>
        </w:tc>
        <w:tc>
          <w:tcPr>
            <w:tcW w:w="1559" w:type="dxa"/>
            <w:shd w:val="clear" w:color="auto" w:fill="FBD4B4" w:themeFill="accent6" w:themeFillTint="66"/>
          </w:tcPr>
          <w:p w14:paraId="536E30F0" w14:textId="59FD4A00" w:rsidR="00787E13" w:rsidRPr="00A237E4" w:rsidRDefault="002E4A30" w:rsidP="002C202C">
            <w:pPr>
              <w:ind w:left="103" w:right="478"/>
            </w:pPr>
            <w:r>
              <w:t>7</w:t>
            </w:r>
            <w:r w:rsidR="00787E13" w:rsidRPr="00A237E4">
              <w:t xml:space="preserve"> to 23 months</w:t>
            </w:r>
          </w:p>
        </w:tc>
        <w:tc>
          <w:tcPr>
            <w:tcW w:w="2448" w:type="dxa"/>
            <w:shd w:val="clear" w:color="auto" w:fill="FBD4B4" w:themeFill="accent6" w:themeFillTint="66"/>
          </w:tcPr>
          <w:p w14:paraId="45583962" w14:textId="77777777" w:rsidR="00787E13" w:rsidRPr="00A237E4" w:rsidRDefault="00787E13" w:rsidP="002C202C">
            <w:pPr>
              <w:ind w:left="103" w:right="622"/>
            </w:pPr>
            <w:r w:rsidRPr="00A237E4">
              <w:t>Monday to Friday 7:45AM to 5:30PM</w:t>
            </w:r>
          </w:p>
        </w:tc>
        <w:tc>
          <w:tcPr>
            <w:tcW w:w="3488" w:type="dxa"/>
            <w:shd w:val="clear" w:color="auto" w:fill="FBD4B4" w:themeFill="accent6" w:themeFillTint="66"/>
          </w:tcPr>
          <w:p w14:paraId="649E4867" w14:textId="1935C25E" w:rsidR="00787E13" w:rsidRPr="00A237E4" w:rsidRDefault="00787E13" w:rsidP="002C202C">
            <w:pPr>
              <w:spacing w:line="265" w:lineRule="exact"/>
              <w:ind w:left="105" w:right="197"/>
            </w:pPr>
            <w:r w:rsidRPr="00A237E4">
              <w:t>$</w:t>
            </w:r>
            <w:r>
              <w:t>6</w:t>
            </w:r>
            <w:r w:rsidR="00F3032B">
              <w:t>5</w:t>
            </w:r>
            <w:r>
              <w:t>0</w:t>
            </w:r>
          </w:p>
        </w:tc>
      </w:tr>
      <w:tr w:rsidR="00A237E4" w:rsidRPr="00A237E4" w14:paraId="3B0F8D6A" w14:textId="77777777" w:rsidTr="002E4A30">
        <w:trPr>
          <w:trHeight w:hRule="exact" w:val="547"/>
        </w:trPr>
        <w:tc>
          <w:tcPr>
            <w:tcW w:w="2935" w:type="dxa"/>
            <w:vMerge w:val="restart"/>
          </w:tcPr>
          <w:p w14:paraId="5C3DAA9D" w14:textId="77777777" w:rsidR="00A237E4" w:rsidRDefault="00A237E4" w:rsidP="00A237E4">
            <w:pPr>
              <w:spacing w:line="265" w:lineRule="exact"/>
              <w:ind w:right="583"/>
            </w:pPr>
            <w:r w:rsidRPr="00A237E4">
              <w:t>Infant Half Time</w:t>
            </w:r>
          </w:p>
          <w:p w14:paraId="285DA85B" w14:textId="77777777" w:rsidR="00787E13" w:rsidRDefault="00787E13" w:rsidP="00A237E4">
            <w:pPr>
              <w:spacing w:line="265" w:lineRule="exact"/>
              <w:ind w:right="583"/>
            </w:pPr>
          </w:p>
          <w:p w14:paraId="0FA20A6C" w14:textId="597E19F6" w:rsidR="00787E13" w:rsidRDefault="00787E13" w:rsidP="00A237E4">
            <w:pPr>
              <w:spacing w:line="265" w:lineRule="exact"/>
              <w:ind w:right="583"/>
            </w:pPr>
            <w:r w:rsidRPr="00A237E4">
              <w:t>Infant Half Time</w:t>
            </w:r>
            <w:r>
              <w:t xml:space="preserve"> </w:t>
            </w:r>
            <w:r>
              <w:rPr>
                <w:rFonts w:ascii="Calibri Light" w:hAnsi="Calibri Light" w:cs="Calibri Light"/>
              </w:rPr>
              <w:t>CCFR rates</w:t>
            </w:r>
          </w:p>
          <w:p w14:paraId="6D31FA6C" w14:textId="77777777" w:rsidR="00787E13" w:rsidRDefault="00787E13" w:rsidP="00A237E4">
            <w:pPr>
              <w:spacing w:line="265" w:lineRule="exact"/>
              <w:ind w:right="583"/>
            </w:pPr>
          </w:p>
          <w:p w14:paraId="3160E15E" w14:textId="77777777" w:rsidR="00787E13" w:rsidRDefault="00787E13" w:rsidP="00787E13">
            <w:pPr>
              <w:spacing w:line="265" w:lineRule="exact"/>
              <w:ind w:right="583"/>
            </w:pPr>
            <w:r w:rsidRPr="00A237E4">
              <w:t>Infant Half Time</w:t>
            </w:r>
          </w:p>
          <w:p w14:paraId="2A72CD34" w14:textId="7C1282D4" w:rsidR="00787E13" w:rsidRPr="00A237E4" w:rsidRDefault="00787E13" w:rsidP="00A237E4">
            <w:pPr>
              <w:spacing w:line="265" w:lineRule="exact"/>
              <w:ind w:right="583"/>
            </w:pPr>
          </w:p>
        </w:tc>
        <w:tc>
          <w:tcPr>
            <w:tcW w:w="1559" w:type="dxa"/>
          </w:tcPr>
          <w:p w14:paraId="1136FC2A" w14:textId="37E7923D" w:rsidR="00A237E4" w:rsidRPr="00A237E4" w:rsidRDefault="002E4A30" w:rsidP="00A237E4">
            <w:pPr>
              <w:ind w:left="103" w:right="478"/>
            </w:pPr>
            <w:r>
              <w:t>7</w:t>
            </w:r>
            <w:r w:rsidR="00A237E4" w:rsidRPr="00A237E4">
              <w:t xml:space="preserve"> to 23 months</w:t>
            </w:r>
          </w:p>
        </w:tc>
        <w:tc>
          <w:tcPr>
            <w:tcW w:w="2448" w:type="dxa"/>
          </w:tcPr>
          <w:p w14:paraId="05749A8C" w14:textId="77777777" w:rsidR="00A237E4" w:rsidRPr="00A237E4" w:rsidRDefault="00A237E4" w:rsidP="00A237E4">
            <w:pPr>
              <w:ind w:left="103" w:right="737"/>
            </w:pPr>
            <w:r w:rsidRPr="00A237E4">
              <w:t>Monday to Friday 7:45 -11:50am</w:t>
            </w:r>
          </w:p>
        </w:tc>
        <w:tc>
          <w:tcPr>
            <w:tcW w:w="3488" w:type="dxa"/>
          </w:tcPr>
          <w:p w14:paraId="6559A4AE" w14:textId="19B021A0" w:rsidR="00A237E4" w:rsidRPr="00A237E4" w:rsidRDefault="00A237E4" w:rsidP="00A237E4">
            <w:pPr>
              <w:spacing w:line="265" w:lineRule="exact"/>
              <w:ind w:left="105" w:right="197"/>
            </w:pPr>
            <w:r w:rsidRPr="00A237E4">
              <w:t>$6</w:t>
            </w:r>
            <w:r w:rsidR="00F3032B">
              <w:t>85</w:t>
            </w:r>
            <w:r w:rsidRPr="00A237E4">
              <w:t xml:space="preserve"> (includes snack only)</w:t>
            </w:r>
          </w:p>
        </w:tc>
      </w:tr>
      <w:tr w:rsidR="00787E13" w:rsidRPr="00A237E4" w14:paraId="64DACE68" w14:textId="77777777" w:rsidTr="002E4A30">
        <w:trPr>
          <w:trHeight w:hRule="exact" w:val="547"/>
        </w:trPr>
        <w:tc>
          <w:tcPr>
            <w:tcW w:w="2935" w:type="dxa"/>
            <w:vMerge/>
          </w:tcPr>
          <w:p w14:paraId="4C5F2D31" w14:textId="77777777" w:rsidR="00787E13" w:rsidRPr="00A237E4" w:rsidRDefault="00787E13" w:rsidP="00787E13">
            <w:pPr>
              <w:spacing w:line="265" w:lineRule="exact"/>
              <w:ind w:right="583"/>
            </w:pPr>
          </w:p>
        </w:tc>
        <w:tc>
          <w:tcPr>
            <w:tcW w:w="1559" w:type="dxa"/>
            <w:shd w:val="clear" w:color="auto" w:fill="FBD4B4" w:themeFill="accent6" w:themeFillTint="66"/>
          </w:tcPr>
          <w:p w14:paraId="7A559593" w14:textId="7F373B38" w:rsidR="00787E13" w:rsidRPr="00A237E4" w:rsidRDefault="002E4A30" w:rsidP="00787E13">
            <w:pPr>
              <w:ind w:left="103" w:right="478"/>
            </w:pPr>
            <w:r>
              <w:t>7</w:t>
            </w:r>
            <w:r w:rsidR="00787E13" w:rsidRPr="00A237E4">
              <w:t xml:space="preserve"> to 23 months</w:t>
            </w:r>
          </w:p>
        </w:tc>
        <w:tc>
          <w:tcPr>
            <w:tcW w:w="2448" w:type="dxa"/>
            <w:shd w:val="clear" w:color="auto" w:fill="FBD4B4" w:themeFill="accent6" w:themeFillTint="66"/>
          </w:tcPr>
          <w:p w14:paraId="4058345E" w14:textId="0FE1464B" w:rsidR="00787E13" w:rsidRPr="00A237E4" w:rsidRDefault="00787E13" w:rsidP="00787E13">
            <w:pPr>
              <w:ind w:left="103" w:right="737"/>
            </w:pPr>
            <w:r w:rsidRPr="00A237E4">
              <w:t>Monday to Friday 7:45 -11:50am</w:t>
            </w:r>
          </w:p>
        </w:tc>
        <w:tc>
          <w:tcPr>
            <w:tcW w:w="3488" w:type="dxa"/>
            <w:shd w:val="clear" w:color="auto" w:fill="FBD4B4" w:themeFill="accent6" w:themeFillTint="66"/>
          </w:tcPr>
          <w:p w14:paraId="12DDDFAE" w14:textId="0729FF0B" w:rsidR="00787E13" w:rsidRPr="00A237E4" w:rsidRDefault="00787E13" w:rsidP="00787E13">
            <w:pPr>
              <w:spacing w:line="265" w:lineRule="exact"/>
              <w:ind w:left="105" w:right="197"/>
            </w:pPr>
            <w:r w:rsidRPr="00A237E4">
              <w:t>$</w:t>
            </w:r>
            <w:r>
              <w:t>4</w:t>
            </w:r>
            <w:r w:rsidR="00F3032B">
              <w:t>20</w:t>
            </w:r>
            <w:r w:rsidRPr="00A237E4">
              <w:t>(includes snack only)</w:t>
            </w:r>
          </w:p>
        </w:tc>
      </w:tr>
      <w:tr w:rsidR="00A237E4" w:rsidRPr="00A237E4" w14:paraId="1B3B199B" w14:textId="77777777" w:rsidTr="002E4A30">
        <w:trPr>
          <w:trHeight w:hRule="exact" w:val="547"/>
        </w:trPr>
        <w:tc>
          <w:tcPr>
            <w:tcW w:w="2935" w:type="dxa"/>
            <w:vMerge/>
          </w:tcPr>
          <w:p w14:paraId="5EB0EC0E" w14:textId="77777777" w:rsidR="00A237E4" w:rsidRPr="00A237E4" w:rsidRDefault="00A237E4" w:rsidP="00A237E4"/>
        </w:tc>
        <w:tc>
          <w:tcPr>
            <w:tcW w:w="1559" w:type="dxa"/>
          </w:tcPr>
          <w:p w14:paraId="445CB90A" w14:textId="77777777" w:rsidR="00A237E4" w:rsidRPr="00A237E4" w:rsidRDefault="00A237E4" w:rsidP="00A237E4">
            <w:pPr>
              <w:ind w:left="103" w:right="478"/>
            </w:pPr>
            <w:r w:rsidRPr="00A237E4">
              <w:t>6 to 23 months</w:t>
            </w:r>
          </w:p>
        </w:tc>
        <w:tc>
          <w:tcPr>
            <w:tcW w:w="2448" w:type="dxa"/>
          </w:tcPr>
          <w:p w14:paraId="34339A50" w14:textId="77777777" w:rsidR="00A237E4" w:rsidRPr="00A237E4" w:rsidRDefault="00A237E4" w:rsidP="00A237E4">
            <w:pPr>
              <w:ind w:left="103" w:right="753"/>
            </w:pPr>
            <w:r w:rsidRPr="00A237E4">
              <w:t>Monday to Friday 1:00pm-5:00PM -</w:t>
            </w:r>
          </w:p>
        </w:tc>
        <w:tc>
          <w:tcPr>
            <w:tcW w:w="3488" w:type="dxa"/>
          </w:tcPr>
          <w:p w14:paraId="3AB3B532" w14:textId="7C313778" w:rsidR="00A237E4" w:rsidRPr="00A237E4" w:rsidRDefault="00A237E4" w:rsidP="00A237E4">
            <w:pPr>
              <w:spacing w:line="265" w:lineRule="exact"/>
              <w:ind w:left="105" w:right="197"/>
            </w:pPr>
            <w:r w:rsidRPr="00A237E4">
              <w:t>$6</w:t>
            </w:r>
            <w:r w:rsidR="00F3032B">
              <w:t>85</w:t>
            </w:r>
            <w:r w:rsidRPr="00A237E4">
              <w:t xml:space="preserve"> (includes snack only)</w:t>
            </w:r>
          </w:p>
        </w:tc>
      </w:tr>
      <w:tr w:rsidR="00787E13" w:rsidRPr="00A237E4" w14:paraId="465AA190" w14:textId="77777777" w:rsidTr="002E4A30">
        <w:trPr>
          <w:trHeight w:hRule="exact" w:val="547"/>
        </w:trPr>
        <w:tc>
          <w:tcPr>
            <w:tcW w:w="2935" w:type="dxa"/>
            <w:shd w:val="clear" w:color="auto" w:fill="FBD4B4" w:themeFill="accent6" w:themeFillTint="66"/>
          </w:tcPr>
          <w:p w14:paraId="4B4C65D4" w14:textId="77777777" w:rsidR="00787E13" w:rsidRDefault="00787E13" w:rsidP="00787E13">
            <w:pPr>
              <w:spacing w:line="265" w:lineRule="exact"/>
              <w:ind w:right="583"/>
            </w:pPr>
            <w:r w:rsidRPr="00A237E4">
              <w:t>Infant Half Time</w:t>
            </w:r>
            <w:r>
              <w:t xml:space="preserve"> </w:t>
            </w:r>
            <w:r>
              <w:rPr>
                <w:rFonts w:ascii="Calibri Light" w:hAnsi="Calibri Light" w:cs="Calibri Light"/>
              </w:rPr>
              <w:t>CCFR rates</w:t>
            </w:r>
          </w:p>
          <w:p w14:paraId="7ED0640B" w14:textId="77777777" w:rsidR="00787E13" w:rsidRPr="00A237E4" w:rsidRDefault="00787E13" w:rsidP="00787E13"/>
        </w:tc>
        <w:tc>
          <w:tcPr>
            <w:tcW w:w="1559" w:type="dxa"/>
            <w:shd w:val="clear" w:color="auto" w:fill="FBD4B4" w:themeFill="accent6" w:themeFillTint="66"/>
          </w:tcPr>
          <w:p w14:paraId="1B9B042B" w14:textId="4E43A13E" w:rsidR="00787E13" w:rsidRPr="00A237E4" w:rsidRDefault="002E4A30" w:rsidP="00787E13">
            <w:pPr>
              <w:ind w:left="103" w:right="478"/>
            </w:pPr>
            <w:r>
              <w:t>7</w:t>
            </w:r>
            <w:r w:rsidR="00787E13" w:rsidRPr="00A237E4">
              <w:t xml:space="preserve"> to 23 months</w:t>
            </w:r>
          </w:p>
        </w:tc>
        <w:tc>
          <w:tcPr>
            <w:tcW w:w="2448" w:type="dxa"/>
            <w:shd w:val="clear" w:color="auto" w:fill="FBD4B4" w:themeFill="accent6" w:themeFillTint="66"/>
          </w:tcPr>
          <w:p w14:paraId="24FB9700" w14:textId="6B8A968C" w:rsidR="00787E13" w:rsidRPr="00A237E4" w:rsidRDefault="00787E13" w:rsidP="00787E13">
            <w:pPr>
              <w:ind w:left="103" w:right="753"/>
            </w:pPr>
            <w:r w:rsidRPr="00A237E4">
              <w:t>Monday to Friday 1:00pm-5:00PM -</w:t>
            </w:r>
          </w:p>
        </w:tc>
        <w:tc>
          <w:tcPr>
            <w:tcW w:w="3488" w:type="dxa"/>
            <w:shd w:val="clear" w:color="auto" w:fill="FBD4B4" w:themeFill="accent6" w:themeFillTint="66"/>
          </w:tcPr>
          <w:p w14:paraId="62DCA960" w14:textId="6F64652C" w:rsidR="00787E13" w:rsidRPr="00A237E4" w:rsidRDefault="00787E13" w:rsidP="00787E13">
            <w:pPr>
              <w:spacing w:line="265" w:lineRule="exact"/>
              <w:ind w:left="105" w:right="197"/>
            </w:pPr>
            <w:r w:rsidRPr="00A237E4">
              <w:t>$</w:t>
            </w:r>
            <w:r>
              <w:t>4</w:t>
            </w:r>
            <w:r w:rsidR="00F3032B">
              <w:t>20</w:t>
            </w:r>
            <w:r w:rsidRPr="00A237E4">
              <w:t xml:space="preserve"> (includes snack only)</w:t>
            </w:r>
          </w:p>
        </w:tc>
      </w:tr>
      <w:tr w:rsidR="00A237E4" w:rsidRPr="00A237E4" w14:paraId="7C4EEE2E" w14:textId="77777777" w:rsidTr="002E4A30">
        <w:trPr>
          <w:trHeight w:hRule="exact" w:val="548"/>
        </w:trPr>
        <w:tc>
          <w:tcPr>
            <w:tcW w:w="2935" w:type="dxa"/>
          </w:tcPr>
          <w:p w14:paraId="45520C00" w14:textId="77777777" w:rsidR="00A237E4" w:rsidRPr="00A237E4" w:rsidRDefault="00A237E4" w:rsidP="00A237E4">
            <w:pPr>
              <w:spacing w:line="265" w:lineRule="exact"/>
              <w:ind w:left="103" w:right="583"/>
            </w:pPr>
            <w:r w:rsidRPr="00A237E4">
              <w:t>Toddler</w:t>
            </w:r>
          </w:p>
        </w:tc>
        <w:tc>
          <w:tcPr>
            <w:tcW w:w="1559" w:type="dxa"/>
          </w:tcPr>
          <w:p w14:paraId="77A33AC8" w14:textId="5ADE7D93" w:rsidR="00A237E4" w:rsidRPr="00A237E4" w:rsidRDefault="00150B82" w:rsidP="00A237E4">
            <w:pPr>
              <w:ind w:left="103" w:right="478"/>
            </w:pPr>
            <w:r w:rsidRPr="00A237E4">
              <w:t>24-3</w:t>
            </w:r>
            <w:r w:rsidR="002E4A30">
              <w:t xml:space="preserve">5 </w:t>
            </w:r>
            <w:r w:rsidRPr="00A237E4">
              <w:t>months</w:t>
            </w:r>
          </w:p>
        </w:tc>
        <w:tc>
          <w:tcPr>
            <w:tcW w:w="2448" w:type="dxa"/>
          </w:tcPr>
          <w:p w14:paraId="4C13023E" w14:textId="77777777" w:rsidR="00A237E4" w:rsidRPr="00A237E4" w:rsidRDefault="00A237E4" w:rsidP="00A237E4">
            <w:pPr>
              <w:ind w:left="103" w:right="753"/>
            </w:pPr>
            <w:r w:rsidRPr="00A237E4">
              <w:t>Monday to Friday 1:00pm-5:00PM -</w:t>
            </w:r>
          </w:p>
        </w:tc>
        <w:tc>
          <w:tcPr>
            <w:tcW w:w="3488" w:type="dxa"/>
          </w:tcPr>
          <w:p w14:paraId="1049DA78" w14:textId="2D4BA8EC" w:rsidR="00A237E4" w:rsidRPr="00A237E4" w:rsidRDefault="00A237E4" w:rsidP="00A237E4">
            <w:pPr>
              <w:spacing w:line="265" w:lineRule="exact"/>
              <w:ind w:left="105" w:right="197"/>
            </w:pPr>
            <w:r w:rsidRPr="00A237E4">
              <w:t>$10</w:t>
            </w:r>
            <w:r w:rsidR="00F3032B">
              <w:t>25</w:t>
            </w:r>
          </w:p>
        </w:tc>
      </w:tr>
      <w:tr w:rsidR="00787E13" w:rsidRPr="00A237E4" w14:paraId="710C09A8" w14:textId="77777777" w:rsidTr="002E4A30">
        <w:trPr>
          <w:trHeight w:hRule="exact" w:val="548"/>
        </w:trPr>
        <w:tc>
          <w:tcPr>
            <w:tcW w:w="2935" w:type="dxa"/>
            <w:shd w:val="clear" w:color="auto" w:fill="FBD4B4" w:themeFill="accent6" w:themeFillTint="66"/>
          </w:tcPr>
          <w:p w14:paraId="6505032D" w14:textId="6D2CBCF5" w:rsidR="00787E13" w:rsidRPr="00A237E4" w:rsidRDefault="00787E13" w:rsidP="002C202C">
            <w:pPr>
              <w:spacing w:line="265" w:lineRule="exact"/>
              <w:ind w:left="103" w:right="583"/>
            </w:pPr>
            <w:r w:rsidRPr="00A237E4">
              <w:t>Toddler</w:t>
            </w:r>
            <w:r>
              <w:t xml:space="preserve"> </w:t>
            </w:r>
            <w:r w:rsidRPr="00787E13">
              <w:t>CCFR rates</w:t>
            </w:r>
          </w:p>
        </w:tc>
        <w:tc>
          <w:tcPr>
            <w:tcW w:w="1559" w:type="dxa"/>
            <w:shd w:val="clear" w:color="auto" w:fill="FBD4B4" w:themeFill="accent6" w:themeFillTint="66"/>
          </w:tcPr>
          <w:p w14:paraId="0C57CD89" w14:textId="2BD791B3" w:rsidR="00787E13" w:rsidRPr="00A237E4" w:rsidRDefault="00787E13" w:rsidP="002C202C">
            <w:pPr>
              <w:ind w:left="103" w:right="478"/>
            </w:pPr>
            <w:r w:rsidRPr="00A237E4">
              <w:t>24-</w:t>
            </w:r>
            <w:proofErr w:type="gramStart"/>
            <w:r w:rsidRPr="00A237E4">
              <w:t>3</w:t>
            </w:r>
            <w:r w:rsidR="002E4A30">
              <w:t xml:space="preserve">5  </w:t>
            </w:r>
            <w:r w:rsidRPr="00A237E4">
              <w:t>months</w:t>
            </w:r>
            <w:proofErr w:type="gramEnd"/>
          </w:p>
        </w:tc>
        <w:tc>
          <w:tcPr>
            <w:tcW w:w="2448" w:type="dxa"/>
            <w:shd w:val="clear" w:color="auto" w:fill="FBD4B4" w:themeFill="accent6" w:themeFillTint="66"/>
          </w:tcPr>
          <w:p w14:paraId="1F74C1BC" w14:textId="77777777" w:rsidR="00787E13" w:rsidRPr="00A237E4" w:rsidRDefault="00787E13" w:rsidP="002C202C">
            <w:pPr>
              <w:ind w:left="103" w:right="753"/>
            </w:pPr>
            <w:r w:rsidRPr="00A237E4">
              <w:t>Monday to Friday 1:00pm-5:00PM -</w:t>
            </w:r>
          </w:p>
        </w:tc>
        <w:tc>
          <w:tcPr>
            <w:tcW w:w="3488" w:type="dxa"/>
            <w:shd w:val="clear" w:color="auto" w:fill="FBD4B4" w:themeFill="accent6" w:themeFillTint="66"/>
          </w:tcPr>
          <w:p w14:paraId="5D390F47" w14:textId="6BBEECD6" w:rsidR="00787E13" w:rsidRPr="00A237E4" w:rsidRDefault="00787E13" w:rsidP="002C202C">
            <w:pPr>
              <w:spacing w:line="265" w:lineRule="exact"/>
              <w:ind w:left="105" w:right="197"/>
            </w:pPr>
            <w:r w:rsidRPr="00A237E4">
              <w:t>$</w:t>
            </w:r>
            <w:r w:rsidR="000B19A2">
              <w:t>5</w:t>
            </w:r>
            <w:r w:rsidR="00F3032B">
              <w:t>60</w:t>
            </w:r>
          </w:p>
        </w:tc>
      </w:tr>
      <w:tr w:rsidR="00A237E4" w:rsidRPr="00A237E4" w14:paraId="5B620163" w14:textId="77777777" w:rsidTr="002E4A30">
        <w:trPr>
          <w:trHeight w:hRule="exact" w:val="547"/>
        </w:trPr>
        <w:tc>
          <w:tcPr>
            <w:tcW w:w="2935" w:type="dxa"/>
          </w:tcPr>
          <w:p w14:paraId="7B144A93" w14:textId="35E105A6" w:rsidR="00A237E4" w:rsidRPr="00A237E4" w:rsidRDefault="00A237E4" w:rsidP="00A237E4">
            <w:pPr>
              <w:spacing w:line="265" w:lineRule="exact"/>
              <w:ind w:left="103" w:right="583"/>
            </w:pPr>
            <w:r w:rsidRPr="00A237E4">
              <w:t>Full-day Preschool</w:t>
            </w:r>
          </w:p>
        </w:tc>
        <w:tc>
          <w:tcPr>
            <w:tcW w:w="1559" w:type="dxa"/>
          </w:tcPr>
          <w:p w14:paraId="547DF0F2" w14:textId="5988D841" w:rsidR="00A237E4" w:rsidRPr="00A237E4" w:rsidRDefault="00150B82" w:rsidP="00A237E4">
            <w:pPr>
              <w:ind w:left="103" w:right="121"/>
            </w:pPr>
            <w:r>
              <w:t>3</w:t>
            </w:r>
            <w:r w:rsidR="00A237E4" w:rsidRPr="00A237E4">
              <w:t xml:space="preserve"> years to 5 years</w:t>
            </w:r>
          </w:p>
        </w:tc>
        <w:tc>
          <w:tcPr>
            <w:tcW w:w="2448" w:type="dxa"/>
          </w:tcPr>
          <w:p w14:paraId="7E916461" w14:textId="77777777" w:rsidR="00A237E4" w:rsidRPr="00A237E4" w:rsidRDefault="00A237E4" w:rsidP="00A237E4">
            <w:pPr>
              <w:ind w:left="103" w:right="622"/>
            </w:pPr>
            <w:r w:rsidRPr="00A237E4">
              <w:t>Monday to Friday 7:45AM to 5:30PM</w:t>
            </w:r>
          </w:p>
        </w:tc>
        <w:tc>
          <w:tcPr>
            <w:tcW w:w="3488" w:type="dxa"/>
          </w:tcPr>
          <w:p w14:paraId="2AC4CFBB" w14:textId="0878FB07" w:rsidR="00A237E4" w:rsidRPr="00A237E4" w:rsidRDefault="00A237E4" w:rsidP="00A237E4">
            <w:pPr>
              <w:spacing w:line="265" w:lineRule="exact"/>
              <w:ind w:left="105" w:right="197"/>
            </w:pPr>
            <w:r w:rsidRPr="00A237E4">
              <w:t>$</w:t>
            </w:r>
            <w:r w:rsidR="001A004C">
              <w:t>1000</w:t>
            </w:r>
          </w:p>
        </w:tc>
      </w:tr>
      <w:tr w:rsidR="000B19A2" w:rsidRPr="00A237E4" w14:paraId="104A5747" w14:textId="77777777" w:rsidTr="002E4A30">
        <w:trPr>
          <w:trHeight w:hRule="exact" w:val="547"/>
        </w:trPr>
        <w:tc>
          <w:tcPr>
            <w:tcW w:w="2935" w:type="dxa"/>
            <w:shd w:val="clear" w:color="auto" w:fill="FBD4B4" w:themeFill="accent6" w:themeFillTint="66"/>
          </w:tcPr>
          <w:p w14:paraId="4E742F59" w14:textId="600874E6" w:rsidR="000B19A2" w:rsidRPr="00A237E4" w:rsidRDefault="000B19A2" w:rsidP="002C202C">
            <w:pPr>
              <w:spacing w:line="265" w:lineRule="exact"/>
              <w:ind w:left="103" w:right="583"/>
            </w:pPr>
            <w:r w:rsidRPr="00A237E4">
              <w:t>Full-day Preschool</w:t>
            </w:r>
            <w:r w:rsidR="00E27976" w:rsidRPr="00787E13">
              <w:t xml:space="preserve"> CCFR rates</w:t>
            </w:r>
          </w:p>
        </w:tc>
        <w:tc>
          <w:tcPr>
            <w:tcW w:w="1559" w:type="dxa"/>
            <w:shd w:val="clear" w:color="auto" w:fill="FBD4B4" w:themeFill="accent6" w:themeFillTint="66"/>
          </w:tcPr>
          <w:p w14:paraId="5A495946" w14:textId="77777777" w:rsidR="000B19A2" w:rsidRPr="00A237E4" w:rsidRDefault="000B19A2" w:rsidP="002C202C">
            <w:pPr>
              <w:ind w:left="103" w:right="121"/>
            </w:pPr>
            <w:r>
              <w:t>3</w:t>
            </w:r>
            <w:r w:rsidRPr="00A237E4">
              <w:t xml:space="preserve"> years to 5 years</w:t>
            </w:r>
          </w:p>
        </w:tc>
        <w:tc>
          <w:tcPr>
            <w:tcW w:w="2448" w:type="dxa"/>
            <w:shd w:val="clear" w:color="auto" w:fill="FBD4B4" w:themeFill="accent6" w:themeFillTint="66"/>
          </w:tcPr>
          <w:p w14:paraId="4AF2BA81" w14:textId="77777777" w:rsidR="000B19A2" w:rsidRPr="00A237E4" w:rsidRDefault="000B19A2" w:rsidP="002C202C">
            <w:pPr>
              <w:ind w:left="103" w:right="622"/>
            </w:pPr>
            <w:r w:rsidRPr="00A237E4">
              <w:t>Monday to Friday 7:45AM to 5:30PM</w:t>
            </w:r>
          </w:p>
        </w:tc>
        <w:tc>
          <w:tcPr>
            <w:tcW w:w="3488" w:type="dxa"/>
            <w:shd w:val="clear" w:color="auto" w:fill="FBD4B4" w:themeFill="accent6" w:themeFillTint="66"/>
          </w:tcPr>
          <w:p w14:paraId="5CE9CC2A" w14:textId="6E61D353" w:rsidR="000B19A2" w:rsidRPr="00A237E4" w:rsidRDefault="000B19A2" w:rsidP="002C202C">
            <w:pPr>
              <w:spacing w:line="265" w:lineRule="exact"/>
              <w:ind w:left="105" w:right="197"/>
            </w:pPr>
            <w:r w:rsidRPr="00A237E4">
              <w:t>$</w:t>
            </w:r>
            <w:r w:rsidR="00D34D88">
              <w:t>5</w:t>
            </w:r>
            <w:r w:rsidR="001A004C">
              <w:t>35</w:t>
            </w:r>
          </w:p>
        </w:tc>
      </w:tr>
      <w:tr w:rsidR="00A237E4" w:rsidRPr="00A237E4" w14:paraId="45B7B0D3" w14:textId="77777777" w:rsidTr="002E4A30">
        <w:trPr>
          <w:trHeight w:hRule="exact" w:val="547"/>
        </w:trPr>
        <w:tc>
          <w:tcPr>
            <w:tcW w:w="2935" w:type="dxa"/>
            <w:vMerge w:val="restart"/>
          </w:tcPr>
          <w:p w14:paraId="0B8FB3BA" w14:textId="77777777" w:rsidR="00A237E4" w:rsidRDefault="00A237E4" w:rsidP="00A237E4">
            <w:pPr>
              <w:spacing w:line="265" w:lineRule="exact"/>
              <w:ind w:right="583"/>
            </w:pPr>
            <w:r w:rsidRPr="00A237E4">
              <w:t>Half-day Preschool</w:t>
            </w:r>
          </w:p>
          <w:p w14:paraId="374AC804" w14:textId="77777777" w:rsidR="00D34D88" w:rsidRDefault="00D34D88" w:rsidP="00A237E4">
            <w:pPr>
              <w:spacing w:line="265" w:lineRule="exact"/>
              <w:ind w:right="583"/>
            </w:pPr>
          </w:p>
          <w:p w14:paraId="418F0A68" w14:textId="77777777" w:rsidR="00D34D88" w:rsidRDefault="00D34D88" w:rsidP="00A237E4">
            <w:pPr>
              <w:spacing w:line="265" w:lineRule="exact"/>
              <w:ind w:right="583"/>
            </w:pPr>
          </w:p>
          <w:p w14:paraId="364D9650" w14:textId="77777777" w:rsidR="00D34D88" w:rsidRDefault="00D34D88" w:rsidP="00A237E4">
            <w:pPr>
              <w:spacing w:line="265" w:lineRule="exact"/>
              <w:ind w:right="583"/>
            </w:pPr>
          </w:p>
          <w:p w14:paraId="59DC259B" w14:textId="2DBF0F58" w:rsidR="00D34D88" w:rsidRPr="00A237E4" w:rsidRDefault="00D34D88" w:rsidP="00A237E4">
            <w:pPr>
              <w:spacing w:line="265" w:lineRule="exact"/>
              <w:ind w:right="583"/>
            </w:pPr>
            <w:r w:rsidRPr="00D34D88">
              <w:rPr>
                <w:shd w:val="clear" w:color="auto" w:fill="FBD4B4" w:themeFill="accent6" w:themeFillTint="66"/>
              </w:rPr>
              <w:t>Half-day Preschool CCFR rates</w:t>
            </w:r>
          </w:p>
        </w:tc>
        <w:tc>
          <w:tcPr>
            <w:tcW w:w="1559" w:type="dxa"/>
          </w:tcPr>
          <w:p w14:paraId="6D9B81B3" w14:textId="77777777" w:rsidR="00A237E4" w:rsidRPr="00A237E4" w:rsidRDefault="00A237E4" w:rsidP="00A237E4">
            <w:pPr>
              <w:ind w:left="103" w:right="283"/>
            </w:pPr>
            <w:r w:rsidRPr="00A237E4">
              <w:t>3 years to 5years</w:t>
            </w:r>
          </w:p>
        </w:tc>
        <w:tc>
          <w:tcPr>
            <w:tcW w:w="2448" w:type="dxa"/>
          </w:tcPr>
          <w:p w14:paraId="01CB9A6E" w14:textId="77777777" w:rsidR="00A237E4" w:rsidRPr="00A237E4" w:rsidRDefault="00A237E4" w:rsidP="00A237E4">
            <w:pPr>
              <w:ind w:left="103" w:right="511"/>
            </w:pPr>
            <w:r w:rsidRPr="00A237E4">
              <w:t>Monday to Friday 7:45AM to 12:15PM</w:t>
            </w:r>
          </w:p>
        </w:tc>
        <w:tc>
          <w:tcPr>
            <w:tcW w:w="3488" w:type="dxa"/>
            <w:vMerge w:val="restart"/>
          </w:tcPr>
          <w:p w14:paraId="1A298BA6" w14:textId="08FB61EA" w:rsidR="00A237E4" w:rsidRDefault="00A237E4" w:rsidP="00A237E4">
            <w:pPr>
              <w:spacing w:before="136"/>
              <w:ind w:left="105" w:right="197"/>
            </w:pPr>
            <w:r w:rsidRPr="00A237E4">
              <w:t>$4</w:t>
            </w:r>
            <w:r w:rsidR="001A004C">
              <w:t>4</w:t>
            </w:r>
            <w:r w:rsidRPr="00A237E4">
              <w:t>0 (includes snack only)</w:t>
            </w:r>
          </w:p>
          <w:p w14:paraId="78BD7EDB" w14:textId="77777777" w:rsidR="00D34D88" w:rsidRDefault="00D34D88" w:rsidP="00A237E4">
            <w:pPr>
              <w:spacing w:before="136"/>
              <w:ind w:left="105" w:right="197"/>
            </w:pPr>
          </w:p>
          <w:p w14:paraId="68D81C04" w14:textId="16C155E2" w:rsidR="00D34D88" w:rsidRPr="00A237E4" w:rsidRDefault="00D34D88" w:rsidP="00A237E4">
            <w:pPr>
              <w:spacing w:before="136"/>
              <w:ind w:left="105" w:right="197"/>
            </w:pPr>
            <w:r w:rsidRPr="00D34D88">
              <w:rPr>
                <w:shd w:val="clear" w:color="auto" w:fill="FBD4B4" w:themeFill="accent6" w:themeFillTint="66"/>
              </w:rPr>
              <w:t>$2</w:t>
            </w:r>
            <w:r w:rsidR="001A004C">
              <w:rPr>
                <w:shd w:val="clear" w:color="auto" w:fill="FBD4B4" w:themeFill="accent6" w:themeFillTint="66"/>
              </w:rPr>
              <w:t>2</w:t>
            </w:r>
            <w:r w:rsidRPr="00D34D88">
              <w:rPr>
                <w:shd w:val="clear" w:color="auto" w:fill="FBD4B4" w:themeFill="accent6" w:themeFillTint="66"/>
              </w:rPr>
              <w:t>5 (includes snack only)</w:t>
            </w:r>
          </w:p>
        </w:tc>
      </w:tr>
      <w:tr w:rsidR="00A237E4" w:rsidRPr="00A237E4" w14:paraId="3EC8A99F" w14:textId="77777777" w:rsidTr="002E4A30">
        <w:trPr>
          <w:trHeight w:hRule="exact" w:val="1044"/>
        </w:trPr>
        <w:tc>
          <w:tcPr>
            <w:tcW w:w="2935" w:type="dxa"/>
            <w:vMerge/>
          </w:tcPr>
          <w:p w14:paraId="330773A8" w14:textId="77777777" w:rsidR="00A237E4" w:rsidRPr="00A237E4" w:rsidRDefault="00A237E4" w:rsidP="00A237E4"/>
        </w:tc>
        <w:tc>
          <w:tcPr>
            <w:tcW w:w="1559" w:type="dxa"/>
          </w:tcPr>
          <w:p w14:paraId="3FECC82D" w14:textId="77777777" w:rsidR="00A237E4" w:rsidRPr="00A237E4" w:rsidRDefault="00A237E4" w:rsidP="00A237E4">
            <w:pPr>
              <w:ind w:left="103" w:right="121"/>
            </w:pPr>
            <w:r w:rsidRPr="00A237E4">
              <w:t>3 years to 5 years</w:t>
            </w:r>
          </w:p>
        </w:tc>
        <w:tc>
          <w:tcPr>
            <w:tcW w:w="2448" w:type="dxa"/>
          </w:tcPr>
          <w:p w14:paraId="79C83F82" w14:textId="77777777" w:rsidR="00A237E4" w:rsidRPr="00A237E4" w:rsidRDefault="00A237E4" w:rsidP="00A237E4">
            <w:pPr>
              <w:ind w:left="103" w:right="636"/>
            </w:pPr>
            <w:r w:rsidRPr="00A237E4">
              <w:t>Monday to Friday 1:00PM to 5:30PM</w:t>
            </w:r>
          </w:p>
        </w:tc>
        <w:tc>
          <w:tcPr>
            <w:tcW w:w="3488" w:type="dxa"/>
            <w:vMerge/>
          </w:tcPr>
          <w:p w14:paraId="12396447" w14:textId="77777777" w:rsidR="00A237E4" w:rsidRPr="00A237E4" w:rsidRDefault="00A237E4" w:rsidP="00A237E4"/>
        </w:tc>
      </w:tr>
      <w:tr w:rsidR="00A237E4" w:rsidRPr="00A237E4" w14:paraId="1E46B30E" w14:textId="77777777" w:rsidTr="002E4A30">
        <w:trPr>
          <w:trHeight w:hRule="exact" w:val="547"/>
        </w:trPr>
        <w:tc>
          <w:tcPr>
            <w:tcW w:w="2935" w:type="dxa"/>
          </w:tcPr>
          <w:p w14:paraId="33200A96" w14:textId="77777777" w:rsidR="00A237E4" w:rsidRPr="00A237E4" w:rsidRDefault="00A237E4" w:rsidP="00A237E4">
            <w:pPr>
              <w:spacing w:line="265" w:lineRule="exact"/>
              <w:ind w:left="103" w:right="583"/>
            </w:pPr>
            <w:bookmarkStart w:id="9" w:name="_Hlk104650601"/>
            <w:r w:rsidRPr="00A237E4">
              <w:t>School Age Care</w:t>
            </w:r>
          </w:p>
          <w:p w14:paraId="6F42DD74" w14:textId="77777777" w:rsidR="00A237E4" w:rsidRPr="00A237E4" w:rsidRDefault="00A237E4" w:rsidP="00A237E4">
            <w:pPr>
              <w:ind w:left="103" w:right="583"/>
            </w:pPr>
            <w:r w:rsidRPr="00A237E4">
              <w:t>(2014 Summer Program)</w:t>
            </w:r>
          </w:p>
        </w:tc>
        <w:tc>
          <w:tcPr>
            <w:tcW w:w="1559" w:type="dxa"/>
          </w:tcPr>
          <w:p w14:paraId="7336977C" w14:textId="77777777" w:rsidR="00A237E4" w:rsidRPr="00A237E4" w:rsidRDefault="00A237E4" w:rsidP="00A237E4">
            <w:pPr>
              <w:spacing w:line="265" w:lineRule="exact"/>
              <w:ind w:left="103" w:right="121"/>
            </w:pPr>
            <w:r w:rsidRPr="00A237E4">
              <w:t>5 years to</w:t>
            </w:r>
          </w:p>
          <w:p w14:paraId="105E6311" w14:textId="77777777" w:rsidR="00A237E4" w:rsidRPr="00A237E4" w:rsidRDefault="00A237E4" w:rsidP="00A237E4">
            <w:pPr>
              <w:ind w:left="103" w:right="121"/>
            </w:pPr>
            <w:r w:rsidRPr="00A237E4">
              <w:t>12 years</w:t>
            </w:r>
          </w:p>
        </w:tc>
        <w:tc>
          <w:tcPr>
            <w:tcW w:w="2448" w:type="dxa"/>
          </w:tcPr>
          <w:p w14:paraId="100B2FC3" w14:textId="77777777" w:rsidR="00A237E4" w:rsidRPr="00A237E4" w:rsidRDefault="00A237E4" w:rsidP="00A237E4">
            <w:pPr>
              <w:ind w:left="103" w:right="622"/>
            </w:pPr>
            <w:r w:rsidRPr="00A237E4">
              <w:t>Monday to Friday 7:45AM to 5:30PM</w:t>
            </w:r>
          </w:p>
        </w:tc>
        <w:tc>
          <w:tcPr>
            <w:tcW w:w="3488" w:type="dxa"/>
          </w:tcPr>
          <w:p w14:paraId="1834023E" w14:textId="17106D6B" w:rsidR="00A237E4" w:rsidRPr="00A237E4" w:rsidRDefault="00A237E4" w:rsidP="00A237E4">
            <w:pPr>
              <w:spacing w:line="265" w:lineRule="exact"/>
              <w:ind w:left="105" w:right="197"/>
            </w:pPr>
            <w:r w:rsidRPr="00A237E4">
              <w:t>$8</w:t>
            </w:r>
            <w:r w:rsidR="001A004C">
              <w:t>70</w:t>
            </w:r>
          </w:p>
        </w:tc>
      </w:tr>
      <w:bookmarkEnd w:id="9"/>
      <w:tr w:rsidR="00E27976" w:rsidRPr="00A237E4" w14:paraId="23C4DBC3" w14:textId="77777777" w:rsidTr="002E4A30">
        <w:trPr>
          <w:trHeight w:hRule="exact" w:val="547"/>
        </w:trPr>
        <w:tc>
          <w:tcPr>
            <w:tcW w:w="2935" w:type="dxa"/>
            <w:shd w:val="clear" w:color="auto" w:fill="FBD4B4" w:themeFill="accent6" w:themeFillTint="66"/>
          </w:tcPr>
          <w:p w14:paraId="282E689E" w14:textId="672B9D4C" w:rsidR="00E27976" w:rsidRPr="00A237E4" w:rsidRDefault="00E27976" w:rsidP="00E27976">
            <w:pPr>
              <w:spacing w:line="265" w:lineRule="exact"/>
              <w:ind w:left="103" w:right="583"/>
            </w:pPr>
            <w:r w:rsidRPr="00A237E4">
              <w:t>School Age Care</w:t>
            </w:r>
            <w:r>
              <w:t xml:space="preserve"> CCFR rates</w:t>
            </w:r>
          </w:p>
        </w:tc>
        <w:tc>
          <w:tcPr>
            <w:tcW w:w="1559" w:type="dxa"/>
            <w:shd w:val="clear" w:color="auto" w:fill="FBD4B4" w:themeFill="accent6" w:themeFillTint="66"/>
          </w:tcPr>
          <w:p w14:paraId="17704F17" w14:textId="78EA613E" w:rsidR="00E27976" w:rsidRPr="00A237E4" w:rsidRDefault="00E27976" w:rsidP="00E27976">
            <w:pPr>
              <w:spacing w:line="265" w:lineRule="exact"/>
              <w:ind w:left="103" w:right="121"/>
            </w:pPr>
            <w:r w:rsidRPr="00A237E4">
              <w:t xml:space="preserve">5 years </w:t>
            </w:r>
          </w:p>
          <w:p w14:paraId="4A96E917" w14:textId="0F3E49D3" w:rsidR="00E27976" w:rsidRPr="00A237E4" w:rsidRDefault="00E27976" w:rsidP="002C202C">
            <w:pPr>
              <w:ind w:left="103" w:right="121"/>
            </w:pPr>
          </w:p>
        </w:tc>
        <w:tc>
          <w:tcPr>
            <w:tcW w:w="2448" w:type="dxa"/>
            <w:shd w:val="clear" w:color="auto" w:fill="FBD4B4" w:themeFill="accent6" w:themeFillTint="66"/>
          </w:tcPr>
          <w:p w14:paraId="1A78F8FD" w14:textId="77777777" w:rsidR="00E27976" w:rsidRPr="00A237E4" w:rsidRDefault="00E27976" w:rsidP="002C202C">
            <w:pPr>
              <w:ind w:left="103" w:right="622"/>
            </w:pPr>
            <w:r w:rsidRPr="00A237E4">
              <w:t>Monday to Friday 7:45AM to 5:30PM</w:t>
            </w:r>
          </w:p>
        </w:tc>
        <w:tc>
          <w:tcPr>
            <w:tcW w:w="3488" w:type="dxa"/>
            <w:shd w:val="clear" w:color="auto" w:fill="FBD4B4" w:themeFill="accent6" w:themeFillTint="66"/>
          </w:tcPr>
          <w:p w14:paraId="2DF4CF63" w14:textId="6CC2BFEC" w:rsidR="00E27976" w:rsidRPr="00A237E4" w:rsidRDefault="00E27976" w:rsidP="002C202C">
            <w:pPr>
              <w:spacing w:line="265" w:lineRule="exact"/>
              <w:ind w:left="105" w:right="197"/>
            </w:pPr>
            <w:r w:rsidRPr="00A237E4">
              <w:t>$</w:t>
            </w:r>
            <w:r w:rsidR="001A004C">
              <w:t>70</w:t>
            </w:r>
            <w:r>
              <w:t>5</w:t>
            </w:r>
          </w:p>
        </w:tc>
      </w:tr>
      <w:tr w:rsidR="00A237E4" w:rsidRPr="00A237E4" w14:paraId="3CC11A5F" w14:textId="77777777" w:rsidTr="002E4A30">
        <w:trPr>
          <w:trHeight w:hRule="exact" w:val="577"/>
        </w:trPr>
        <w:tc>
          <w:tcPr>
            <w:tcW w:w="2935" w:type="dxa"/>
          </w:tcPr>
          <w:p w14:paraId="194FF236" w14:textId="77777777" w:rsidR="00A237E4" w:rsidRPr="00A237E4" w:rsidRDefault="00A237E4" w:rsidP="00A237E4">
            <w:pPr>
              <w:ind w:left="103" w:right="1626"/>
            </w:pPr>
            <w:bookmarkStart w:id="10" w:name="_Hlk104650686"/>
            <w:r w:rsidRPr="00A237E4">
              <w:t>School Age Care Weekly rate</w:t>
            </w:r>
          </w:p>
          <w:p w14:paraId="2B0BB817" w14:textId="6F241ED0" w:rsidR="00A237E4" w:rsidRPr="00A237E4" w:rsidRDefault="00A237E4" w:rsidP="00A237E4">
            <w:pPr>
              <w:ind w:right="583"/>
            </w:pPr>
          </w:p>
        </w:tc>
        <w:tc>
          <w:tcPr>
            <w:tcW w:w="1559" w:type="dxa"/>
          </w:tcPr>
          <w:p w14:paraId="7BA22637" w14:textId="77777777" w:rsidR="00A237E4" w:rsidRPr="00A237E4" w:rsidRDefault="00A237E4" w:rsidP="00A237E4">
            <w:pPr>
              <w:spacing w:line="265" w:lineRule="exact"/>
              <w:ind w:left="103" w:right="121"/>
            </w:pPr>
            <w:r w:rsidRPr="00A237E4">
              <w:t>5 years to</w:t>
            </w:r>
          </w:p>
          <w:p w14:paraId="16A10059" w14:textId="77777777" w:rsidR="00A237E4" w:rsidRPr="00A237E4" w:rsidRDefault="00A237E4" w:rsidP="00A237E4">
            <w:pPr>
              <w:ind w:left="103" w:right="121"/>
            </w:pPr>
            <w:r w:rsidRPr="00A237E4">
              <w:t>12 years</w:t>
            </w:r>
          </w:p>
        </w:tc>
        <w:tc>
          <w:tcPr>
            <w:tcW w:w="2448" w:type="dxa"/>
          </w:tcPr>
          <w:p w14:paraId="39970D41" w14:textId="77777777" w:rsidR="00A237E4" w:rsidRPr="00A237E4" w:rsidRDefault="00A237E4" w:rsidP="00A237E4">
            <w:pPr>
              <w:ind w:left="103" w:right="622"/>
            </w:pPr>
            <w:r w:rsidRPr="00A237E4">
              <w:t>Monday to Friday 7:45AM to 5:30PM</w:t>
            </w:r>
          </w:p>
        </w:tc>
        <w:tc>
          <w:tcPr>
            <w:tcW w:w="3488" w:type="dxa"/>
          </w:tcPr>
          <w:p w14:paraId="72E455EB" w14:textId="6DAE05A4" w:rsidR="00A237E4" w:rsidRPr="00A237E4" w:rsidRDefault="00A237E4" w:rsidP="00A237E4">
            <w:pPr>
              <w:spacing w:line="265" w:lineRule="exact"/>
              <w:ind w:left="105" w:right="197"/>
            </w:pPr>
            <w:r w:rsidRPr="00A237E4">
              <w:t>$25</w:t>
            </w:r>
            <w:r w:rsidR="001A004C">
              <w:t>5</w:t>
            </w:r>
            <w:r w:rsidRPr="00A237E4">
              <w:t xml:space="preserve"> per week.</w:t>
            </w:r>
          </w:p>
        </w:tc>
      </w:tr>
      <w:bookmarkEnd w:id="10"/>
      <w:tr w:rsidR="00E27976" w:rsidRPr="00A237E4" w14:paraId="6F6BFF08" w14:textId="77777777" w:rsidTr="002E4A30">
        <w:trPr>
          <w:trHeight w:hRule="exact" w:val="936"/>
        </w:trPr>
        <w:tc>
          <w:tcPr>
            <w:tcW w:w="2935" w:type="dxa"/>
            <w:shd w:val="clear" w:color="auto" w:fill="FBD4B4" w:themeFill="accent6" w:themeFillTint="66"/>
          </w:tcPr>
          <w:p w14:paraId="12D0A4B4" w14:textId="42007B29" w:rsidR="00E27976" w:rsidRPr="00A237E4" w:rsidRDefault="00E27976" w:rsidP="002C202C">
            <w:pPr>
              <w:ind w:left="103" w:right="1626"/>
            </w:pPr>
            <w:r w:rsidRPr="00A237E4">
              <w:t>School Age Care Weekly rate</w:t>
            </w:r>
            <w:r>
              <w:t xml:space="preserve"> CCFR rates </w:t>
            </w:r>
          </w:p>
          <w:p w14:paraId="694B3926" w14:textId="77777777" w:rsidR="00E27976" w:rsidRPr="00A237E4" w:rsidRDefault="00E27976" w:rsidP="002C202C">
            <w:pPr>
              <w:ind w:right="583"/>
            </w:pPr>
          </w:p>
        </w:tc>
        <w:tc>
          <w:tcPr>
            <w:tcW w:w="1559" w:type="dxa"/>
            <w:shd w:val="clear" w:color="auto" w:fill="FBD4B4" w:themeFill="accent6" w:themeFillTint="66"/>
          </w:tcPr>
          <w:p w14:paraId="05DC43A5" w14:textId="748A0045" w:rsidR="00E27976" w:rsidRPr="00A237E4" w:rsidRDefault="00E27976" w:rsidP="00E27976">
            <w:pPr>
              <w:spacing w:line="265" w:lineRule="exact"/>
              <w:ind w:left="103" w:right="121"/>
            </w:pPr>
            <w:r w:rsidRPr="00A237E4">
              <w:t>5 years</w:t>
            </w:r>
          </w:p>
          <w:p w14:paraId="6E1BC670" w14:textId="2781BC45" w:rsidR="00E27976" w:rsidRPr="00A237E4" w:rsidRDefault="00E27976" w:rsidP="002C202C">
            <w:pPr>
              <w:ind w:left="103" w:right="121"/>
            </w:pPr>
          </w:p>
        </w:tc>
        <w:tc>
          <w:tcPr>
            <w:tcW w:w="2448" w:type="dxa"/>
            <w:shd w:val="clear" w:color="auto" w:fill="FBD4B4" w:themeFill="accent6" w:themeFillTint="66"/>
          </w:tcPr>
          <w:p w14:paraId="3A98AB0D" w14:textId="77777777" w:rsidR="00E27976" w:rsidRPr="00A237E4" w:rsidRDefault="00E27976" w:rsidP="002C202C">
            <w:pPr>
              <w:ind w:left="103" w:right="622"/>
            </w:pPr>
            <w:r w:rsidRPr="00A237E4">
              <w:t>Monday to Friday 7:45AM to 5:30PM</w:t>
            </w:r>
          </w:p>
        </w:tc>
        <w:tc>
          <w:tcPr>
            <w:tcW w:w="3488" w:type="dxa"/>
            <w:shd w:val="clear" w:color="auto" w:fill="FBD4B4" w:themeFill="accent6" w:themeFillTint="66"/>
          </w:tcPr>
          <w:p w14:paraId="0DE6EF03" w14:textId="5C105455" w:rsidR="00E27976" w:rsidRPr="00A237E4" w:rsidRDefault="00E27976" w:rsidP="002C202C">
            <w:pPr>
              <w:spacing w:line="265" w:lineRule="exact"/>
              <w:ind w:left="105" w:right="197"/>
            </w:pPr>
            <w:r w:rsidRPr="00A237E4">
              <w:t>$</w:t>
            </w:r>
            <w:r>
              <w:t>21</w:t>
            </w:r>
            <w:r w:rsidR="001A004C">
              <w:t>5</w:t>
            </w:r>
            <w:r w:rsidRPr="00A237E4">
              <w:t xml:space="preserve"> per week.</w:t>
            </w:r>
          </w:p>
        </w:tc>
      </w:tr>
      <w:tr w:rsidR="00A237E4" w:rsidRPr="00A237E4" w14:paraId="456984C6" w14:textId="77777777" w:rsidTr="002E4A30">
        <w:trPr>
          <w:trHeight w:hRule="exact" w:val="817"/>
        </w:trPr>
        <w:tc>
          <w:tcPr>
            <w:tcW w:w="2935" w:type="dxa"/>
          </w:tcPr>
          <w:p w14:paraId="571D8E0B" w14:textId="77777777" w:rsidR="00A237E4" w:rsidRPr="00A237E4" w:rsidRDefault="00A237E4" w:rsidP="00A237E4">
            <w:pPr>
              <w:ind w:left="103" w:right="1247"/>
            </w:pPr>
            <w:bookmarkStart w:id="11" w:name="_Hlk104650840"/>
            <w:r w:rsidRPr="00A237E4">
              <w:t>School Age Care (September to June)</w:t>
            </w:r>
          </w:p>
        </w:tc>
        <w:tc>
          <w:tcPr>
            <w:tcW w:w="1559" w:type="dxa"/>
          </w:tcPr>
          <w:p w14:paraId="23DF2C8A" w14:textId="77777777" w:rsidR="00A237E4" w:rsidRPr="00A237E4" w:rsidRDefault="00A237E4" w:rsidP="00A237E4">
            <w:pPr>
              <w:spacing w:line="268" w:lineRule="exact"/>
              <w:ind w:left="103" w:right="121"/>
            </w:pPr>
            <w:r w:rsidRPr="00A237E4">
              <w:t>5 years to</w:t>
            </w:r>
          </w:p>
          <w:p w14:paraId="43BC7D3A" w14:textId="77777777" w:rsidR="00A237E4" w:rsidRPr="00A237E4" w:rsidRDefault="00A237E4" w:rsidP="00A237E4">
            <w:pPr>
              <w:ind w:left="103" w:right="121"/>
            </w:pPr>
            <w:r w:rsidRPr="00A237E4">
              <w:t>12 years</w:t>
            </w:r>
          </w:p>
        </w:tc>
        <w:tc>
          <w:tcPr>
            <w:tcW w:w="2448" w:type="dxa"/>
          </w:tcPr>
          <w:p w14:paraId="311D04C5" w14:textId="77777777" w:rsidR="00A237E4" w:rsidRPr="00A237E4" w:rsidRDefault="00A237E4" w:rsidP="00A237E4">
            <w:pPr>
              <w:ind w:left="103" w:right="554"/>
            </w:pPr>
            <w:r w:rsidRPr="00A237E4">
              <w:t>Monday to Friday 7:45AM to 8:30AM,</w:t>
            </w:r>
          </w:p>
          <w:p w14:paraId="414CC638" w14:textId="77777777" w:rsidR="00A237E4" w:rsidRPr="00A237E4" w:rsidRDefault="00A237E4" w:rsidP="00A237E4">
            <w:pPr>
              <w:spacing w:line="267" w:lineRule="exact"/>
              <w:ind w:left="103"/>
            </w:pPr>
            <w:r w:rsidRPr="00A237E4">
              <w:t>12:00PM to 1:00PM</w:t>
            </w:r>
          </w:p>
        </w:tc>
        <w:tc>
          <w:tcPr>
            <w:tcW w:w="3488" w:type="dxa"/>
          </w:tcPr>
          <w:p w14:paraId="395D2537" w14:textId="0054BEAD" w:rsidR="00A237E4" w:rsidRPr="00A237E4" w:rsidRDefault="00A237E4" w:rsidP="00A237E4">
            <w:pPr>
              <w:spacing w:before="1" w:line="237" w:lineRule="auto"/>
              <w:ind w:left="105" w:right="197"/>
              <w:rPr>
                <w:sz w:val="14"/>
              </w:rPr>
            </w:pPr>
            <w:r w:rsidRPr="00A237E4">
              <w:t>$</w:t>
            </w:r>
            <w:r w:rsidR="005B1C10">
              <w:t>590</w:t>
            </w:r>
            <w:r w:rsidRPr="00A237E4">
              <w:t xml:space="preserve"> – includes full day care during all East 3 Elementary closures </w:t>
            </w:r>
            <w:r w:rsidRPr="00A237E4">
              <w:rPr>
                <w:position w:val="8"/>
                <w:sz w:val="14"/>
              </w:rPr>
              <w:t>[5]</w:t>
            </w:r>
          </w:p>
        </w:tc>
      </w:tr>
      <w:bookmarkEnd w:id="11"/>
      <w:tr w:rsidR="00E27976" w:rsidRPr="00A237E4" w14:paraId="6B9C3D26" w14:textId="77777777" w:rsidTr="002E4A30">
        <w:trPr>
          <w:trHeight w:hRule="exact" w:val="817"/>
        </w:trPr>
        <w:tc>
          <w:tcPr>
            <w:tcW w:w="2935" w:type="dxa"/>
            <w:shd w:val="clear" w:color="auto" w:fill="FBD4B4" w:themeFill="accent6" w:themeFillTint="66"/>
          </w:tcPr>
          <w:p w14:paraId="40BE4CF0" w14:textId="523DD88C" w:rsidR="00E27976" w:rsidRPr="00A237E4" w:rsidRDefault="00E27976" w:rsidP="002C202C">
            <w:pPr>
              <w:ind w:left="103" w:right="1247"/>
            </w:pPr>
            <w:r w:rsidRPr="00A237E4">
              <w:t>School Age Care</w:t>
            </w:r>
            <w:r w:rsidR="00B64569">
              <w:t xml:space="preserve"> CCFR rates for </w:t>
            </w:r>
            <w:r w:rsidRPr="00A237E4">
              <w:t>(September to June)</w:t>
            </w:r>
          </w:p>
        </w:tc>
        <w:tc>
          <w:tcPr>
            <w:tcW w:w="1559" w:type="dxa"/>
            <w:shd w:val="clear" w:color="auto" w:fill="FBD4B4" w:themeFill="accent6" w:themeFillTint="66"/>
          </w:tcPr>
          <w:p w14:paraId="5F9A647C" w14:textId="3EDC9FE1" w:rsidR="00ED012F" w:rsidRPr="00A237E4" w:rsidRDefault="00E27976" w:rsidP="00ED012F">
            <w:pPr>
              <w:spacing w:line="268" w:lineRule="exact"/>
              <w:ind w:left="103" w:right="121"/>
            </w:pPr>
            <w:r w:rsidRPr="00A237E4">
              <w:t xml:space="preserve">5 years </w:t>
            </w:r>
          </w:p>
          <w:p w14:paraId="410DC5F5" w14:textId="269AAB3B" w:rsidR="00E27976" w:rsidRPr="00A237E4" w:rsidRDefault="00E27976" w:rsidP="002C202C">
            <w:pPr>
              <w:ind w:left="103" w:right="121"/>
            </w:pPr>
          </w:p>
        </w:tc>
        <w:tc>
          <w:tcPr>
            <w:tcW w:w="2448" w:type="dxa"/>
            <w:shd w:val="clear" w:color="auto" w:fill="FBD4B4" w:themeFill="accent6" w:themeFillTint="66"/>
          </w:tcPr>
          <w:p w14:paraId="48702AD6" w14:textId="77777777" w:rsidR="00E27976" w:rsidRPr="00A237E4" w:rsidRDefault="00E27976" w:rsidP="002C202C">
            <w:pPr>
              <w:ind w:left="103" w:right="554"/>
            </w:pPr>
            <w:r w:rsidRPr="00A237E4">
              <w:t>Monday to Friday 7:45AM to 8:30AM,</w:t>
            </w:r>
          </w:p>
          <w:p w14:paraId="12281DA0" w14:textId="77777777" w:rsidR="00E27976" w:rsidRPr="00A237E4" w:rsidRDefault="00E27976" w:rsidP="002C202C">
            <w:pPr>
              <w:spacing w:line="267" w:lineRule="exact"/>
              <w:ind w:left="103"/>
            </w:pPr>
            <w:r w:rsidRPr="00A237E4">
              <w:t>12:00PM to 1:00PM</w:t>
            </w:r>
          </w:p>
        </w:tc>
        <w:tc>
          <w:tcPr>
            <w:tcW w:w="3488" w:type="dxa"/>
            <w:shd w:val="clear" w:color="auto" w:fill="FBD4B4" w:themeFill="accent6" w:themeFillTint="66"/>
          </w:tcPr>
          <w:p w14:paraId="28053A59" w14:textId="7039B15A" w:rsidR="00E27976" w:rsidRPr="00A237E4" w:rsidRDefault="00E27976" w:rsidP="002C202C">
            <w:pPr>
              <w:spacing w:before="1" w:line="237" w:lineRule="auto"/>
              <w:ind w:left="105" w:right="197"/>
              <w:rPr>
                <w:sz w:val="14"/>
              </w:rPr>
            </w:pPr>
            <w:r w:rsidRPr="00A237E4">
              <w:t>$</w:t>
            </w:r>
            <w:r w:rsidR="00ED012F">
              <w:t>4</w:t>
            </w:r>
            <w:r w:rsidR="005B1C10">
              <w:t>25</w:t>
            </w:r>
            <w:r w:rsidRPr="00A237E4">
              <w:t xml:space="preserve"> – includes full day care during all East 3 Elementary closures </w:t>
            </w:r>
            <w:r w:rsidRPr="00A237E4">
              <w:rPr>
                <w:position w:val="8"/>
                <w:sz w:val="14"/>
              </w:rPr>
              <w:t>[5]</w:t>
            </w:r>
          </w:p>
        </w:tc>
      </w:tr>
      <w:tr w:rsidR="00A237E4" w:rsidRPr="00A237E4" w14:paraId="2C51CC9E" w14:textId="77777777" w:rsidTr="002E4A30">
        <w:trPr>
          <w:trHeight w:hRule="exact" w:val="882"/>
        </w:trPr>
        <w:tc>
          <w:tcPr>
            <w:tcW w:w="2935" w:type="dxa"/>
          </w:tcPr>
          <w:p w14:paraId="7C1778F1" w14:textId="77777777" w:rsidR="00A237E4" w:rsidRPr="00A237E4" w:rsidRDefault="00A237E4" w:rsidP="00A237E4">
            <w:pPr>
              <w:ind w:left="103" w:right="1247"/>
            </w:pPr>
            <w:bookmarkStart w:id="12" w:name="_Hlk104650968"/>
            <w:r w:rsidRPr="00A237E4">
              <w:t>School Age Care after School only (September to June)</w:t>
            </w:r>
          </w:p>
        </w:tc>
        <w:tc>
          <w:tcPr>
            <w:tcW w:w="1559" w:type="dxa"/>
          </w:tcPr>
          <w:p w14:paraId="2B87ADAA" w14:textId="77777777" w:rsidR="00A237E4" w:rsidRPr="00A237E4" w:rsidRDefault="00A237E4" w:rsidP="00A237E4">
            <w:pPr>
              <w:spacing w:line="267" w:lineRule="exact"/>
              <w:ind w:left="103" w:right="121"/>
            </w:pPr>
            <w:r w:rsidRPr="00A237E4">
              <w:t>5 years to</w:t>
            </w:r>
          </w:p>
          <w:p w14:paraId="0F1E0CD5" w14:textId="77777777" w:rsidR="00A237E4" w:rsidRPr="00A237E4" w:rsidRDefault="00A237E4" w:rsidP="00A237E4">
            <w:pPr>
              <w:spacing w:line="267" w:lineRule="exact"/>
              <w:ind w:left="103" w:right="121"/>
            </w:pPr>
            <w:r w:rsidRPr="00A237E4">
              <w:t>12 years</w:t>
            </w:r>
          </w:p>
        </w:tc>
        <w:tc>
          <w:tcPr>
            <w:tcW w:w="2448" w:type="dxa"/>
          </w:tcPr>
          <w:p w14:paraId="0EDEF217" w14:textId="77777777" w:rsidR="00A237E4" w:rsidRPr="00A237E4" w:rsidRDefault="00A237E4" w:rsidP="00A237E4">
            <w:pPr>
              <w:spacing w:before="1" w:line="237" w:lineRule="auto"/>
              <w:ind w:left="103" w:right="636"/>
            </w:pPr>
            <w:r w:rsidRPr="00A237E4">
              <w:t>Monday to Friday 3:15PM to 5:30PM</w:t>
            </w:r>
          </w:p>
        </w:tc>
        <w:tc>
          <w:tcPr>
            <w:tcW w:w="3488" w:type="dxa"/>
          </w:tcPr>
          <w:p w14:paraId="19FA245D" w14:textId="44DE09B3" w:rsidR="00A237E4" w:rsidRPr="00A237E4" w:rsidRDefault="00A237E4" w:rsidP="00A237E4">
            <w:pPr>
              <w:ind w:left="105" w:right="246"/>
            </w:pPr>
            <w:r w:rsidRPr="00A237E4">
              <w:t>$3</w:t>
            </w:r>
            <w:r w:rsidR="0006262B">
              <w:t>8</w:t>
            </w:r>
            <w:r w:rsidRPr="00A237E4">
              <w:t>5– includes full day care during all East 3 Elementary closures (includes snack)</w:t>
            </w:r>
          </w:p>
        </w:tc>
      </w:tr>
      <w:bookmarkEnd w:id="12"/>
      <w:tr w:rsidR="00ED012F" w:rsidRPr="00A237E4" w14:paraId="37F105B9" w14:textId="77777777" w:rsidTr="002E4A30">
        <w:trPr>
          <w:trHeight w:hRule="exact" w:val="882"/>
        </w:trPr>
        <w:tc>
          <w:tcPr>
            <w:tcW w:w="2935" w:type="dxa"/>
            <w:shd w:val="clear" w:color="auto" w:fill="FBD4B4" w:themeFill="accent6" w:themeFillTint="66"/>
          </w:tcPr>
          <w:p w14:paraId="1D51781B" w14:textId="4E64AEE9" w:rsidR="00ED012F" w:rsidRPr="00A237E4" w:rsidRDefault="00ED012F" w:rsidP="002C202C">
            <w:pPr>
              <w:ind w:left="103" w:right="1247"/>
            </w:pPr>
            <w:r w:rsidRPr="00A237E4">
              <w:lastRenderedPageBreak/>
              <w:t xml:space="preserve">School Age Care after School only </w:t>
            </w:r>
            <w:r w:rsidR="00B64569">
              <w:t xml:space="preserve">CCFR rates </w:t>
            </w:r>
            <w:r w:rsidRPr="00A237E4">
              <w:t>(September to June)</w:t>
            </w:r>
          </w:p>
        </w:tc>
        <w:tc>
          <w:tcPr>
            <w:tcW w:w="1559" w:type="dxa"/>
            <w:shd w:val="clear" w:color="auto" w:fill="FBD4B4" w:themeFill="accent6" w:themeFillTint="66"/>
          </w:tcPr>
          <w:p w14:paraId="59796C7D" w14:textId="77777777" w:rsidR="00ED012F" w:rsidRPr="00A237E4" w:rsidRDefault="00ED012F" w:rsidP="002C202C">
            <w:pPr>
              <w:spacing w:line="267" w:lineRule="exact"/>
              <w:ind w:left="103" w:right="121"/>
            </w:pPr>
            <w:r w:rsidRPr="00A237E4">
              <w:t>5 years to</w:t>
            </w:r>
          </w:p>
          <w:p w14:paraId="2243D898" w14:textId="77777777" w:rsidR="00ED012F" w:rsidRPr="00A237E4" w:rsidRDefault="00ED012F" w:rsidP="002C202C">
            <w:pPr>
              <w:spacing w:line="267" w:lineRule="exact"/>
              <w:ind w:left="103" w:right="121"/>
            </w:pPr>
            <w:r w:rsidRPr="00A237E4">
              <w:t>12 years</w:t>
            </w:r>
          </w:p>
        </w:tc>
        <w:tc>
          <w:tcPr>
            <w:tcW w:w="2448" w:type="dxa"/>
            <w:shd w:val="clear" w:color="auto" w:fill="FBD4B4" w:themeFill="accent6" w:themeFillTint="66"/>
          </w:tcPr>
          <w:p w14:paraId="1FD90940" w14:textId="77777777" w:rsidR="00ED012F" w:rsidRPr="00A237E4" w:rsidRDefault="00ED012F" w:rsidP="002C202C">
            <w:pPr>
              <w:spacing w:before="1" w:line="237" w:lineRule="auto"/>
              <w:ind w:left="103" w:right="636"/>
            </w:pPr>
            <w:r w:rsidRPr="00A237E4">
              <w:t>Monday to Friday 3:15PM to 5:30PM</w:t>
            </w:r>
          </w:p>
        </w:tc>
        <w:tc>
          <w:tcPr>
            <w:tcW w:w="3488" w:type="dxa"/>
            <w:shd w:val="clear" w:color="auto" w:fill="FBD4B4" w:themeFill="accent6" w:themeFillTint="66"/>
          </w:tcPr>
          <w:p w14:paraId="6444A168" w14:textId="120B43F8" w:rsidR="00ED012F" w:rsidRPr="00A237E4" w:rsidRDefault="00ED012F" w:rsidP="002C202C">
            <w:pPr>
              <w:ind w:left="105" w:right="246"/>
            </w:pPr>
            <w:r w:rsidRPr="00A237E4">
              <w:t>$</w:t>
            </w:r>
            <w:r>
              <w:t>2</w:t>
            </w:r>
            <w:r w:rsidR="0006262B">
              <w:t>2</w:t>
            </w:r>
            <w:r>
              <w:t>0</w:t>
            </w:r>
            <w:r w:rsidRPr="00A237E4">
              <w:t>– includes full day care during all East 3 Elementary closures (includes snack)</w:t>
            </w:r>
          </w:p>
        </w:tc>
      </w:tr>
      <w:tr w:rsidR="00ED012F" w:rsidRPr="00A237E4" w14:paraId="662DB92C" w14:textId="77777777" w:rsidTr="002E4A30">
        <w:trPr>
          <w:trHeight w:hRule="exact" w:val="816"/>
        </w:trPr>
        <w:tc>
          <w:tcPr>
            <w:tcW w:w="2935" w:type="dxa"/>
          </w:tcPr>
          <w:p w14:paraId="3C37463E" w14:textId="77777777" w:rsidR="00ED012F" w:rsidRPr="00A237E4" w:rsidRDefault="00ED012F" w:rsidP="002C202C">
            <w:pPr>
              <w:ind w:left="103" w:right="470"/>
            </w:pPr>
            <w:r w:rsidRPr="00A237E4">
              <w:t>School age care Morning and Lunch only</w:t>
            </w:r>
          </w:p>
          <w:p w14:paraId="2F8E8002" w14:textId="77777777" w:rsidR="00ED012F" w:rsidRPr="00A237E4" w:rsidRDefault="00ED012F" w:rsidP="002C202C">
            <w:pPr>
              <w:ind w:left="103" w:right="583"/>
            </w:pPr>
            <w:r w:rsidRPr="00A237E4">
              <w:t>(September to June)</w:t>
            </w:r>
          </w:p>
        </w:tc>
        <w:tc>
          <w:tcPr>
            <w:tcW w:w="1559" w:type="dxa"/>
          </w:tcPr>
          <w:p w14:paraId="08D18B25" w14:textId="77777777" w:rsidR="00ED012F" w:rsidRPr="00A237E4" w:rsidRDefault="00ED012F" w:rsidP="002C202C">
            <w:pPr>
              <w:spacing w:line="265" w:lineRule="exact"/>
              <w:ind w:left="103" w:right="121"/>
            </w:pPr>
            <w:r w:rsidRPr="00A237E4">
              <w:t>5 years to</w:t>
            </w:r>
          </w:p>
          <w:p w14:paraId="69D3C9AE" w14:textId="77777777" w:rsidR="00ED012F" w:rsidRPr="00A237E4" w:rsidRDefault="00ED012F" w:rsidP="002C202C">
            <w:pPr>
              <w:ind w:left="103" w:right="121"/>
            </w:pPr>
            <w:r w:rsidRPr="00A237E4">
              <w:t>12 years</w:t>
            </w:r>
          </w:p>
        </w:tc>
        <w:tc>
          <w:tcPr>
            <w:tcW w:w="2448" w:type="dxa"/>
          </w:tcPr>
          <w:p w14:paraId="27DF598A" w14:textId="77777777" w:rsidR="00ED012F" w:rsidRDefault="00ED012F" w:rsidP="002C202C">
            <w:pPr>
              <w:ind w:left="103" w:right="737"/>
            </w:pPr>
            <w:r w:rsidRPr="00A237E4">
              <w:t xml:space="preserve">Monday to Friday 7:45 </w:t>
            </w:r>
            <w:r>
              <w:t>8:30am</w:t>
            </w:r>
          </w:p>
          <w:p w14:paraId="7CECFDBC" w14:textId="0E91589A" w:rsidR="00ED012F" w:rsidRPr="00A237E4" w:rsidRDefault="00ED012F" w:rsidP="002C202C">
            <w:pPr>
              <w:ind w:left="103" w:right="737"/>
            </w:pPr>
            <w:r>
              <w:t xml:space="preserve">11:50 </w:t>
            </w:r>
            <w:r w:rsidRPr="00A237E4">
              <w:t>to 1:00PM</w:t>
            </w:r>
          </w:p>
        </w:tc>
        <w:tc>
          <w:tcPr>
            <w:tcW w:w="3488" w:type="dxa"/>
          </w:tcPr>
          <w:p w14:paraId="2ACF1A39" w14:textId="5E61D3EC" w:rsidR="00ED012F" w:rsidRPr="00A237E4" w:rsidRDefault="00ED012F" w:rsidP="002C202C">
            <w:pPr>
              <w:ind w:left="105" w:right="246"/>
            </w:pPr>
            <w:r w:rsidRPr="00A237E4">
              <w:t>$3</w:t>
            </w:r>
            <w:r w:rsidR="0006262B">
              <w:t>8</w:t>
            </w:r>
            <w:r w:rsidRPr="00A237E4">
              <w:t>5– includes full day care during all East 3 Elementary closures</w:t>
            </w:r>
          </w:p>
        </w:tc>
      </w:tr>
      <w:tr w:rsidR="00A237E4" w:rsidRPr="00A237E4" w14:paraId="179F24E5" w14:textId="77777777" w:rsidTr="002E4A30">
        <w:trPr>
          <w:trHeight w:hRule="exact" w:val="816"/>
        </w:trPr>
        <w:tc>
          <w:tcPr>
            <w:tcW w:w="2935" w:type="dxa"/>
            <w:shd w:val="clear" w:color="auto" w:fill="FBD4B4" w:themeFill="accent6" w:themeFillTint="66"/>
          </w:tcPr>
          <w:p w14:paraId="212565FD" w14:textId="45819F50" w:rsidR="00A237E4" w:rsidRPr="00A237E4" w:rsidRDefault="00A237E4" w:rsidP="00A237E4">
            <w:pPr>
              <w:ind w:left="103" w:right="470"/>
            </w:pPr>
            <w:bookmarkStart w:id="13" w:name="_Hlk104651012"/>
            <w:r w:rsidRPr="00A237E4">
              <w:t>School age care Morning and Lunch only</w:t>
            </w:r>
            <w:r w:rsidR="00B64569">
              <w:t xml:space="preserve"> CCFR rates</w:t>
            </w:r>
          </w:p>
          <w:p w14:paraId="32C661F1" w14:textId="77777777" w:rsidR="00A237E4" w:rsidRPr="00A237E4" w:rsidRDefault="00A237E4" w:rsidP="00A237E4">
            <w:pPr>
              <w:ind w:left="103" w:right="583"/>
            </w:pPr>
            <w:r w:rsidRPr="00A237E4">
              <w:t>(September to June)</w:t>
            </w:r>
          </w:p>
        </w:tc>
        <w:tc>
          <w:tcPr>
            <w:tcW w:w="1559" w:type="dxa"/>
            <w:shd w:val="clear" w:color="auto" w:fill="FBD4B4" w:themeFill="accent6" w:themeFillTint="66"/>
          </w:tcPr>
          <w:p w14:paraId="7FA83BE1" w14:textId="77777777" w:rsidR="00A237E4" w:rsidRPr="00A237E4" w:rsidRDefault="00A237E4" w:rsidP="00A237E4">
            <w:pPr>
              <w:spacing w:line="265" w:lineRule="exact"/>
              <w:ind w:left="103" w:right="121"/>
            </w:pPr>
            <w:r w:rsidRPr="00A237E4">
              <w:t>5 years to</w:t>
            </w:r>
          </w:p>
          <w:p w14:paraId="740E2511" w14:textId="77777777" w:rsidR="00A237E4" w:rsidRPr="00A237E4" w:rsidRDefault="00A237E4" w:rsidP="00A237E4">
            <w:pPr>
              <w:ind w:left="103" w:right="121"/>
            </w:pPr>
            <w:r w:rsidRPr="00A237E4">
              <w:t>12 years</w:t>
            </w:r>
          </w:p>
        </w:tc>
        <w:tc>
          <w:tcPr>
            <w:tcW w:w="2448" w:type="dxa"/>
            <w:shd w:val="clear" w:color="auto" w:fill="FBD4B4" w:themeFill="accent6" w:themeFillTint="66"/>
          </w:tcPr>
          <w:p w14:paraId="43A902D9" w14:textId="77777777" w:rsidR="00ED012F" w:rsidRDefault="00A237E4" w:rsidP="00ED012F">
            <w:pPr>
              <w:ind w:left="103" w:right="737"/>
            </w:pPr>
            <w:r w:rsidRPr="00A237E4">
              <w:t xml:space="preserve">Monday to Friday </w:t>
            </w:r>
            <w:r w:rsidR="00ED012F" w:rsidRPr="00A237E4">
              <w:t xml:space="preserve">7:45 </w:t>
            </w:r>
            <w:r w:rsidR="00ED012F">
              <w:t>8:30am</w:t>
            </w:r>
          </w:p>
          <w:p w14:paraId="5DB0E09B" w14:textId="45DF1A52" w:rsidR="00A237E4" w:rsidRPr="00A237E4" w:rsidRDefault="00ED012F" w:rsidP="00ED012F">
            <w:pPr>
              <w:ind w:left="103" w:right="737"/>
            </w:pPr>
            <w:r>
              <w:t xml:space="preserve">11:50 </w:t>
            </w:r>
            <w:r w:rsidRPr="00A237E4">
              <w:t>to 1:00PM</w:t>
            </w:r>
          </w:p>
        </w:tc>
        <w:tc>
          <w:tcPr>
            <w:tcW w:w="3488" w:type="dxa"/>
            <w:shd w:val="clear" w:color="auto" w:fill="FBD4B4" w:themeFill="accent6" w:themeFillTint="66"/>
          </w:tcPr>
          <w:p w14:paraId="65A575A5" w14:textId="64ED98FE" w:rsidR="00A237E4" w:rsidRPr="00A237E4" w:rsidRDefault="00A237E4" w:rsidP="00A237E4">
            <w:pPr>
              <w:ind w:left="105" w:right="246"/>
            </w:pPr>
            <w:r w:rsidRPr="00A237E4">
              <w:t>$</w:t>
            </w:r>
            <w:r w:rsidR="00ED012F">
              <w:t>2</w:t>
            </w:r>
            <w:r w:rsidR="0006262B">
              <w:t>2</w:t>
            </w:r>
            <w:r w:rsidR="00ED012F">
              <w:t>0</w:t>
            </w:r>
            <w:r w:rsidRPr="00A237E4">
              <w:t>– includes full day care during all East 3 Elementary closures</w:t>
            </w:r>
          </w:p>
        </w:tc>
      </w:tr>
      <w:bookmarkEnd w:id="13"/>
      <w:tr w:rsidR="00A237E4" w:rsidRPr="00A237E4" w14:paraId="44B7430C" w14:textId="77777777" w:rsidTr="002E4A30">
        <w:trPr>
          <w:trHeight w:hRule="exact" w:val="278"/>
        </w:trPr>
        <w:tc>
          <w:tcPr>
            <w:tcW w:w="2935" w:type="dxa"/>
            <w:vMerge w:val="restart"/>
            <w:shd w:val="clear" w:color="auto" w:fill="FFFF00"/>
          </w:tcPr>
          <w:p w14:paraId="4F571286" w14:textId="77777777" w:rsidR="00A237E4" w:rsidRPr="00A237E4" w:rsidRDefault="00A237E4" w:rsidP="00A237E4">
            <w:pPr>
              <w:spacing w:line="265" w:lineRule="exact"/>
              <w:ind w:right="583"/>
            </w:pPr>
            <w:r w:rsidRPr="00A237E4">
              <w:t>Late Pick Up Penalty</w:t>
            </w:r>
          </w:p>
        </w:tc>
        <w:tc>
          <w:tcPr>
            <w:tcW w:w="1559" w:type="dxa"/>
            <w:vMerge w:val="restart"/>
            <w:shd w:val="clear" w:color="auto" w:fill="FFFF00"/>
          </w:tcPr>
          <w:p w14:paraId="5A6E7465" w14:textId="77777777" w:rsidR="00A237E4" w:rsidRPr="00A237E4" w:rsidRDefault="00A237E4" w:rsidP="00A237E4">
            <w:pPr>
              <w:spacing w:line="265" w:lineRule="exact"/>
              <w:ind w:right="121"/>
            </w:pPr>
            <w:r w:rsidRPr="00A237E4">
              <w:t>All ages</w:t>
            </w:r>
          </w:p>
        </w:tc>
        <w:tc>
          <w:tcPr>
            <w:tcW w:w="2448" w:type="dxa"/>
            <w:shd w:val="clear" w:color="auto" w:fill="FFFF00"/>
          </w:tcPr>
          <w:p w14:paraId="5A743F1A" w14:textId="77777777" w:rsidR="00A237E4" w:rsidRPr="00A237E4" w:rsidRDefault="00A237E4" w:rsidP="00A237E4">
            <w:pPr>
              <w:spacing w:line="265" w:lineRule="exact"/>
              <w:ind w:left="103"/>
            </w:pPr>
            <w:r w:rsidRPr="00A237E4">
              <w:t>1 to 15 minutes late</w:t>
            </w:r>
          </w:p>
        </w:tc>
        <w:tc>
          <w:tcPr>
            <w:tcW w:w="3488" w:type="dxa"/>
            <w:shd w:val="clear" w:color="auto" w:fill="FFFF00"/>
          </w:tcPr>
          <w:p w14:paraId="38A59E50" w14:textId="776F4A65" w:rsidR="00A237E4" w:rsidRPr="00A237E4" w:rsidRDefault="00A237E4" w:rsidP="00A237E4">
            <w:pPr>
              <w:spacing w:line="265" w:lineRule="exact"/>
              <w:ind w:left="105" w:right="197"/>
            </w:pPr>
            <w:r w:rsidRPr="00A237E4">
              <w:t>$</w:t>
            </w:r>
            <w:r w:rsidR="00F3032B">
              <w:t>30</w:t>
            </w:r>
          </w:p>
        </w:tc>
      </w:tr>
      <w:tr w:rsidR="00A237E4" w:rsidRPr="00A237E4" w14:paraId="487C6930" w14:textId="77777777" w:rsidTr="002E4A30">
        <w:trPr>
          <w:trHeight w:hRule="exact" w:val="278"/>
        </w:trPr>
        <w:tc>
          <w:tcPr>
            <w:tcW w:w="2935" w:type="dxa"/>
            <w:vMerge/>
            <w:shd w:val="clear" w:color="auto" w:fill="FFFF00"/>
          </w:tcPr>
          <w:p w14:paraId="4593F0FC" w14:textId="77777777" w:rsidR="00A237E4" w:rsidRPr="00A237E4" w:rsidRDefault="00A237E4" w:rsidP="00A237E4"/>
        </w:tc>
        <w:tc>
          <w:tcPr>
            <w:tcW w:w="1559" w:type="dxa"/>
            <w:vMerge/>
            <w:shd w:val="clear" w:color="auto" w:fill="FFFF00"/>
          </w:tcPr>
          <w:p w14:paraId="5790D447" w14:textId="77777777" w:rsidR="00A237E4" w:rsidRPr="00A237E4" w:rsidRDefault="00A237E4" w:rsidP="00A237E4"/>
        </w:tc>
        <w:tc>
          <w:tcPr>
            <w:tcW w:w="2448" w:type="dxa"/>
            <w:shd w:val="clear" w:color="auto" w:fill="FFFF00"/>
          </w:tcPr>
          <w:p w14:paraId="6A2C94BD" w14:textId="77777777" w:rsidR="00A237E4" w:rsidRPr="00A237E4" w:rsidRDefault="00A237E4" w:rsidP="00A237E4">
            <w:pPr>
              <w:spacing w:line="265" w:lineRule="exact"/>
              <w:ind w:left="103" w:right="622"/>
            </w:pPr>
            <w:r w:rsidRPr="00A237E4">
              <w:t>&gt;15 minutes late</w:t>
            </w:r>
          </w:p>
        </w:tc>
        <w:tc>
          <w:tcPr>
            <w:tcW w:w="3488" w:type="dxa"/>
            <w:shd w:val="clear" w:color="auto" w:fill="FFFF00"/>
          </w:tcPr>
          <w:p w14:paraId="4B52F48C" w14:textId="416E0B1A" w:rsidR="00A237E4" w:rsidRPr="00A237E4" w:rsidRDefault="00A237E4" w:rsidP="00A237E4">
            <w:pPr>
              <w:spacing w:line="265" w:lineRule="exact"/>
              <w:ind w:left="105" w:right="197"/>
            </w:pPr>
            <w:r w:rsidRPr="00A237E4">
              <w:t>$</w:t>
            </w:r>
            <w:r w:rsidR="00F3032B">
              <w:t>55</w:t>
            </w:r>
            <w:r w:rsidRPr="00A237E4">
              <w:t xml:space="preserve"> for each additional 10 minutes</w:t>
            </w:r>
          </w:p>
        </w:tc>
      </w:tr>
    </w:tbl>
    <w:p w14:paraId="71B9A6A7" w14:textId="77777777" w:rsidR="00ED012F" w:rsidRPr="001865C3" w:rsidRDefault="00ED012F" w:rsidP="00ED012F">
      <w:pPr>
        <w:spacing w:before="56"/>
        <w:ind w:left="120"/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>NOTES:</w:t>
      </w:r>
    </w:p>
    <w:p w14:paraId="7A3B5611" w14:textId="77777777" w:rsidR="00ED012F" w:rsidRPr="001865C3" w:rsidRDefault="00ED012F" w:rsidP="00ED012F">
      <w:pPr>
        <w:widowControl/>
        <w:numPr>
          <w:ilvl w:val="0"/>
          <w:numId w:val="2"/>
        </w:numPr>
        <w:tabs>
          <w:tab w:val="left" w:pos="841"/>
        </w:tabs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>Fees may change subject to board and parent approval but not without prior written notice to all</w:t>
      </w:r>
      <w:r w:rsidRPr="001865C3">
        <w:rPr>
          <w:rFonts w:asciiTheme="minorHAnsi" w:hAnsiTheme="minorHAnsi" w:cstheme="minorHAnsi"/>
          <w:spacing w:val="-30"/>
        </w:rPr>
        <w:t xml:space="preserve"> </w:t>
      </w:r>
      <w:r w:rsidRPr="001865C3">
        <w:rPr>
          <w:rFonts w:asciiTheme="minorHAnsi" w:hAnsiTheme="minorHAnsi" w:cstheme="minorHAnsi"/>
        </w:rPr>
        <w:t>parents.</w:t>
      </w:r>
    </w:p>
    <w:p w14:paraId="5161BEB0" w14:textId="77777777" w:rsidR="00ED012F" w:rsidRPr="001865C3" w:rsidRDefault="00ED012F" w:rsidP="00ED012F">
      <w:pPr>
        <w:widowControl/>
        <w:numPr>
          <w:ilvl w:val="0"/>
          <w:numId w:val="2"/>
        </w:numPr>
        <w:tabs>
          <w:tab w:val="left" w:pos="841"/>
        </w:tabs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>There is no fee discount for families with multiple children registered in the</w:t>
      </w:r>
      <w:r w:rsidRPr="001865C3">
        <w:rPr>
          <w:rFonts w:asciiTheme="minorHAnsi" w:hAnsiTheme="minorHAnsi" w:cstheme="minorHAnsi"/>
          <w:spacing w:val="-30"/>
        </w:rPr>
        <w:t xml:space="preserve"> </w:t>
      </w:r>
      <w:r w:rsidRPr="001865C3">
        <w:rPr>
          <w:rFonts w:asciiTheme="minorHAnsi" w:hAnsiTheme="minorHAnsi" w:cstheme="minorHAnsi"/>
        </w:rPr>
        <w:t>program.</w:t>
      </w:r>
    </w:p>
    <w:p w14:paraId="2DDD5129" w14:textId="77777777" w:rsidR="00ED012F" w:rsidRPr="001865C3" w:rsidRDefault="00ED012F" w:rsidP="00ED012F">
      <w:pPr>
        <w:pStyle w:val="BodyText"/>
        <w:numPr>
          <w:ilvl w:val="0"/>
          <w:numId w:val="2"/>
        </w:numPr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>All fees include snacks and lunch unless otherwise</w:t>
      </w:r>
      <w:r w:rsidRPr="001865C3">
        <w:rPr>
          <w:rFonts w:asciiTheme="minorHAnsi" w:hAnsiTheme="minorHAnsi" w:cstheme="minorHAnsi"/>
          <w:spacing w:val="-18"/>
        </w:rPr>
        <w:t xml:space="preserve"> </w:t>
      </w:r>
      <w:r w:rsidRPr="001865C3">
        <w:rPr>
          <w:rFonts w:asciiTheme="minorHAnsi" w:hAnsiTheme="minorHAnsi" w:cstheme="minorHAnsi"/>
        </w:rPr>
        <w:t>indicated.</w:t>
      </w:r>
    </w:p>
    <w:p w14:paraId="1E7F68F7" w14:textId="77777777" w:rsidR="00ED012F" w:rsidRPr="001865C3" w:rsidRDefault="00ED012F" w:rsidP="00ED012F">
      <w:pPr>
        <w:widowControl/>
        <w:numPr>
          <w:ilvl w:val="0"/>
          <w:numId w:val="2"/>
        </w:numPr>
        <w:tabs>
          <w:tab w:val="left" w:pos="841"/>
        </w:tabs>
        <w:spacing w:before="38"/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>No discounts for early pick</w:t>
      </w:r>
      <w:r w:rsidRPr="001865C3">
        <w:rPr>
          <w:rFonts w:asciiTheme="minorHAnsi" w:hAnsiTheme="minorHAnsi" w:cstheme="minorHAnsi"/>
          <w:spacing w:val="-14"/>
        </w:rPr>
        <w:t>u</w:t>
      </w:r>
      <w:r w:rsidRPr="001865C3">
        <w:rPr>
          <w:rFonts w:asciiTheme="minorHAnsi" w:hAnsiTheme="minorHAnsi" w:cstheme="minorHAnsi"/>
        </w:rPr>
        <w:t>ps.</w:t>
      </w:r>
    </w:p>
    <w:p w14:paraId="18EA81C2" w14:textId="20772601" w:rsidR="00ED012F" w:rsidRPr="001865C3" w:rsidRDefault="00ED012F" w:rsidP="00ED012F">
      <w:pPr>
        <w:widowControl/>
        <w:numPr>
          <w:ilvl w:val="0"/>
          <w:numId w:val="2"/>
        </w:numPr>
        <w:tabs>
          <w:tab w:val="left" w:pos="841"/>
        </w:tabs>
        <w:spacing w:before="41"/>
        <w:ind w:right="104"/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>There is</w:t>
      </w:r>
      <w:r w:rsidRPr="001865C3">
        <w:rPr>
          <w:rFonts w:asciiTheme="minorHAnsi" w:hAnsiTheme="minorHAnsi" w:cstheme="minorHAnsi"/>
          <w:spacing w:val="-4"/>
        </w:rPr>
        <w:t xml:space="preserve"> </w:t>
      </w:r>
      <w:r w:rsidRPr="001865C3">
        <w:rPr>
          <w:rFonts w:asciiTheme="minorHAnsi" w:hAnsiTheme="minorHAnsi" w:cstheme="minorHAnsi"/>
        </w:rPr>
        <w:t>a</w:t>
      </w:r>
      <w:r w:rsidRPr="001865C3">
        <w:rPr>
          <w:rFonts w:asciiTheme="minorHAnsi" w:hAnsiTheme="minorHAnsi" w:cstheme="minorHAnsi"/>
          <w:spacing w:val="-1"/>
        </w:rPr>
        <w:t xml:space="preserve"> </w:t>
      </w:r>
      <w:r w:rsidRPr="001865C3">
        <w:rPr>
          <w:rFonts w:asciiTheme="minorHAnsi" w:hAnsiTheme="minorHAnsi" w:cstheme="minorHAnsi"/>
        </w:rPr>
        <w:t>summer</w:t>
      </w:r>
      <w:r w:rsidRPr="001865C3">
        <w:rPr>
          <w:rFonts w:asciiTheme="minorHAnsi" w:hAnsiTheme="minorHAnsi" w:cstheme="minorHAnsi"/>
          <w:spacing w:val="-1"/>
        </w:rPr>
        <w:t xml:space="preserve"> </w:t>
      </w:r>
      <w:r w:rsidRPr="001865C3">
        <w:rPr>
          <w:rFonts w:asciiTheme="minorHAnsi" w:hAnsiTheme="minorHAnsi" w:cstheme="minorHAnsi"/>
        </w:rPr>
        <w:t>holding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fee</w:t>
      </w:r>
      <w:r w:rsidRPr="001865C3">
        <w:rPr>
          <w:rFonts w:asciiTheme="minorHAnsi" w:hAnsiTheme="minorHAnsi" w:cstheme="minorHAnsi"/>
          <w:spacing w:val="-3"/>
        </w:rPr>
        <w:t xml:space="preserve"> </w:t>
      </w:r>
      <w:r w:rsidRPr="001865C3">
        <w:rPr>
          <w:rFonts w:asciiTheme="minorHAnsi" w:hAnsiTheme="minorHAnsi" w:cstheme="minorHAnsi"/>
        </w:rPr>
        <w:t>for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school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age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program</w:t>
      </w:r>
      <w:r w:rsidRPr="001865C3">
        <w:rPr>
          <w:rFonts w:asciiTheme="minorHAnsi" w:hAnsiTheme="minorHAnsi" w:cstheme="minorHAnsi"/>
          <w:spacing w:val="-4"/>
        </w:rPr>
        <w:t xml:space="preserve"> </w:t>
      </w:r>
      <w:r w:rsidRPr="001865C3">
        <w:rPr>
          <w:rFonts w:asciiTheme="minorHAnsi" w:hAnsiTheme="minorHAnsi" w:cstheme="minorHAnsi"/>
        </w:rPr>
        <w:t>of</w:t>
      </w:r>
      <w:r w:rsidRPr="001865C3">
        <w:rPr>
          <w:rFonts w:asciiTheme="minorHAnsi" w:hAnsiTheme="minorHAnsi" w:cstheme="minorHAnsi"/>
          <w:spacing w:val="-3"/>
        </w:rPr>
        <w:t xml:space="preserve"> </w:t>
      </w:r>
      <w:r w:rsidRPr="001865C3">
        <w:rPr>
          <w:rFonts w:asciiTheme="minorHAnsi" w:hAnsiTheme="minorHAnsi" w:cstheme="minorHAnsi"/>
        </w:rPr>
        <w:t>$3</w:t>
      </w:r>
      <w:r w:rsidR="0006262B">
        <w:rPr>
          <w:rFonts w:asciiTheme="minorHAnsi" w:hAnsiTheme="minorHAnsi" w:cstheme="minorHAnsi"/>
        </w:rPr>
        <w:t>8</w:t>
      </w:r>
      <w:r w:rsidRPr="001865C3">
        <w:rPr>
          <w:rFonts w:asciiTheme="minorHAnsi" w:hAnsiTheme="minorHAnsi" w:cstheme="minorHAnsi"/>
        </w:rPr>
        <w:t>5</w:t>
      </w:r>
      <w:r w:rsidRPr="001865C3">
        <w:rPr>
          <w:rFonts w:asciiTheme="minorHAnsi" w:hAnsiTheme="minorHAnsi" w:cstheme="minorHAnsi"/>
          <w:spacing w:val="-3"/>
        </w:rPr>
        <w:t xml:space="preserve"> </w:t>
      </w:r>
      <w:r w:rsidRPr="001865C3">
        <w:rPr>
          <w:rFonts w:asciiTheme="minorHAnsi" w:hAnsiTheme="minorHAnsi" w:cstheme="minorHAnsi"/>
        </w:rPr>
        <w:t>monthly,</w:t>
      </w:r>
      <w:r w:rsidRPr="001865C3">
        <w:rPr>
          <w:rFonts w:asciiTheme="minorHAnsi" w:hAnsiTheme="minorHAnsi" w:cstheme="minorHAnsi"/>
          <w:spacing w:val="-4"/>
        </w:rPr>
        <w:t xml:space="preserve"> </w:t>
      </w:r>
      <w:r w:rsidRPr="001865C3">
        <w:rPr>
          <w:rFonts w:asciiTheme="minorHAnsi" w:hAnsiTheme="minorHAnsi" w:cstheme="minorHAnsi"/>
        </w:rPr>
        <w:t>for</w:t>
      </w:r>
      <w:r w:rsidRPr="001865C3">
        <w:rPr>
          <w:rFonts w:asciiTheme="minorHAnsi" w:hAnsiTheme="minorHAnsi" w:cstheme="minorHAnsi"/>
          <w:spacing w:val="-4"/>
        </w:rPr>
        <w:t xml:space="preserve"> </w:t>
      </w:r>
      <w:r w:rsidRPr="001865C3">
        <w:rPr>
          <w:rFonts w:asciiTheme="minorHAnsi" w:hAnsiTheme="minorHAnsi" w:cstheme="minorHAnsi"/>
        </w:rPr>
        <w:t>families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in</w:t>
      </w:r>
      <w:r w:rsidRPr="001865C3">
        <w:rPr>
          <w:rFonts w:asciiTheme="minorHAnsi" w:hAnsiTheme="minorHAnsi" w:cstheme="minorHAnsi"/>
          <w:spacing w:val="-4"/>
        </w:rPr>
        <w:t xml:space="preserve"> </w:t>
      </w:r>
      <w:r w:rsidRPr="001865C3">
        <w:rPr>
          <w:rFonts w:asciiTheme="minorHAnsi" w:hAnsiTheme="minorHAnsi" w:cstheme="minorHAnsi"/>
        </w:rPr>
        <w:t>the</w:t>
      </w:r>
      <w:r w:rsidRPr="001865C3">
        <w:rPr>
          <w:rFonts w:asciiTheme="minorHAnsi" w:hAnsiTheme="minorHAnsi" w:cstheme="minorHAnsi"/>
          <w:spacing w:val="-1"/>
        </w:rPr>
        <w:t xml:space="preserve"> </w:t>
      </w:r>
      <w:r w:rsidRPr="001865C3">
        <w:rPr>
          <w:rFonts w:asciiTheme="minorHAnsi" w:hAnsiTheme="minorHAnsi" w:cstheme="minorHAnsi"/>
        </w:rPr>
        <w:t>program that</w:t>
      </w:r>
      <w:r w:rsidRPr="001865C3">
        <w:rPr>
          <w:rFonts w:asciiTheme="minorHAnsi" w:hAnsiTheme="minorHAnsi" w:cstheme="minorHAnsi"/>
          <w:spacing w:val="-6"/>
        </w:rPr>
        <w:t xml:space="preserve"> </w:t>
      </w:r>
      <w:r w:rsidRPr="001865C3">
        <w:rPr>
          <w:rFonts w:asciiTheme="minorHAnsi" w:hAnsiTheme="minorHAnsi" w:cstheme="minorHAnsi"/>
        </w:rPr>
        <w:t>want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to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keep</w:t>
      </w:r>
      <w:r w:rsidRPr="001865C3">
        <w:rPr>
          <w:rFonts w:asciiTheme="minorHAnsi" w:hAnsiTheme="minorHAnsi" w:cstheme="minorHAnsi"/>
          <w:spacing w:val="-4"/>
        </w:rPr>
        <w:t xml:space="preserve"> </w:t>
      </w:r>
      <w:r w:rsidRPr="001865C3">
        <w:rPr>
          <w:rFonts w:asciiTheme="minorHAnsi" w:hAnsiTheme="minorHAnsi" w:cstheme="minorHAnsi"/>
        </w:rPr>
        <w:t>their</w:t>
      </w:r>
      <w:r w:rsidRPr="001865C3">
        <w:rPr>
          <w:rFonts w:asciiTheme="minorHAnsi" w:hAnsiTheme="minorHAnsi" w:cstheme="minorHAnsi"/>
          <w:spacing w:val="-1"/>
        </w:rPr>
        <w:t xml:space="preserve"> </w:t>
      </w:r>
      <w:r w:rsidRPr="001865C3">
        <w:rPr>
          <w:rFonts w:asciiTheme="minorHAnsi" w:hAnsiTheme="minorHAnsi" w:cstheme="minorHAnsi"/>
        </w:rPr>
        <w:t>space</w:t>
      </w:r>
      <w:r w:rsidRPr="001865C3">
        <w:rPr>
          <w:rFonts w:asciiTheme="minorHAnsi" w:hAnsiTheme="minorHAnsi" w:cstheme="minorHAnsi"/>
          <w:spacing w:val="-1"/>
        </w:rPr>
        <w:t xml:space="preserve"> </w:t>
      </w:r>
      <w:r w:rsidRPr="001865C3">
        <w:rPr>
          <w:rFonts w:asciiTheme="minorHAnsi" w:hAnsiTheme="minorHAnsi" w:cstheme="minorHAnsi"/>
        </w:rPr>
        <w:t>for</w:t>
      </w:r>
      <w:r w:rsidRPr="001865C3">
        <w:rPr>
          <w:rFonts w:asciiTheme="minorHAnsi" w:hAnsiTheme="minorHAnsi" w:cstheme="minorHAnsi"/>
          <w:spacing w:val="-1"/>
        </w:rPr>
        <w:t xml:space="preserve"> </w:t>
      </w:r>
      <w:r w:rsidRPr="001865C3">
        <w:rPr>
          <w:rFonts w:asciiTheme="minorHAnsi" w:hAnsiTheme="minorHAnsi" w:cstheme="minorHAnsi"/>
        </w:rPr>
        <w:t>the fall but will not be registered for any programming</w:t>
      </w:r>
      <w:r w:rsidRPr="001865C3">
        <w:rPr>
          <w:rFonts w:asciiTheme="minorHAnsi" w:hAnsiTheme="minorHAnsi" w:cstheme="minorHAnsi"/>
          <w:spacing w:val="-22"/>
        </w:rPr>
        <w:t xml:space="preserve"> </w:t>
      </w:r>
      <w:r w:rsidRPr="001865C3">
        <w:rPr>
          <w:rFonts w:asciiTheme="minorHAnsi" w:hAnsiTheme="minorHAnsi" w:cstheme="minorHAnsi"/>
        </w:rPr>
        <w:t>July-August. No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other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program</w:t>
      </w:r>
      <w:r w:rsidRPr="001865C3">
        <w:rPr>
          <w:rFonts w:asciiTheme="minorHAnsi" w:hAnsiTheme="minorHAnsi" w:cstheme="minorHAnsi"/>
          <w:spacing w:val="-3"/>
        </w:rPr>
        <w:t xml:space="preserve"> </w:t>
      </w:r>
      <w:r w:rsidRPr="001865C3">
        <w:rPr>
          <w:rFonts w:asciiTheme="minorHAnsi" w:hAnsiTheme="minorHAnsi" w:cstheme="minorHAnsi"/>
        </w:rPr>
        <w:t>has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a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summer</w:t>
      </w:r>
      <w:r w:rsidRPr="001865C3">
        <w:rPr>
          <w:rFonts w:asciiTheme="minorHAnsi" w:hAnsiTheme="minorHAnsi" w:cstheme="minorHAnsi"/>
          <w:spacing w:val="-2"/>
        </w:rPr>
        <w:t xml:space="preserve"> </w:t>
      </w:r>
      <w:r w:rsidRPr="001865C3">
        <w:rPr>
          <w:rFonts w:asciiTheme="minorHAnsi" w:hAnsiTheme="minorHAnsi" w:cstheme="minorHAnsi"/>
        </w:rPr>
        <w:t>holding</w:t>
      </w:r>
      <w:r w:rsidRPr="001865C3">
        <w:rPr>
          <w:rFonts w:asciiTheme="minorHAnsi" w:hAnsiTheme="minorHAnsi" w:cstheme="minorHAnsi"/>
          <w:spacing w:val="-3"/>
        </w:rPr>
        <w:t xml:space="preserve"> </w:t>
      </w:r>
      <w:r w:rsidRPr="001865C3">
        <w:rPr>
          <w:rFonts w:asciiTheme="minorHAnsi" w:hAnsiTheme="minorHAnsi" w:cstheme="minorHAnsi"/>
        </w:rPr>
        <w:t xml:space="preserve">fee. Any Days attended in July and August would then be subject to </w:t>
      </w:r>
      <w:proofErr w:type="gramStart"/>
      <w:r w:rsidRPr="001865C3">
        <w:rPr>
          <w:rFonts w:asciiTheme="minorHAnsi" w:hAnsiTheme="minorHAnsi" w:cstheme="minorHAnsi"/>
        </w:rPr>
        <w:t>drop in</w:t>
      </w:r>
      <w:proofErr w:type="gramEnd"/>
      <w:r w:rsidRPr="001865C3">
        <w:rPr>
          <w:rFonts w:asciiTheme="minorHAnsi" w:hAnsiTheme="minorHAnsi" w:cstheme="minorHAnsi"/>
        </w:rPr>
        <w:t xml:space="preserve"> fees.</w:t>
      </w:r>
    </w:p>
    <w:p w14:paraId="7780A187" w14:textId="77777777" w:rsidR="00ED012F" w:rsidRPr="001865C3" w:rsidRDefault="00ED012F" w:rsidP="00ED012F">
      <w:pPr>
        <w:widowControl/>
        <w:numPr>
          <w:ilvl w:val="0"/>
          <w:numId w:val="2"/>
        </w:numPr>
        <w:tabs>
          <w:tab w:val="left" w:pos="841"/>
        </w:tabs>
        <w:spacing w:before="41"/>
        <w:ind w:right="104"/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>Your child will automatically be transitioned to the next program unless we are notified otherwise, (</w:t>
      </w:r>
      <w:proofErr w:type="spellStart"/>
      <w:r w:rsidRPr="001865C3">
        <w:rPr>
          <w:rFonts w:asciiTheme="minorHAnsi" w:hAnsiTheme="minorHAnsi" w:cstheme="minorHAnsi"/>
        </w:rPr>
        <w:t>Ie</w:t>
      </w:r>
      <w:proofErr w:type="spellEnd"/>
      <w:r w:rsidRPr="001865C3">
        <w:rPr>
          <w:rFonts w:asciiTheme="minorHAnsi" w:hAnsiTheme="minorHAnsi" w:cstheme="minorHAnsi"/>
        </w:rPr>
        <w:t>. infant to toddler, school term programs to school age summer program.)</w:t>
      </w:r>
    </w:p>
    <w:p w14:paraId="1CC19EC6" w14:textId="77777777" w:rsidR="00ED012F" w:rsidRDefault="00ED012F" w:rsidP="00ED012F">
      <w:pPr>
        <w:pStyle w:val="BodyText"/>
        <w:numPr>
          <w:ilvl w:val="0"/>
          <w:numId w:val="2"/>
        </w:numPr>
        <w:rPr>
          <w:rFonts w:asciiTheme="minorHAnsi" w:hAnsiTheme="minorHAnsi" w:cstheme="minorHAnsi"/>
        </w:rPr>
      </w:pPr>
      <w:r w:rsidRPr="001865C3">
        <w:rPr>
          <w:rFonts w:asciiTheme="minorHAnsi" w:hAnsiTheme="minorHAnsi" w:cstheme="minorHAnsi"/>
        </w:rPr>
        <w:t>Drop in programming is based on program space</w:t>
      </w:r>
      <w:r w:rsidRPr="001865C3">
        <w:rPr>
          <w:rFonts w:asciiTheme="minorHAnsi" w:hAnsiTheme="minorHAnsi" w:cstheme="minorHAnsi"/>
          <w:spacing w:val="-23"/>
        </w:rPr>
        <w:t xml:space="preserve"> </w:t>
      </w:r>
      <w:r w:rsidRPr="001865C3">
        <w:rPr>
          <w:rFonts w:asciiTheme="minorHAnsi" w:hAnsiTheme="minorHAnsi" w:cstheme="minorHAnsi"/>
        </w:rPr>
        <w:t>available</w:t>
      </w:r>
    </w:p>
    <w:p w14:paraId="4AF4C69B" w14:textId="70BBAA20" w:rsidR="00ED012F" w:rsidRDefault="00ED012F" w:rsidP="00ED012F">
      <w:pPr>
        <w:pStyle w:val="BodyText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ild Care Fee Rebate (</w:t>
      </w:r>
      <w:proofErr w:type="gramStart"/>
      <w:r>
        <w:rPr>
          <w:rFonts w:asciiTheme="minorHAnsi" w:hAnsiTheme="minorHAnsi" w:cstheme="minorHAnsi"/>
        </w:rPr>
        <w:t>CCFR)  only</w:t>
      </w:r>
      <w:proofErr w:type="gramEnd"/>
      <w:r>
        <w:rPr>
          <w:rFonts w:asciiTheme="minorHAnsi" w:hAnsiTheme="minorHAnsi" w:cstheme="minorHAnsi"/>
        </w:rPr>
        <w:t xml:space="preserve"> applies when the family is paying the fees. Sponsored fees are not entitled to the GNWT CCFR rebate </w:t>
      </w:r>
    </w:p>
    <w:p w14:paraId="7A5AD2DD" w14:textId="1D7F03D8" w:rsidR="008D54D1" w:rsidRDefault="008D54D1" w:rsidP="008D54D1">
      <w:pPr>
        <w:pStyle w:val="BodyText"/>
        <w:numPr>
          <w:ilvl w:val="0"/>
          <w:numId w:val="2"/>
        </w:numPr>
        <w:rPr>
          <w:rFonts w:asciiTheme="minorHAnsi" w:hAnsiTheme="minorHAnsi" w:cstheme="minorHAnsi"/>
        </w:rPr>
      </w:pPr>
      <w:bookmarkStart w:id="14" w:name="_Hlk104812197"/>
      <w:r>
        <w:rPr>
          <w:rFonts w:asciiTheme="minorHAnsi" w:hAnsiTheme="minorHAnsi" w:cstheme="minorHAnsi"/>
        </w:rPr>
        <w:t>CCFR is an attendance-based program. Rates only apply if the child has attended the program more than half of the current month. It cannot be used as a holding fee for programs.</w:t>
      </w:r>
    </w:p>
    <w:bookmarkEnd w:id="14"/>
    <w:p w14:paraId="6A7A8C07" w14:textId="77777777" w:rsidR="008D54D1" w:rsidRDefault="008D54D1" w:rsidP="008D54D1">
      <w:pPr>
        <w:pStyle w:val="BodyText"/>
        <w:ind w:left="0"/>
        <w:rPr>
          <w:rFonts w:asciiTheme="minorHAnsi" w:hAnsiTheme="minorHAnsi" w:cstheme="minorHAnsi"/>
        </w:rPr>
      </w:pPr>
    </w:p>
    <w:p w14:paraId="2B73F663" w14:textId="6FA28A64" w:rsidR="00ED012F" w:rsidRDefault="00ED012F" w:rsidP="00ED012F">
      <w:pPr>
        <w:pStyle w:val="BodyText"/>
        <w:ind w:left="47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e the above grids for all Program Fees and rates:</w:t>
      </w:r>
    </w:p>
    <w:p w14:paraId="1948A212" w14:textId="77777777" w:rsidR="00552B91" w:rsidRDefault="00552B91" w:rsidP="00ED012F">
      <w:pPr>
        <w:spacing w:before="56"/>
        <w:ind w:left="120"/>
      </w:pPr>
    </w:p>
    <w:sectPr w:rsidR="00552B91">
      <w:footerReference w:type="default" r:id="rId11"/>
      <w:pgSz w:w="12240" w:h="20160"/>
      <w:pgMar w:top="1720" w:right="640" w:bottom="1360" w:left="600" w:header="0" w:footer="117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04C3D" w14:textId="77777777" w:rsidR="00F30091" w:rsidRDefault="00F30091">
      <w:r>
        <w:separator/>
      </w:r>
    </w:p>
  </w:endnote>
  <w:endnote w:type="continuationSeparator" w:id="0">
    <w:p w14:paraId="42D9DC9E" w14:textId="77777777" w:rsidR="00F30091" w:rsidRDefault="00F300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4D816" w14:textId="77777777" w:rsidR="00A237E4" w:rsidRDefault="00A237E4">
    <w:pPr>
      <w:pStyle w:val="BodyText"/>
      <w:spacing w:line="14" w:lineRule="auto"/>
      <w:rPr>
        <w:sz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503302736" behindDoc="1" locked="0" layoutInCell="1" allowOverlap="1" wp14:anchorId="46140B79" wp14:editId="0A090C1C">
              <wp:simplePos x="0" y="0"/>
              <wp:positionH relativeFrom="page">
                <wp:posOffset>1428750</wp:posOffset>
              </wp:positionH>
              <wp:positionV relativeFrom="page">
                <wp:posOffset>11953876</wp:posOffset>
              </wp:positionV>
              <wp:extent cx="5800725" cy="234950"/>
              <wp:effectExtent l="0" t="0" r="9525" b="12700"/>
              <wp:wrapNone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00725" cy="234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32BD6C" w14:textId="2F64BC71" w:rsidR="00A237E4" w:rsidRDefault="00A237E4">
                          <w:pPr>
                            <w:spacing w:line="203" w:lineRule="exact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color w:val="497DBA"/>
                              <w:sz w:val="18"/>
                            </w:rPr>
                            <w:t xml:space="preserve">Children First Society | PO Box 3277 Inuvik, NT X0E 0T0 | </w:t>
                          </w:r>
                          <w:hyperlink r:id="rId1">
                            <w:r>
                              <w:rPr>
                                <w:color w:val="497DBA"/>
                                <w:sz w:val="18"/>
                              </w:rPr>
                              <w:t>childrenfirst@northwestel.net</w:t>
                            </w:r>
                          </w:hyperlink>
                          <w:r>
                            <w:rPr>
                              <w:color w:val="497DBA"/>
                              <w:sz w:val="18"/>
                            </w:rPr>
                            <w:t xml:space="preserve"> | (867) 777-3703  </w:t>
                          </w:r>
                          <w:r w:rsidRPr="00C21366">
                            <w:rPr>
                              <w:b/>
                              <w:color w:val="497DBA"/>
                              <w:sz w:val="18"/>
                            </w:rPr>
                            <w:t xml:space="preserve">Page </w:t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fldChar w:fldCharType="begin"/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instrText xml:space="preserve"> PAGE  \* Arabic  \* MERGEFORMAT </w:instrText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fldChar w:fldCharType="separate"/>
                          </w:r>
                          <w:r w:rsidR="003F2ABC">
                            <w:rPr>
                              <w:b/>
                              <w:bCs/>
                              <w:noProof/>
                              <w:color w:val="497DBA"/>
                              <w:sz w:val="18"/>
                            </w:rPr>
                            <w:t>1</w:t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fldChar w:fldCharType="end"/>
                          </w:r>
                          <w:r w:rsidRPr="00C21366">
                            <w:rPr>
                              <w:b/>
                              <w:color w:val="497DBA"/>
                              <w:sz w:val="18"/>
                            </w:rPr>
                            <w:t xml:space="preserve"> of </w:t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fldChar w:fldCharType="begin"/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instrText xml:space="preserve"> NUMPAGES  \* Arabic  \* MERGEFORMAT </w:instrText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fldChar w:fldCharType="separate"/>
                          </w:r>
                          <w:r w:rsidR="003F2ABC">
                            <w:rPr>
                              <w:b/>
                              <w:bCs/>
                              <w:noProof/>
                              <w:color w:val="497DBA"/>
                              <w:sz w:val="18"/>
                            </w:rPr>
                            <w:t>2</w:t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140B7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12.5pt;margin-top:941.25pt;width:456.75pt;height:18.5pt;z-index:-13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" filled="f" stroked="f">
              <v:textbox inset="0,0,0,0">
                <w:txbxContent>
                  <w:p w14:paraId="1632BD6C" w14:textId="2F64BC71" w:rsidR="00A237E4" w:rsidRDefault="00A237E4">
                    <w:pPr>
                      <w:spacing w:line="203" w:lineRule="exact"/>
                      <w:ind w:left="20"/>
                      <w:rPr>
                        <w:sz w:val="18"/>
                      </w:rPr>
                    </w:pPr>
                    <w:r>
                      <w:rPr>
                        <w:color w:val="497DBA"/>
                        <w:sz w:val="18"/>
                      </w:rPr>
                      <w:t xml:space="preserve">Children First Society | PO Box 3277 Inuvik, NT X0E 0T0 | </w:t>
                    </w:r>
                    <w:hyperlink r:id="rId2">
                      <w:r>
                        <w:rPr>
                          <w:color w:val="497DBA"/>
                          <w:sz w:val="18"/>
                        </w:rPr>
                        <w:t>childrenfirst@northwestel.net</w:t>
                      </w:r>
                    </w:hyperlink>
                    <w:r>
                      <w:rPr>
                        <w:color w:val="497DBA"/>
                        <w:sz w:val="18"/>
                      </w:rPr>
                      <w:t xml:space="preserve"> | (867) 777-3703  </w:t>
                    </w:r>
                    <w:r w:rsidRPr="00C21366">
                      <w:rPr>
                        <w:b/>
                        <w:color w:val="497DBA"/>
                        <w:sz w:val="18"/>
                      </w:rPr>
                      <w:t xml:space="preserve">Page </w:t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fldChar w:fldCharType="begin"/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instrText xml:space="preserve"> PAGE  \* Arabic  \* MERGEFORMAT </w:instrText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fldChar w:fldCharType="separate"/>
                    </w:r>
                    <w:r w:rsidR="003F2ABC">
                      <w:rPr>
                        <w:b/>
                        <w:bCs/>
                        <w:noProof/>
                        <w:color w:val="497DBA"/>
                        <w:sz w:val="18"/>
                      </w:rPr>
                      <w:t>1</w:t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fldChar w:fldCharType="end"/>
                    </w:r>
                    <w:r w:rsidRPr="00C21366">
                      <w:rPr>
                        <w:b/>
                        <w:color w:val="497DBA"/>
                        <w:sz w:val="18"/>
                      </w:rPr>
                      <w:t xml:space="preserve"> of </w:t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fldChar w:fldCharType="begin"/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instrText xml:space="preserve"> NUMPAGES  \* Arabic  \* MERGEFORMAT </w:instrText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fldChar w:fldCharType="separate"/>
                    </w:r>
                    <w:r w:rsidR="003F2ABC">
                      <w:rPr>
                        <w:b/>
                        <w:bCs/>
                        <w:noProof/>
                        <w:color w:val="497DBA"/>
                        <w:sz w:val="18"/>
                      </w:rPr>
                      <w:t>2</w:t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503301712" behindDoc="1" locked="0" layoutInCell="1" allowOverlap="1" wp14:anchorId="182237E9" wp14:editId="73C79FC9">
              <wp:simplePos x="0" y="0"/>
              <wp:positionH relativeFrom="page">
                <wp:posOffset>457200</wp:posOffset>
              </wp:positionH>
              <wp:positionV relativeFrom="page">
                <wp:posOffset>11910060</wp:posOffset>
              </wp:positionV>
              <wp:extent cx="5924550" cy="0"/>
              <wp:effectExtent l="9525" t="13335" r="9525" b="5715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4550" cy="0"/>
                      </a:xfrm>
                      <a:prstGeom prst="line">
                        <a:avLst/>
                      </a:prstGeom>
                      <a:noFill/>
                      <a:ln w="9144">
                        <a:solidFill>
                          <a:srgbClr val="497DBA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00F1D7" id="Line 2" o:spid="_x0000_s1026" style="position:absolute;z-index:-1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6pt,937.8pt" to="502.5pt,93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" strokecolor="#497dba" strokeweight=".72pt">
              <w10:wrap anchorx="page" anchory="page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105668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B5A0420" w14:textId="20925BC1" w:rsidR="00A237E4" w:rsidRDefault="00A237E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171F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75D2E98" w14:textId="77777777" w:rsidR="00A237E4" w:rsidRDefault="00A237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574A0" w14:textId="77777777" w:rsidR="00DF252F" w:rsidRDefault="00713B3C">
    <w:pPr>
      <w:pStyle w:val="BodyText"/>
      <w:spacing w:line="14" w:lineRule="auto"/>
      <w:ind w:left="0"/>
      <w:rPr>
        <w:sz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503299640" behindDoc="1" locked="0" layoutInCell="1" allowOverlap="1" wp14:anchorId="43D999ED" wp14:editId="0DF2E228">
              <wp:simplePos x="0" y="0"/>
              <wp:positionH relativeFrom="page">
                <wp:posOffset>457200</wp:posOffset>
              </wp:positionH>
              <wp:positionV relativeFrom="page">
                <wp:posOffset>11910060</wp:posOffset>
              </wp:positionV>
              <wp:extent cx="5924550" cy="0"/>
              <wp:effectExtent l="9525" t="13335" r="9525" b="5715"/>
              <wp:wrapNone/>
              <wp:docPr id="3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4550" cy="0"/>
                      </a:xfrm>
                      <a:prstGeom prst="line">
                        <a:avLst/>
                      </a:prstGeom>
                      <a:noFill/>
                      <a:ln w="9144">
                        <a:solidFill>
                          <a:srgbClr val="497DBA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3E1256" id="Line 2" o:spid="_x0000_s1026" style="position:absolute;z-index:-16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6pt,937.8pt" to="502.5pt,93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" strokecolor="#497dba" strokeweight=".72pt">
              <w10:wrap anchorx="page" anchory="page"/>
            </v:line>
          </w:pict>
        </mc:Fallback>
      </mc:AlternateContent>
    </w: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503299664" behindDoc="1" locked="0" layoutInCell="1" allowOverlap="1" wp14:anchorId="39DACFD4" wp14:editId="1A63D3CE">
              <wp:simplePos x="0" y="0"/>
              <wp:positionH relativeFrom="page">
                <wp:posOffset>1430655</wp:posOffset>
              </wp:positionH>
              <wp:positionV relativeFrom="page">
                <wp:posOffset>12046585</wp:posOffset>
              </wp:positionV>
              <wp:extent cx="4912360" cy="139700"/>
              <wp:effectExtent l="1905" t="0" r="635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1236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C14CDF" w14:textId="77777777" w:rsidR="00DF252F" w:rsidRDefault="00A473F9">
                          <w:pPr>
                            <w:spacing w:line="203" w:lineRule="exact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color w:val="497DBA"/>
                              <w:sz w:val="18"/>
                            </w:rPr>
                            <w:t xml:space="preserve">Children First Society | PO Box 3277 Inuvik, NT X0E 0T0 | </w:t>
                          </w:r>
                          <w:hyperlink r:id="rId1">
                            <w:r>
                              <w:rPr>
                                <w:color w:val="497DBA"/>
                                <w:sz w:val="18"/>
                              </w:rPr>
                              <w:t>childrenfirst@northwestel.net</w:t>
                            </w:r>
                          </w:hyperlink>
                          <w:r>
                            <w:rPr>
                              <w:color w:val="497DBA"/>
                              <w:sz w:val="18"/>
                            </w:rPr>
                            <w:t xml:space="preserve"> | (867) 777-370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DACFD4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12.65pt;margin-top:948.55pt;width:386.8pt;height:11pt;z-index:-16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" filled="f" stroked="f">
              <v:textbox inset="0,0,0,0">
                <w:txbxContent>
                  <w:p w14:paraId="02C14CDF" w14:textId="77777777" w:rsidR="00DF252F" w:rsidRDefault="00A473F9">
                    <w:pPr>
                      <w:spacing w:line="203" w:lineRule="exact"/>
                      <w:ind w:left="20"/>
                      <w:rPr>
                        <w:sz w:val="18"/>
                      </w:rPr>
                    </w:pPr>
                    <w:r>
                      <w:rPr>
                        <w:color w:val="497DBA"/>
                        <w:sz w:val="18"/>
                      </w:rPr>
                      <w:t xml:space="preserve">Children First Society | PO Box 3277 Inuvik, NT X0E 0T0 | </w:t>
                    </w:r>
                    <w:hyperlink r:id="rId2">
                      <w:r>
                        <w:rPr>
                          <w:color w:val="497DBA"/>
                          <w:sz w:val="18"/>
                        </w:rPr>
                        <w:t>childrenfirst@northwestel.net</w:t>
                      </w:r>
                    </w:hyperlink>
                    <w:r>
                      <w:rPr>
                        <w:color w:val="497DBA"/>
                        <w:sz w:val="18"/>
                      </w:rPr>
                      <w:t xml:space="preserve"> | (867) 777-370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7DA50" w14:textId="77777777" w:rsidR="00F30091" w:rsidRDefault="00F30091">
      <w:r>
        <w:separator/>
      </w:r>
    </w:p>
  </w:footnote>
  <w:footnote w:type="continuationSeparator" w:id="0">
    <w:p w14:paraId="06A0B708" w14:textId="77777777" w:rsidR="00F30091" w:rsidRDefault="00F300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007C5" w14:textId="373AE88D" w:rsidR="007428C1" w:rsidRDefault="007428C1" w:rsidP="007428C1">
    <w:pPr>
      <w:pStyle w:val="Header"/>
      <w:jc w:val="center"/>
    </w:pPr>
    <w:r w:rsidRPr="00A237E4">
      <w:rPr>
        <w:rFonts w:ascii="Times New Roman"/>
        <w:noProof/>
        <w:sz w:val="20"/>
        <w:lang w:val="en-CA" w:eastAsia="en-CA"/>
      </w:rPr>
      <w:drawing>
        <wp:inline distT="0" distB="0" distL="0" distR="0" wp14:anchorId="69F83652" wp14:editId="4CC93B23">
          <wp:extent cx="752475" cy="665366"/>
          <wp:effectExtent l="0" t="0" r="0" b="190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475" cy="6653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F3B9B"/>
    <w:multiLevelType w:val="hybridMultilevel"/>
    <w:tmpl w:val="57F269A8"/>
    <w:lvl w:ilvl="0" w:tplc="D186A062">
      <w:start w:val="1"/>
      <w:numFmt w:val="decimal"/>
      <w:lvlText w:val="%1."/>
      <w:lvlJc w:val="left"/>
      <w:pPr>
        <w:ind w:left="686" w:hanging="435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4560F32C">
      <w:start w:val="1"/>
      <w:numFmt w:val="bullet"/>
      <w:lvlText w:val=""/>
      <w:lvlJc w:val="left"/>
      <w:pPr>
        <w:ind w:left="1114" w:hanging="286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2" w:tplc="7CFC6968">
      <w:start w:val="1"/>
      <w:numFmt w:val="bullet"/>
      <w:lvlText w:val="•"/>
      <w:lvlJc w:val="left"/>
      <w:pPr>
        <w:ind w:left="2217" w:hanging="286"/>
      </w:pPr>
      <w:rPr>
        <w:rFonts w:hint="default"/>
      </w:rPr>
    </w:lvl>
    <w:lvl w:ilvl="3" w:tplc="590200F8">
      <w:start w:val="1"/>
      <w:numFmt w:val="bullet"/>
      <w:lvlText w:val="•"/>
      <w:lvlJc w:val="left"/>
      <w:pPr>
        <w:ind w:left="3315" w:hanging="286"/>
      </w:pPr>
      <w:rPr>
        <w:rFonts w:hint="default"/>
      </w:rPr>
    </w:lvl>
    <w:lvl w:ilvl="4" w:tplc="997A852E">
      <w:start w:val="1"/>
      <w:numFmt w:val="bullet"/>
      <w:lvlText w:val="•"/>
      <w:lvlJc w:val="left"/>
      <w:pPr>
        <w:ind w:left="4413" w:hanging="286"/>
      </w:pPr>
      <w:rPr>
        <w:rFonts w:hint="default"/>
      </w:rPr>
    </w:lvl>
    <w:lvl w:ilvl="5" w:tplc="B33EC786">
      <w:start w:val="1"/>
      <w:numFmt w:val="bullet"/>
      <w:lvlText w:val="•"/>
      <w:lvlJc w:val="left"/>
      <w:pPr>
        <w:ind w:left="5511" w:hanging="286"/>
      </w:pPr>
      <w:rPr>
        <w:rFonts w:hint="default"/>
      </w:rPr>
    </w:lvl>
    <w:lvl w:ilvl="6" w:tplc="DAD6DB2A">
      <w:start w:val="1"/>
      <w:numFmt w:val="bullet"/>
      <w:lvlText w:val="•"/>
      <w:lvlJc w:val="left"/>
      <w:pPr>
        <w:ind w:left="6608" w:hanging="286"/>
      </w:pPr>
      <w:rPr>
        <w:rFonts w:hint="default"/>
      </w:rPr>
    </w:lvl>
    <w:lvl w:ilvl="7" w:tplc="8B2C99E8">
      <w:start w:val="1"/>
      <w:numFmt w:val="bullet"/>
      <w:lvlText w:val="•"/>
      <w:lvlJc w:val="left"/>
      <w:pPr>
        <w:ind w:left="7706" w:hanging="286"/>
      </w:pPr>
      <w:rPr>
        <w:rFonts w:hint="default"/>
      </w:rPr>
    </w:lvl>
    <w:lvl w:ilvl="8" w:tplc="EE665614">
      <w:start w:val="1"/>
      <w:numFmt w:val="bullet"/>
      <w:lvlText w:val="•"/>
      <w:lvlJc w:val="left"/>
      <w:pPr>
        <w:ind w:left="8804" w:hanging="286"/>
      </w:pPr>
      <w:rPr>
        <w:rFonts w:hint="default"/>
      </w:rPr>
    </w:lvl>
  </w:abstractNum>
  <w:abstractNum w:abstractNumId="1" w15:restartNumberingAfterBreak="0">
    <w:nsid w:val="0A982598"/>
    <w:multiLevelType w:val="hybridMultilevel"/>
    <w:tmpl w:val="C5C4A848"/>
    <w:lvl w:ilvl="0" w:tplc="429CD70C">
      <w:start w:val="1"/>
      <w:numFmt w:val="decimal"/>
      <w:lvlText w:val="%1."/>
      <w:lvlJc w:val="left"/>
      <w:pPr>
        <w:ind w:left="840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795C3EC2">
      <w:start w:val="1"/>
      <w:numFmt w:val="bullet"/>
      <w:lvlText w:val="•"/>
      <w:lvlJc w:val="left"/>
      <w:pPr>
        <w:ind w:left="1856" w:hanging="361"/>
      </w:pPr>
      <w:rPr>
        <w:rFonts w:hint="default"/>
      </w:rPr>
    </w:lvl>
    <w:lvl w:ilvl="2" w:tplc="EFF29640">
      <w:start w:val="1"/>
      <w:numFmt w:val="bullet"/>
      <w:lvlText w:val="•"/>
      <w:lvlJc w:val="left"/>
      <w:pPr>
        <w:ind w:left="2872" w:hanging="361"/>
      </w:pPr>
      <w:rPr>
        <w:rFonts w:hint="default"/>
      </w:rPr>
    </w:lvl>
    <w:lvl w:ilvl="3" w:tplc="B4048274">
      <w:start w:val="1"/>
      <w:numFmt w:val="bullet"/>
      <w:lvlText w:val="•"/>
      <w:lvlJc w:val="left"/>
      <w:pPr>
        <w:ind w:left="3888" w:hanging="361"/>
      </w:pPr>
      <w:rPr>
        <w:rFonts w:hint="default"/>
      </w:rPr>
    </w:lvl>
    <w:lvl w:ilvl="4" w:tplc="3FD8ACEE">
      <w:start w:val="1"/>
      <w:numFmt w:val="bullet"/>
      <w:lvlText w:val="•"/>
      <w:lvlJc w:val="left"/>
      <w:pPr>
        <w:ind w:left="4904" w:hanging="361"/>
      </w:pPr>
      <w:rPr>
        <w:rFonts w:hint="default"/>
      </w:rPr>
    </w:lvl>
    <w:lvl w:ilvl="5" w:tplc="A374499C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3CA85438">
      <w:start w:val="1"/>
      <w:numFmt w:val="bullet"/>
      <w:lvlText w:val="•"/>
      <w:lvlJc w:val="left"/>
      <w:pPr>
        <w:ind w:left="6936" w:hanging="361"/>
      </w:pPr>
      <w:rPr>
        <w:rFonts w:hint="default"/>
      </w:rPr>
    </w:lvl>
    <w:lvl w:ilvl="7" w:tplc="70168698">
      <w:start w:val="1"/>
      <w:numFmt w:val="bullet"/>
      <w:lvlText w:val="•"/>
      <w:lvlJc w:val="left"/>
      <w:pPr>
        <w:ind w:left="7952" w:hanging="361"/>
      </w:pPr>
      <w:rPr>
        <w:rFonts w:hint="default"/>
      </w:rPr>
    </w:lvl>
    <w:lvl w:ilvl="8" w:tplc="E9864D9E">
      <w:start w:val="1"/>
      <w:numFmt w:val="bullet"/>
      <w:lvlText w:val="•"/>
      <w:lvlJc w:val="left"/>
      <w:pPr>
        <w:ind w:left="8968" w:hanging="361"/>
      </w:pPr>
      <w:rPr>
        <w:rFonts w:hint="default"/>
      </w:rPr>
    </w:lvl>
  </w:abstractNum>
  <w:abstractNum w:abstractNumId="2" w15:restartNumberingAfterBreak="0">
    <w:nsid w:val="60224A75"/>
    <w:multiLevelType w:val="hybridMultilevel"/>
    <w:tmpl w:val="51386602"/>
    <w:lvl w:ilvl="0" w:tplc="D624DDFC">
      <w:start w:val="1"/>
      <w:numFmt w:val="decimal"/>
      <w:lvlText w:val="%1."/>
      <w:lvlJc w:val="left"/>
      <w:pPr>
        <w:ind w:left="686" w:hanging="435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D02CB338">
      <w:start w:val="1"/>
      <w:numFmt w:val="bullet"/>
      <w:lvlText w:val="•"/>
      <w:lvlJc w:val="left"/>
      <w:pPr>
        <w:ind w:left="1706" w:hanging="435"/>
      </w:pPr>
      <w:rPr>
        <w:rFonts w:hint="default"/>
      </w:rPr>
    </w:lvl>
    <w:lvl w:ilvl="2" w:tplc="04A0DAC0">
      <w:start w:val="1"/>
      <w:numFmt w:val="bullet"/>
      <w:lvlText w:val="•"/>
      <w:lvlJc w:val="left"/>
      <w:pPr>
        <w:ind w:left="2732" w:hanging="435"/>
      </w:pPr>
      <w:rPr>
        <w:rFonts w:hint="default"/>
      </w:rPr>
    </w:lvl>
    <w:lvl w:ilvl="3" w:tplc="7A9EA204">
      <w:start w:val="1"/>
      <w:numFmt w:val="bullet"/>
      <w:lvlText w:val="•"/>
      <w:lvlJc w:val="left"/>
      <w:pPr>
        <w:ind w:left="3758" w:hanging="435"/>
      </w:pPr>
      <w:rPr>
        <w:rFonts w:hint="default"/>
      </w:rPr>
    </w:lvl>
    <w:lvl w:ilvl="4" w:tplc="1D28DF2E">
      <w:start w:val="1"/>
      <w:numFmt w:val="bullet"/>
      <w:lvlText w:val="•"/>
      <w:lvlJc w:val="left"/>
      <w:pPr>
        <w:ind w:left="4784" w:hanging="435"/>
      </w:pPr>
      <w:rPr>
        <w:rFonts w:hint="default"/>
      </w:rPr>
    </w:lvl>
    <w:lvl w:ilvl="5" w:tplc="8B8CFA66">
      <w:start w:val="1"/>
      <w:numFmt w:val="bullet"/>
      <w:lvlText w:val="•"/>
      <w:lvlJc w:val="left"/>
      <w:pPr>
        <w:ind w:left="5810" w:hanging="435"/>
      </w:pPr>
      <w:rPr>
        <w:rFonts w:hint="default"/>
      </w:rPr>
    </w:lvl>
    <w:lvl w:ilvl="6" w:tplc="C2EE95A2">
      <w:start w:val="1"/>
      <w:numFmt w:val="bullet"/>
      <w:lvlText w:val="•"/>
      <w:lvlJc w:val="left"/>
      <w:pPr>
        <w:ind w:left="6836" w:hanging="435"/>
      </w:pPr>
      <w:rPr>
        <w:rFonts w:hint="default"/>
      </w:rPr>
    </w:lvl>
    <w:lvl w:ilvl="7" w:tplc="FD0EBC5A">
      <w:start w:val="1"/>
      <w:numFmt w:val="bullet"/>
      <w:lvlText w:val="•"/>
      <w:lvlJc w:val="left"/>
      <w:pPr>
        <w:ind w:left="7862" w:hanging="435"/>
      </w:pPr>
      <w:rPr>
        <w:rFonts w:hint="default"/>
      </w:rPr>
    </w:lvl>
    <w:lvl w:ilvl="8" w:tplc="5CACBC18">
      <w:start w:val="1"/>
      <w:numFmt w:val="bullet"/>
      <w:lvlText w:val="•"/>
      <w:lvlJc w:val="left"/>
      <w:pPr>
        <w:ind w:left="8888" w:hanging="435"/>
      </w:pPr>
      <w:rPr>
        <w:rFonts w:hint="default"/>
      </w:rPr>
    </w:lvl>
  </w:abstractNum>
  <w:abstractNum w:abstractNumId="3" w15:restartNumberingAfterBreak="0">
    <w:nsid w:val="735E3354"/>
    <w:multiLevelType w:val="hybridMultilevel"/>
    <w:tmpl w:val="C5C4A848"/>
    <w:lvl w:ilvl="0" w:tplc="FFFFFFFF">
      <w:start w:val="1"/>
      <w:numFmt w:val="decimal"/>
      <w:lvlText w:val="%1."/>
      <w:lvlJc w:val="left"/>
      <w:pPr>
        <w:ind w:left="840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FFFFFFFF">
      <w:start w:val="1"/>
      <w:numFmt w:val="bullet"/>
      <w:lvlText w:val="•"/>
      <w:lvlJc w:val="left"/>
      <w:pPr>
        <w:ind w:left="1856" w:hanging="361"/>
      </w:pPr>
      <w:rPr>
        <w:rFonts w:hint="default"/>
      </w:rPr>
    </w:lvl>
    <w:lvl w:ilvl="2" w:tplc="FFFFFFFF">
      <w:start w:val="1"/>
      <w:numFmt w:val="bullet"/>
      <w:lvlText w:val="•"/>
      <w:lvlJc w:val="left"/>
      <w:pPr>
        <w:ind w:left="2872" w:hanging="361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888" w:hanging="361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904" w:hanging="361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6936" w:hanging="361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7952" w:hanging="361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8968" w:hanging="361"/>
      </w:pPr>
      <w:rPr>
        <w:rFonts w:hint="default"/>
      </w:rPr>
    </w:lvl>
  </w:abstractNum>
  <w:num w:numId="1" w16cid:durableId="1311400541">
    <w:abstractNumId w:val="1"/>
  </w:num>
  <w:num w:numId="2" w16cid:durableId="749424312">
    <w:abstractNumId w:val="0"/>
  </w:num>
  <w:num w:numId="3" w16cid:durableId="1662781033">
    <w:abstractNumId w:val="2"/>
  </w:num>
  <w:num w:numId="4" w16cid:durableId="13724628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t7QwMza2tDA3tjBW0lEKTi0uzszPAykwrAUAqlmWJiwAAAA="/>
  </w:docVars>
  <w:rsids>
    <w:rsidRoot w:val="00DF252F"/>
    <w:rsid w:val="0006262B"/>
    <w:rsid w:val="000629A9"/>
    <w:rsid w:val="00071F77"/>
    <w:rsid w:val="00090580"/>
    <w:rsid w:val="000A71BD"/>
    <w:rsid w:val="000B19A2"/>
    <w:rsid w:val="000F0EDD"/>
    <w:rsid w:val="000F40D4"/>
    <w:rsid w:val="00150B82"/>
    <w:rsid w:val="00176BB6"/>
    <w:rsid w:val="001865C3"/>
    <w:rsid w:val="00193CA9"/>
    <w:rsid w:val="001A004C"/>
    <w:rsid w:val="00257149"/>
    <w:rsid w:val="0027026A"/>
    <w:rsid w:val="002835DE"/>
    <w:rsid w:val="002E4A30"/>
    <w:rsid w:val="002F6BEF"/>
    <w:rsid w:val="00320EB8"/>
    <w:rsid w:val="003F2ABC"/>
    <w:rsid w:val="00423F00"/>
    <w:rsid w:val="00441646"/>
    <w:rsid w:val="004B151C"/>
    <w:rsid w:val="004B3489"/>
    <w:rsid w:val="004F575D"/>
    <w:rsid w:val="00545652"/>
    <w:rsid w:val="00552B91"/>
    <w:rsid w:val="00580FEB"/>
    <w:rsid w:val="005B1C10"/>
    <w:rsid w:val="005B39D4"/>
    <w:rsid w:val="005F04E8"/>
    <w:rsid w:val="005F2902"/>
    <w:rsid w:val="006B385C"/>
    <w:rsid w:val="006C1D1B"/>
    <w:rsid w:val="006C52E3"/>
    <w:rsid w:val="006D1F11"/>
    <w:rsid w:val="006D68F4"/>
    <w:rsid w:val="00713B3C"/>
    <w:rsid w:val="007428C1"/>
    <w:rsid w:val="007474FC"/>
    <w:rsid w:val="007858E2"/>
    <w:rsid w:val="00787E13"/>
    <w:rsid w:val="007B34F0"/>
    <w:rsid w:val="007D25F7"/>
    <w:rsid w:val="008378AA"/>
    <w:rsid w:val="008553A5"/>
    <w:rsid w:val="008A7DFF"/>
    <w:rsid w:val="008D54D1"/>
    <w:rsid w:val="008F04A4"/>
    <w:rsid w:val="009171FD"/>
    <w:rsid w:val="00933EA3"/>
    <w:rsid w:val="009A2BA4"/>
    <w:rsid w:val="00A237E4"/>
    <w:rsid w:val="00A30170"/>
    <w:rsid w:val="00A473F9"/>
    <w:rsid w:val="00A51D5E"/>
    <w:rsid w:val="00A83FF2"/>
    <w:rsid w:val="00AB3D34"/>
    <w:rsid w:val="00B248C9"/>
    <w:rsid w:val="00B61929"/>
    <w:rsid w:val="00B64569"/>
    <w:rsid w:val="00B661B1"/>
    <w:rsid w:val="00C314A5"/>
    <w:rsid w:val="00CA5C2D"/>
    <w:rsid w:val="00CD5B15"/>
    <w:rsid w:val="00CF7B6E"/>
    <w:rsid w:val="00D34D88"/>
    <w:rsid w:val="00DF2338"/>
    <w:rsid w:val="00DF252F"/>
    <w:rsid w:val="00E009B2"/>
    <w:rsid w:val="00E27976"/>
    <w:rsid w:val="00E35506"/>
    <w:rsid w:val="00E57DAB"/>
    <w:rsid w:val="00EA2405"/>
    <w:rsid w:val="00EC1B84"/>
    <w:rsid w:val="00ED012F"/>
    <w:rsid w:val="00F30091"/>
    <w:rsid w:val="00F3032B"/>
    <w:rsid w:val="00F31D5C"/>
    <w:rsid w:val="00F4683F"/>
    <w:rsid w:val="00F57485"/>
    <w:rsid w:val="00F71784"/>
    <w:rsid w:val="00F96EC7"/>
    <w:rsid w:val="00FC3B0B"/>
    <w:rsid w:val="00FE0113"/>
    <w:rsid w:val="00FE6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91549E"/>
  <w15:docId w15:val="{4E24ED0D-B33F-4ED7-A78A-08D2C5CCC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43"/>
      <w:ind w:left="1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686"/>
    </w:pPr>
  </w:style>
  <w:style w:type="paragraph" w:styleId="ListParagraph">
    <w:name w:val="List Paragraph"/>
    <w:basedOn w:val="Normal"/>
    <w:uiPriority w:val="1"/>
    <w:qFormat/>
    <w:pPr>
      <w:spacing w:before="41"/>
      <w:ind w:left="686" w:hanging="434"/>
    </w:pPr>
  </w:style>
  <w:style w:type="paragraph" w:customStyle="1" w:styleId="TableParagraph">
    <w:name w:val="Table Paragraph"/>
    <w:basedOn w:val="Normal"/>
    <w:uiPriority w:val="1"/>
    <w:qFormat/>
    <w:pPr>
      <w:ind w:left="103"/>
    </w:pPr>
  </w:style>
  <w:style w:type="paragraph" w:styleId="Footer">
    <w:name w:val="footer"/>
    <w:basedOn w:val="Normal"/>
    <w:link w:val="FooterChar"/>
    <w:uiPriority w:val="99"/>
    <w:unhideWhenUsed/>
    <w:rsid w:val="00A237E4"/>
    <w:pPr>
      <w:widowControl/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lang w:val="en-CA" w:eastAsia="en-CA"/>
    </w:rPr>
  </w:style>
  <w:style w:type="character" w:customStyle="1" w:styleId="FooterChar">
    <w:name w:val="Footer Char"/>
    <w:basedOn w:val="DefaultParagraphFont"/>
    <w:link w:val="Footer"/>
    <w:uiPriority w:val="99"/>
    <w:rsid w:val="00A237E4"/>
    <w:rPr>
      <w:rFonts w:eastAsiaTheme="minorEastAsia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7428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28C1"/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552B9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6E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EC7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hildrenfirst@northwestel.net" TargetMode="External"/><Relationship Id="rId1" Type="http://schemas.openxmlformats.org/officeDocument/2006/relationships/hyperlink" Target="mailto:childrenfirst@northwestel.net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mailto:childrenfirst@northwestel.net" TargetMode="External"/><Relationship Id="rId1" Type="http://schemas.openxmlformats.org/officeDocument/2006/relationships/hyperlink" Target="mailto:childrenfirst@northwestel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BBAE22-7C75-4B24-8AA5-3C2A38D25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603</Words>
  <Characters>914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ser Pearce</dc:creator>
  <cp:lastModifiedBy>Patricia Davison</cp:lastModifiedBy>
  <cp:revision>2</cp:revision>
  <cp:lastPrinted>2019-05-27T15:01:00Z</cp:lastPrinted>
  <dcterms:created xsi:type="dcterms:W3CDTF">2022-11-17T18:32:00Z</dcterms:created>
  <dcterms:modified xsi:type="dcterms:W3CDTF">2022-11-17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6-17T00:00:00Z</vt:filetime>
  </property>
</Properties>
</file>